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/>
    <w:bookmarkEnd w:id="0"/>
    <w:p w14:paraId="575B164F" w14:textId="18051B18" w:rsidR="009D43B7" w:rsidRDefault="009D43B7" w:rsidP="009D43B7">
      <w:pPr>
        <w:pStyle w:val="Heading1"/>
        <w:kinsoku w:val="0"/>
        <w:overflowPunct w:val="0"/>
        <w:spacing w:before="183"/>
        <w:jc w:val="center"/>
        <w:rPr>
          <w:rFonts w:eastAsiaTheme="minorEastAsia"/>
          <w:b w:val="0"/>
          <w:bCs w:val="0"/>
        </w:rPr>
      </w:pPr>
      <w:r>
        <w:rPr>
          <w:rFonts w:eastAsiaTheme="minorEastAsia"/>
          <w:noProof/>
        </w:rPr>
        <mc:AlternateContent>
          <mc:Choice Requires="wps">
            <w:drawing>
              <wp:anchor distT="0" distB="0" distL="114300" distR="114300" simplePos="0" relativeHeight="251658240" behindDoc="1" locked="0" layoutInCell="0" allowOverlap="1" wp14:anchorId="7C7A30A7" wp14:editId="76A9725F">
                <wp:simplePos x="0" y="0"/>
                <wp:positionH relativeFrom="page">
                  <wp:posOffset>469265</wp:posOffset>
                </wp:positionH>
                <wp:positionV relativeFrom="paragraph">
                  <wp:posOffset>-95885</wp:posOffset>
                </wp:positionV>
                <wp:extent cx="1193800" cy="1689100"/>
                <wp:effectExtent l="0" t="0" r="6350" b="6350"/>
                <wp:wrapNone/>
                <wp:docPr id="21" name="Rectangle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93800" cy="1689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33A326C" w14:textId="77777777" w:rsidR="009D43B7" w:rsidRDefault="009D43B7" w:rsidP="009D43B7">
                            <w:pPr>
                              <w:spacing w:line="2660" w:lineRule="atLeast"/>
                            </w:pPr>
                            <w:r>
                              <w:rPr>
                                <w:rFonts w:asciiTheme="minorHAnsi" w:eastAsiaTheme="minorEastAsia" w:hAnsiTheme="minorHAnsi"/>
                                <w:noProof/>
                                <w:sz w:val="20"/>
                                <w:szCs w:val="20"/>
                              </w:rPr>
                              <w:drawing>
                                <wp:inline distT="0" distB="0" distL="0" distR="0" wp14:anchorId="3BE7FC98" wp14:editId="4DD23779">
                                  <wp:extent cx="1209675" cy="1695450"/>
                                  <wp:effectExtent l="0" t="0" r="9525" b="0"/>
                                  <wp:docPr id="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209675" cy="16954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6AAD1600" w14:textId="77777777" w:rsidR="009D43B7" w:rsidRDefault="009D43B7" w:rsidP="009D43B7"/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C7A30A7" id="Rectangle 21" o:spid="_x0000_s1026" style="position:absolute;left:0;text-align:left;margin-left:36.95pt;margin-top:-7.55pt;width:94pt;height:133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" o:allowincell="f" filled="f" stroked="f">
                <v:textbox inset="0,0,0,0">
                  <w:txbxContent>
                    <w:p w14:paraId="033A326C" w14:textId="77777777" w:rsidR="009D43B7" w:rsidRDefault="009D43B7" w:rsidP="009D43B7">
                      <w:pPr>
                        <w:spacing w:line="2660" w:lineRule="atLeast"/>
                      </w:pPr>
                      <w:r>
                        <w:rPr>
                          <w:rFonts w:asciiTheme="minorHAnsi" w:eastAsiaTheme="minorEastAsia" w:hAnsiTheme="minorHAnsi"/>
                          <w:noProof/>
                          <w:sz w:val="20"/>
                          <w:szCs w:val="20"/>
                        </w:rPr>
                        <w:drawing>
                          <wp:inline distT="0" distB="0" distL="0" distR="0" wp14:anchorId="3BE7FC98" wp14:editId="4DD23779">
                            <wp:extent cx="1209675" cy="1695450"/>
                            <wp:effectExtent l="0" t="0" r="9525" b="0"/>
                            <wp:docPr id="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209675" cy="16954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6AAD1600" w14:textId="77777777" w:rsidR="009D43B7" w:rsidRDefault="009D43B7" w:rsidP="009D43B7"/>
                  </w:txbxContent>
                </v:textbox>
                <w10:wrap anchorx="page"/>
              </v:rect>
            </w:pict>
          </mc:Fallback>
        </mc:AlternateContent>
      </w:r>
      <w:r>
        <w:rPr>
          <w:rFonts w:eastAsiaTheme="minorEastAsia"/>
        </w:rPr>
        <w:t>Offic</w:t>
      </w:r>
      <w:r w:rsidR="00801F92">
        <w:rPr>
          <w:rFonts w:eastAsiaTheme="minorEastAsia"/>
          <w:spacing w:val="45"/>
        </w:rPr>
        <w:t xml:space="preserve">e </w:t>
      </w:r>
      <w:r>
        <w:rPr>
          <w:rFonts w:eastAsiaTheme="minorEastAsia"/>
        </w:rPr>
        <w:t>of</w:t>
      </w:r>
      <w:r>
        <w:rPr>
          <w:rFonts w:eastAsiaTheme="minorEastAsia"/>
          <w:spacing w:val="-79"/>
        </w:rPr>
        <w:t xml:space="preserve"> </w:t>
      </w:r>
      <w:r w:rsidR="00801F92">
        <w:rPr>
          <w:rFonts w:eastAsiaTheme="minorEastAsia"/>
          <w:spacing w:val="-79"/>
        </w:rPr>
        <w:t xml:space="preserve"> </w:t>
      </w:r>
      <w:r w:rsidR="00301AA0">
        <w:rPr>
          <w:rFonts w:eastAsiaTheme="minorEastAsia"/>
          <w:spacing w:val="-79"/>
        </w:rPr>
        <w:t xml:space="preserve"> </w:t>
      </w:r>
      <w:r w:rsidR="00801F92">
        <w:rPr>
          <w:rFonts w:eastAsiaTheme="minorEastAsia"/>
          <w:spacing w:val="-79"/>
        </w:rPr>
        <w:t xml:space="preserve"> </w:t>
      </w:r>
      <w:r>
        <w:rPr>
          <w:rFonts w:eastAsiaTheme="minorEastAsia"/>
        </w:rPr>
        <w:t>Grant</w:t>
      </w:r>
      <w:r>
        <w:rPr>
          <w:rFonts w:eastAsiaTheme="minorEastAsia"/>
          <w:spacing w:val="45"/>
        </w:rPr>
        <w:t>s</w:t>
      </w:r>
      <w:r w:rsidR="00801F92">
        <w:rPr>
          <w:rFonts w:eastAsiaTheme="minorEastAsia"/>
          <w:spacing w:val="45"/>
        </w:rPr>
        <w:t xml:space="preserve"> </w:t>
      </w:r>
      <w:r>
        <w:rPr>
          <w:rFonts w:eastAsiaTheme="minorEastAsia"/>
        </w:rPr>
        <w:t>and</w:t>
      </w:r>
      <w:r>
        <w:rPr>
          <w:rFonts w:eastAsiaTheme="minorEastAsia"/>
          <w:spacing w:val="-79"/>
        </w:rPr>
        <w:t xml:space="preserve"> </w:t>
      </w:r>
      <w:r w:rsidR="00705365">
        <w:rPr>
          <w:rFonts w:eastAsiaTheme="minorEastAsia"/>
          <w:spacing w:val="-79"/>
        </w:rPr>
        <w:t xml:space="preserve"> </w:t>
      </w:r>
      <w:r w:rsidR="00801F92">
        <w:rPr>
          <w:rFonts w:eastAsiaTheme="minorEastAsia"/>
          <w:spacing w:val="-79"/>
        </w:rPr>
        <w:t xml:space="preserve"> </w:t>
      </w:r>
      <w:r>
        <w:rPr>
          <w:rFonts w:eastAsiaTheme="minorEastAsia"/>
        </w:rPr>
        <w:t>Research</w:t>
      </w:r>
    </w:p>
    <w:p w14:paraId="5C73AA31" w14:textId="77777777" w:rsidR="009D43B7" w:rsidRDefault="009D43B7" w:rsidP="009D43B7">
      <w:pPr>
        <w:pStyle w:val="BodyText"/>
        <w:kinsoku w:val="0"/>
        <w:overflowPunct w:val="0"/>
        <w:spacing w:before="9"/>
        <w:ind w:left="0"/>
        <w:rPr>
          <w:b/>
          <w:bCs/>
          <w:sz w:val="46"/>
          <w:szCs w:val="46"/>
        </w:rPr>
      </w:pPr>
    </w:p>
    <w:p w14:paraId="5C54FD4E" w14:textId="3C59FD0A" w:rsidR="009D43B7" w:rsidRPr="00521EED" w:rsidRDefault="00BF6282" w:rsidP="009D43B7">
      <w:pPr>
        <w:pStyle w:val="BodyText"/>
        <w:kinsoku w:val="0"/>
        <w:overflowPunct w:val="0"/>
        <w:spacing w:line="247" w:lineRule="auto"/>
        <w:ind w:left="2273" w:right="1729"/>
        <w:jc w:val="center"/>
        <w:rPr>
          <w:sz w:val="28"/>
          <w:szCs w:val="28"/>
        </w:rPr>
      </w:pPr>
      <w:r>
        <w:rPr>
          <w:b/>
          <w:bCs/>
          <w:sz w:val="28"/>
          <w:szCs w:val="28"/>
        </w:rPr>
        <w:t>AGF Attachment A - Application</w:t>
      </w:r>
      <w:r w:rsidR="00014D75">
        <w:rPr>
          <w:b/>
          <w:bCs/>
          <w:sz w:val="28"/>
          <w:szCs w:val="28"/>
        </w:rPr>
        <w:t xml:space="preserve"> </w:t>
      </w:r>
      <w:r w:rsidR="00014D75">
        <w:rPr>
          <w:b/>
          <w:bCs/>
          <w:sz w:val="28"/>
          <w:szCs w:val="28"/>
        </w:rPr>
        <w:br/>
        <w:t xml:space="preserve">for </w:t>
      </w:r>
      <w:r w:rsidR="00014D75">
        <w:rPr>
          <w:b/>
          <w:bCs/>
          <w:sz w:val="28"/>
          <w:szCs w:val="28"/>
        </w:rPr>
        <w:br/>
        <w:t>FFY 2022</w:t>
      </w:r>
      <w:r w:rsidR="00301AA0" w:rsidRPr="00521EED">
        <w:rPr>
          <w:b/>
          <w:bCs/>
          <w:sz w:val="28"/>
          <w:szCs w:val="28"/>
        </w:rPr>
        <w:t xml:space="preserve"> State Traffic Safety Information System </w:t>
      </w:r>
      <w:r w:rsidR="00B12AC8">
        <w:rPr>
          <w:b/>
          <w:bCs/>
          <w:sz w:val="28"/>
          <w:szCs w:val="28"/>
        </w:rPr>
        <w:t>Improvements Grant, Section 405(</w:t>
      </w:r>
      <w:r w:rsidR="00301AA0" w:rsidRPr="00521EED">
        <w:rPr>
          <w:b/>
          <w:bCs/>
          <w:sz w:val="28"/>
          <w:szCs w:val="28"/>
        </w:rPr>
        <w:t>c</w:t>
      </w:r>
      <w:r w:rsidR="00B12AC8">
        <w:rPr>
          <w:b/>
          <w:bCs/>
          <w:sz w:val="28"/>
          <w:szCs w:val="28"/>
        </w:rPr>
        <w:t>)</w:t>
      </w:r>
      <w:r w:rsidR="00301AA0" w:rsidRPr="00521EED">
        <w:rPr>
          <w:b/>
          <w:bCs/>
          <w:sz w:val="28"/>
          <w:szCs w:val="28"/>
        </w:rPr>
        <w:t xml:space="preserve"> funding</w:t>
      </w:r>
    </w:p>
    <w:p w14:paraId="43867B91" w14:textId="77777777" w:rsidR="009D43B7" w:rsidRDefault="009D43B7" w:rsidP="009D43B7">
      <w:pPr>
        <w:pStyle w:val="BodyText"/>
        <w:kinsoku w:val="0"/>
        <w:overflowPunct w:val="0"/>
        <w:spacing w:before="9"/>
        <w:ind w:left="0"/>
        <w:rPr>
          <w:b/>
          <w:bCs/>
          <w:sz w:val="21"/>
          <w:szCs w:val="21"/>
        </w:rPr>
      </w:pPr>
    </w:p>
    <w:p w14:paraId="193F488A" w14:textId="0A9A59E4" w:rsidR="009D43B7" w:rsidRPr="005C44AD" w:rsidRDefault="00CC5A7C" w:rsidP="005C44AD">
      <w:pPr>
        <w:pStyle w:val="Heading3"/>
        <w:kinsoku w:val="0"/>
        <w:overflowPunct w:val="0"/>
        <w:ind w:left="110" w:right="246"/>
        <w:rPr>
          <w:rFonts w:eastAsiaTheme="minorEastAsia"/>
          <w:b w:val="0"/>
          <w:bCs w:val="0"/>
        </w:rPr>
      </w:pPr>
      <w:r>
        <w:rPr>
          <w:rFonts w:eastAsiaTheme="minorEastAsia"/>
        </w:rPr>
        <w:t>See associated Availability of Grant Fund</w:t>
      </w:r>
      <w:r w:rsidR="00144CE7">
        <w:rPr>
          <w:rFonts w:eastAsiaTheme="minorEastAsia"/>
        </w:rPr>
        <w:t>s</w:t>
      </w:r>
      <w:r>
        <w:rPr>
          <w:rFonts w:eastAsiaTheme="minorEastAsia"/>
        </w:rPr>
        <w:t xml:space="preserve"> </w:t>
      </w:r>
      <w:r w:rsidR="00EC5770">
        <w:rPr>
          <w:rFonts w:eastAsiaTheme="minorEastAsia"/>
        </w:rPr>
        <w:t xml:space="preserve">(AGF) </w:t>
      </w:r>
      <w:r>
        <w:rPr>
          <w:rFonts w:eastAsiaTheme="minorEastAsia"/>
        </w:rPr>
        <w:t xml:space="preserve">for </w:t>
      </w:r>
      <w:r w:rsidR="00FB35FE">
        <w:rPr>
          <w:rFonts w:eastAsiaTheme="minorEastAsia"/>
        </w:rPr>
        <w:t xml:space="preserve">other </w:t>
      </w:r>
      <w:r>
        <w:rPr>
          <w:rFonts w:eastAsiaTheme="minorEastAsia"/>
        </w:rPr>
        <w:t>application requirement</w:t>
      </w:r>
      <w:r w:rsidR="00EC5770">
        <w:rPr>
          <w:rFonts w:eastAsiaTheme="minorEastAsia"/>
        </w:rPr>
        <w:t>s</w:t>
      </w:r>
      <w:r>
        <w:rPr>
          <w:rFonts w:eastAsiaTheme="minorEastAsia"/>
        </w:rPr>
        <w:t xml:space="preserve">, due dates, etc. </w:t>
      </w:r>
      <w:r w:rsidR="007447A1">
        <w:rPr>
          <w:rFonts w:eastAsiaTheme="minorEastAsia"/>
        </w:rPr>
        <w:t xml:space="preserve"> </w:t>
      </w:r>
      <w:r>
        <w:rPr>
          <w:rFonts w:eastAsiaTheme="minorEastAsia"/>
        </w:rPr>
        <w:t>C</w:t>
      </w:r>
      <w:r w:rsidR="009D43B7">
        <w:rPr>
          <w:rFonts w:eastAsiaTheme="minorEastAsia"/>
        </w:rPr>
        <w:t>omplete</w:t>
      </w:r>
      <w:r w:rsidR="009D43B7">
        <w:rPr>
          <w:rFonts w:eastAsiaTheme="minorEastAsia"/>
          <w:spacing w:val="-6"/>
        </w:rPr>
        <w:t xml:space="preserve"> </w:t>
      </w:r>
      <w:r w:rsidR="009D43B7">
        <w:rPr>
          <w:rFonts w:eastAsiaTheme="minorEastAsia"/>
        </w:rPr>
        <w:t>each</w:t>
      </w:r>
      <w:r w:rsidR="009D43B7">
        <w:rPr>
          <w:rFonts w:eastAsiaTheme="minorEastAsia"/>
          <w:spacing w:val="-9"/>
        </w:rPr>
        <w:t xml:space="preserve"> </w:t>
      </w:r>
      <w:r w:rsidR="009D43B7">
        <w:rPr>
          <w:rFonts w:eastAsiaTheme="minorEastAsia"/>
        </w:rPr>
        <w:t>field</w:t>
      </w:r>
      <w:r w:rsidR="003717CE">
        <w:rPr>
          <w:rFonts w:eastAsiaTheme="minorEastAsia"/>
        </w:rPr>
        <w:t xml:space="preserve"> using</w:t>
      </w:r>
      <w:r w:rsidR="00D42A50">
        <w:rPr>
          <w:rFonts w:eastAsiaTheme="minorEastAsia"/>
        </w:rPr>
        <w:t xml:space="preserve"> </w:t>
      </w:r>
      <w:r w:rsidR="002A2F24">
        <w:rPr>
          <w:rFonts w:eastAsiaTheme="minorEastAsia"/>
        </w:rPr>
        <w:t xml:space="preserve">an </w:t>
      </w:r>
      <w:r w:rsidR="00D42A50">
        <w:rPr>
          <w:rFonts w:eastAsiaTheme="minorEastAsia"/>
        </w:rPr>
        <w:t>11-</w:t>
      </w:r>
      <w:r w:rsidR="003717CE">
        <w:rPr>
          <w:rFonts w:eastAsiaTheme="minorEastAsia"/>
        </w:rPr>
        <w:t>point type</w:t>
      </w:r>
      <w:r w:rsidR="00AE65DB">
        <w:rPr>
          <w:rFonts w:eastAsiaTheme="minorEastAsia"/>
        </w:rPr>
        <w:t xml:space="preserve">. </w:t>
      </w:r>
      <w:r w:rsidR="00824DCB">
        <w:rPr>
          <w:rFonts w:eastAsiaTheme="minorEastAsia"/>
        </w:rPr>
        <w:t xml:space="preserve"> </w:t>
      </w:r>
      <w:r w:rsidR="002A2F24">
        <w:rPr>
          <w:rFonts w:eastAsiaTheme="minorEastAsia"/>
        </w:rPr>
        <w:t xml:space="preserve">The final </w:t>
      </w:r>
      <w:r w:rsidR="00AE65DB">
        <w:rPr>
          <w:rFonts w:eastAsiaTheme="minorEastAsia"/>
        </w:rPr>
        <w:t xml:space="preserve">application must </w:t>
      </w:r>
      <w:r w:rsidR="003717CE">
        <w:rPr>
          <w:rFonts w:eastAsiaTheme="minorEastAsia"/>
        </w:rPr>
        <w:t xml:space="preserve">not exceed </w:t>
      </w:r>
      <w:r w:rsidR="002A2F24">
        <w:rPr>
          <w:rFonts w:eastAsiaTheme="minorEastAsia"/>
        </w:rPr>
        <w:t xml:space="preserve">ten </w:t>
      </w:r>
      <w:r w:rsidR="003717CE">
        <w:rPr>
          <w:rFonts w:eastAsiaTheme="minorEastAsia"/>
        </w:rPr>
        <w:t>pages</w:t>
      </w:r>
      <w:r w:rsidR="009D43B7">
        <w:rPr>
          <w:rFonts w:eastAsiaTheme="minorEastAsia"/>
        </w:rPr>
        <w:t>.</w:t>
      </w:r>
      <w:r w:rsidR="00824DCB">
        <w:rPr>
          <w:rFonts w:eastAsiaTheme="minorEastAsia"/>
        </w:rPr>
        <w:t xml:space="preserve">  </w:t>
      </w:r>
      <w:r w:rsidR="009D43B7">
        <w:rPr>
          <w:rFonts w:eastAsiaTheme="minorEastAsia"/>
        </w:rPr>
        <w:t>If</w:t>
      </w:r>
      <w:r w:rsidR="009D43B7">
        <w:rPr>
          <w:rFonts w:eastAsiaTheme="minorEastAsia"/>
          <w:spacing w:val="-9"/>
        </w:rPr>
        <w:t xml:space="preserve"> </w:t>
      </w:r>
      <w:r w:rsidR="009D43B7">
        <w:rPr>
          <w:rFonts w:eastAsiaTheme="minorEastAsia"/>
        </w:rPr>
        <w:t>requesting</w:t>
      </w:r>
      <w:r w:rsidR="009D43B7">
        <w:rPr>
          <w:rFonts w:eastAsiaTheme="minorEastAsia"/>
          <w:spacing w:val="-6"/>
        </w:rPr>
        <w:t xml:space="preserve"> </w:t>
      </w:r>
      <w:r w:rsidR="009D43B7">
        <w:rPr>
          <w:rFonts w:eastAsiaTheme="minorEastAsia"/>
          <w:spacing w:val="-1"/>
        </w:rPr>
        <w:t>funding</w:t>
      </w:r>
      <w:r w:rsidR="009D43B7">
        <w:rPr>
          <w:rFonts w:eastAsiaTheme="minorEastAsia"/>
          <w:spacing w:val="-8"/>
        </w:rPr>
        <w:t xml:space="preserve"> </w:t>
      </w:r>
      <w:r w:rsidR="009D43B7">
        <w:rPr>
          <w:rFonts w:eastAsiaTheme="minorEastAsia"/>
        </w:rPr>
        <w:t>for</w:t>
      </w:r>
      <w:r w:rsidR="009D43B7">
        <w:rPr>
          <w:rFonts w:eastAsiaTheme="minorEastAsia"/>
          <w:spacing w:val="-7"/>
        </w:rPr>
        <w:t xml:space="preserve"> </w:t>
      </w:r>
      <w:r w:rsidR="009D43B7">
        <w:rPr>
          <w:rFonts w:eastAsiaTheme="minorEastAsia"/>
        </w:rPr>
        <w:t>more</w:t>
      </w:r>
      <w:r w:rsidR="009D43B7">
        <w:rPr>
          <w:rFonts w:eastAsiaTheme="minorEastAsia"/>
          <w:spacing w:val="-6"/>
        </w:rPr>
        <w:t xml:space="preserve"> </w:t>
      </w:r>
      <w:r w:rsidR="009D43B7">
        <w:rPr>
          <w:rFonts w:eastAsiaTheme="minorEastAsia"/>
        </w:rPr>
        <w:t>than</w:t>
      </w:r>
      <w:r w:rsidR="009D43B7">
        <w:rPr>
          <w:rFonts w:eastAsiaTheme="minorEastAsia"/>
          <w:spacing w:val="-9"/>
        </w:rPr>
        <w:t xml:space="preserve"> </w:t>
      </w:r>
      <w:r w:rsidR="009D43B7">
        <w:rPr>
          <w:rFonts w:eastAsiaTheme="minorEastAsia"/>
        </w:rPr>
        <w:t>one</w:t>
      </w:r>
      <w:r w:rsidR="009D43B7">
        <w:rPr>
          <w:rFonts w:eastAsiaTheme="minorEastAsia"/>
          <w:spacing w:val="-5"/>
        </w:rPr>
        <w:t xml:space="preserve"> </w:t>
      </w:r>
      <w:r w:rsidR="006E2603">
        <w:rPr>
          <w:rFonts w:eastAsiaTheme="minorEastAsia"/>
        </w:rPr>
        <w:t>p</w:t>
      </w:r>
      <w:r w:rsidR="002A2F24">
        <w:rPr>
          <w:rFonts w:eastAsiaTheme="minorEastAsia"/>
        </w:rPr>
        <w:t>roject</w:t>
      </w:r>
      <w:r w:rsidR="009D43B7">
        <w:rPr>
          <w:rFonts w:eastAsiaTheme="minorEastAsia"/>
        </w:rPr>
        <w:t>,</w:t>
      </w:r>
      <w:r w:rsidR="009D43B7">
        <w:rPr>
          <w:rFonts w:eastAsiaTheme="minorEastAsia"/>
          <w:spacing w:val="-9"/>
        </w:rPr>
        <w:t xml:space="preserve"> </w:t>
      </w:r>
      <w:r w:rsidR="00D42A50">
        <w:rPr>
          <w:rFonts w:eastAsiaTheme="minorEastAsia"/>
        </w:rPr>
        <w:t xml:space="preserve">use separate application documents. </w:t>
      </w:r>
      <w:r w:rsidR="00D42A50">
        <w:rPr>
          <w:rFonts w:eastAsiaTheme="minorEastAsia"/>
        </w:rPr>
        <w:br/>
      </w:r>
    </w:p>
    <w:p w14:paraId="2BCE87F6" w14:textId="77777777" w:rsidR="009D43B7" w:rsidRDefault="009D43B7" w:rsidP="009D43B7">
      <w:pPr>
        <w:pStyle w:val="BodyText"/>
        <w:kinsoku w:val="0"/>
        <w:overflowPunct w:val="0"/>
        <w:ind w:left="1685" w:right="1729"/>
        <w:jc w:val="center"/>
        <w:rPr>
          <w:sz w:val="32"/>
          <w:szCs w:val="32"/>
        </w:rPr>
      </w:pPr>
      <w:r>
        <w:rPr>
          <w:b/>
          <w:bCs/>
          <w:w w:val="95"/>
          <w:sz w:val="32"/>
          <w:szCs w:val="32"/>
          <w:u w:val="thick"/>
        </w:rPr>
        <w:t>Cover</w:t>
      </w:r>
      <w:r>
        <w:rPr>
          <w:b/>
          <w:bCs/>
          <w:spacing w:val="-18"/>
          <w:w w:val="95"/>
          <w:sz w:val="32"/>
          <w:szCs w:val="32"/>
          <w:u w:val="thick"/>
        </w:rPr>
        <w:t xml:space="preserve"> </w:t>
      </w:r>
      <w:r>
        <w:rPr>
          <w:b/>
          <w:bCs/>
          <w:w w:val="95"/>
          <w:sz w:val="32"/>
          <w:szCs w:val="32"/>
          <w:u w:val="thick"/>
        </w:rPr>
        <w:t>Sheet</w:t>
      </w:r>
    </w:p>
    <w:p w14:paraId="73EDAAC3" w14:textId="77777777" w:rsidR="009D43B7" w:rsidRDefault="009D43B7" w:rsidP="009D43B7">
      <w:pPr>
        <w:pStyle w:val="BodyText"/>
        <w:kinsoku w:val="0"/>
        <w:overflowPunct w:val="0"/>
        <w:spacing w:before="7"/>
        <w:ind w:left="0"/>
        <w:rPr>
          <w:b/>
          <w:bCs/>
          <w:sz w:val="23"/>
          <w:szCs w:val="23"/>
        </w:rPr>
      </w:pPr>
    </w:p>
    <w:tbl>
      <w:tblPr>
        <w:tblW w:w="0" w:type="auto"/>
        <w:tblInd w:w="124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99"/>
        <w:gridCol w:w="2697"/>
        <w:gridCol w:w="2793"/>
        <w:gridCol w:w="2604"/>
      </w:tblGrid>
      <w:tr w:rsidR="009D43B7" w14:paraId="03E3EA4E" w14:textId="77777777" w:rsidTr="009D43B7">
        <w:trPr>
          <w:trHeight w:hRule="exact" w:val="371"/>
        </w:trPr>
        <w:tc>
          <w:tcPr>
            <w:tcW w:w="53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EBEBE"/>
            <w:hideMark/>
          </w:tcPr>
          <w:p w14:paraId="7FBCE72F" w14:textId="4DD0AEA0" w:rsidR="009D43B7" w:rsidRDefault="009D43B7">
            <w:pPr>
              <w:pStyle w:val="TableParagraph"/>
              <w:kinsoku w:val="0"/>
              <w:overflowPunct w:val="0"/>
              <w:spacing w:before="45" w:line="256" w:lineRule="auto"/>
              <w:ind w:left="1551"/>
            </w:pPr>
            <w:r>
              <w:rPr>
                <w:b/>
                <w:bCs/>
                <w:spacing w:val="-1"/>
                <w:sz w:val="22"/>
                <w:szCs w:val="22"/>
              </w:rPr>
              <w:t>Applicant</w:t>
            </w:r>
            <w:r>
              <w:rPr>
                <w:b/>
                <w:bCs/>
                <w:spacing w:val="-16"/>
                <w:sz w:val="22"/>
                <w:szCs w:val="22"/>
              </w:rPr>
              <w:t xml:space="preserve"> </w:t>
            </w:r>
            <w:r>
              <w:rPr>
                <w:b/>
                <w:bCs/>
                <w:sz w:val="22"/>
                <w:szCs w:val="22"/>
              </w:rPr>
              <w:t>Organization</w:t>
            </w:r>
          </w:p>
        </w:tc>
        <w:tc>
          <w:tcPr>
            <w:tcW w:w="539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EBEBE"/>
            <w:hideMark/>
          </w:tcPr>
          <w:p w14:paraId="0CFDE918" w14:textId="503FA3F4" w:rsidR="009D43B7" w:rsidRDefault="009A128E" w:rsidP="009A128E">
            <w:pPr>
              <w:pStyle w:val="TableParagraph"/>
              <w:kinsoku w:val="0"/>
              <w:overflowPunct w:val="0"/>
              <w:spacing w:before="45" w:line="256" w:lineRule="auto"/>
            </w:pPr>
            <w:r>
              <w:rPr>
                <w:b/>
                <w:bCs/>
                <w:spacing w:val="-1"/>
                <w:sz w:val="22"/>
                <w:szCs w:val="22"/>
              </w:rPr>
              <w:t xml:space="preserve">                </w:t>
            </w:r>
            <w:r w:rsidR="00FA67A0">
              <w:rPr>
                <w:b/>
                <w:bCs/>
                <w:spacing w:val="-1"/>
                <w:sz w:val="22"/>
                <w:szCs w:val="22"/>
              </w:rPr>
              <w:t xml:space="preserve">                 </w:t>
            </w:r>
            <w:r>
              <w:rPr>
                <w:b/>
                <w:bCs/>
                <w:spacing w:val="-1"/>
                <w:sz w:val="22"/>
                <w:szCs w:val="22"/>
              </w:rPr>
              <w:t xml:space="preserve">Agency </w:t>
            </w:r>
            <w:r w:rsidR="00FA67A0">
              <w:rPr>
                <w:b/>
                <w:bCs/>
                <w:spacing w:val="-1"/>
                <w:sz w:val="22"/>
                <w:szCs w:val="22"/>
              </w:rPr>
              <w:t>Head</w:t>
            </w:r>
            <w:r w:rsidR="00B14BE2">
              <w:rPr>
                <w:b/>
                <w:bCs/>
                <w:spacing w:val="-1"/>
                <w:sz w:val="22"/>
                <w:szCs w:val="22"/>
              </w:rPr>
              <w:t xml:space="preserve"> Contact</w:t>
            </w:r>
          </w:p>
        </w:tc>
      </w:tr>
      <w:tr w:rsidR="009D43B7" w14:paraId="72D92EEB" w14:textId="77777777" w:rsidTr="009D43B7">
        <w:trPr>
          <w:trHeight w:hRule="exact" w:val="370"/>
        </w:trPr>
        <w:tc>
          <w:tcPr>
            <w:tcW w:w="53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9A068BC" w14:textId="77777777" w:rsidR="009D43B7" w:rsidRDefault="009D43B7">
            <w:pPr>
              <w:pStyle w:val="TableParagraph"/>
              <w:kinsoku w:val="0"/>
              <w:overflowPunct w:val="0"/>
              <w:spacing w:before="45" w:line="256" w:lineRule="auto"/>
              <w:ind w:left="99"/>
            </w:pPr>
            <w:r>
              <w:rPr>
                <w:sz w:val="22"/>
                <w:szCs w:val="22"/>
              </w:rPr>
              <w:t>Organization</w:t>
            </w:r>
            <w:r>
              <w:rPr>
                <w:spacing w:val="-18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Name:</w:t>
            </w:r>
          </w:p>
        </w:tc>
        <w:tc>
          <w:tcPr>
            <w:tcW w:w="539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9DEC930" w14:textId="77777777" w:rsidR="009D43B7" w:rsidRDefault="009D43B7">
            <w:pPr>
              <w:pStyle w:val="TableParagraph"/>
              <w:kinsoku w:val="0"/>
              <w:overflowPunct w:val="0"/>
              <w:spacing w:before="45" w:line="256" w:lineRule="auto"/>
              <w:ind w:left="103"/>
            </w:pPr>
            <w:r>
              <w:rPr>
                <w:spacing w:val="-1"/>
                <w:sz w:val="22"/>
                <w:szCs w:val="22"/>
              </w:rPr>
              <w:t>Name:</w:t>
            </w:r>
          </w:p>
        </w:tc>
      </w:tr>
      <w:tr w:rsidR="009D43B7" w14:paraId="2C9607CA" w14:textId="77777777" w:rsidTr="009D43B7">
        <w:trPr>
          <w:trHeight w:hRule="exact" w:val="858"/>
        </w:trPr>
        <w:tc>
          <w:tcPr>
            <w:tcW w:w="53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0E9F093" w14:textId="6B9D2875" w:rsidR="009D43B7" w:rsidRDefault="009D43B7">
            <w:pPr>
              <w:pStyle w:val="TableParagraph"/>
              <w:kinsoku w:val="0"/>
              <w:overflowPunct w:val="0"/>
              <w:spacing w:before="49" w:line="256" w:lineRule="auto"/>
              <w:ind w:left="99"/>
            </w:pPr>
            <w:r>
              <w:rPr>
                <w:sz w:val="22"/>
                <w:szCs w:val="22"/>
              </w:rPr>
              <w:t>Project</w:t>
            </w:r>
            <w:r>
              <w:rPr>
                <w:spacing w:val="-15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Title:</w:t>
            </w:r>
          </w:p>
        </w:tc>
        <w:tc>
          <w:tcPr>
            <w:tcW w:w="539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9BEECF9" w14:textId="77777777" w:rsidR="009D43B7" w:rsidRDefault="009D43B7">
            <w:pPr>
              <w:pStyle w:val="TableParagraph"/>
              <w:kinsoku w:val="0"/>
              <w:overflowPunct w:val="0"/>
              <w:spacing w:before="49" w:line="256" w:lineRule="auto"/>
              <w:ind w:left="100"/>
            </w:pPr>
            <w:r>
              <w:rPr>
                <w:spacing w:val="-1"/>
                <w:sz w:val="22"/>
                <w:szCs w:val="22"/>
              </w:rPr>
              <w:t>Title:</w:t>
            </w:r>
          </w:p>
        </w:tc>
      </w:tr>
      <w:tr w:rsidR="009D43B7" w14:paraId="5076F980" w14:textId="77777777" w:rsidTr="009D43B7">
        <w:trPr>
          <w:trHeight w:hRule="exact" w:val="370"/>
        </w:trPr>
        <w:tc>
          <w:tcPr>
            <w:tcW w:w="53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2B5A9A0" w14:textId="77777777" w:rsidR="009D43B7" w:rsidRDefault="009D43B7">
            <w:pPr>
              <w:pStyle w:val="TableParagraph"/>
              <w:kinsoku w:val="0"/>
              <w:overflowPunct w:val="0"/>
              <w:spacing w:before="49" w:line="256" w:lineRule="auto"/>
              <w:ind w:left="99"/>
            </w:pPr>
            <w:r>
              <w:rPr>
                <w:spacing w:val="-1"/>
                <w:sz w:val="22"/>
                <w:szCs w:val="22"/>
              </w:rPr>
              <w:t>Address:</w:t>
            </w:r>
          </w:p>
        </w:tc>
        <w:tc>
          <w:tcPr>
            <w:tcW w:w="539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E391F69" w14:textId="77777777" w:rsidR="009D43B7" w:rsidRDefault="009D43B7">
            <w:pPr>
              <w:pStyle w:val="TableParagraph"/>
              <w:kinsoku w:val="0"/>
              <w:overflowPunct w:val="0"/>
              <w:spacing w:before="49" w:line="256" w:lineRule="auto"/>
              <w:ind w:left="100"/>
            </w:pPr>
            <w:r>
              <w:rPr>
                <w:spacing w:val="-1"/>
                <w:sz w:val="22"/>
                <w:szCs w:val="22"/>
              </w:rPr>
              <w:t>Address:</w:t>
            </w:r>
          </w:p>
        </w:tc>
      </w:tr>
      <w:tr w:rsidR="009D43B7" w14:paraId="45A7BD97" w14:textId="77777777" w:rsidTr="009D43B7">
        <w:trPr>
          <w:trHeight w:hRule="exact" w:val="372"/>
        </w:trPr>
        <w:tc>
          <w:tcPr>
            <w:tcW w:w="2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F4E9516" w14:textId="77777777" w:rsidR="009D43B7" w:rsidRDefault="009D43B7">
            <w:pPr>
              <w:pStyle w:val="TableParagraph"/>
              <w:kinsoku w:val="0"/>
              <w:overflowPunct w:val="0"/>
              <w:spacing w:before="49" w:line="256" w:lineRule="auto"/>
              <w:ind w:left="99"/>
            </w:pPr>
            <w:r>
              <w:rPr>
                <w:spacing w:val="-2"/>
                <w:sz w:val="22"/>
                <w:szCs w:val="22"/>
              </w:rPr>
              <w:t>City:</w:t>
            </w:r>
          </w:p>
        </w:tc>
        <w:tc>
          <w:tcPr>
            <w:tcW w:w="26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4BA7B49" w14:textId="77777777" w:rsidR="009D43B7" w:rsidRDefault="009D43B7">
            <w:pPr>
              <w:pStyle w:val="TableParagraph"/>
              <w:kinsoku w:val="0"/>
              <w:overflowPunct w:val="0"/>
              <w:spacing w:before="49" w:line="256" w:lineRule="auto"/>
              <w:ind w:left="100"/>
            </w:pPr>
            <w:r>
              <w:rPr>
                <w:spacing w:val="-1"/>
                <w:sz w:val="22"/>
                <w:szCs w:val="22"/>
              </w:rPr>
              <w:t>State:</w:t>
            </w:r>
          </w:p>
        </w:tc>
        <w:tc>
          <w:tcPr>
            <w:tcW w:w="27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118509A" w14:textId="77777777" w:rsidR="009D43B7" w:rsidRDefault="009D43B7">
            <w:pPr>
              <w:pStyle w:val="TableParagraph"/>
              <w:kinsoku w:val="0"/>
              <w:overflowPunct w:val="0"/>
              <w:spacing w:before="49" w:line="256" w:lineRule="auto"/>
              <w:ind w:left="101"/>
            </w:pPr>
            <w:r>
              <w:rPr>
                <w:spacing w:val="-2"/>
                <w:sz w:val="22"/>
                <w:szCs w:val="22"/>
              </w:rPr>
              <w:t>City:</w:t>
            </w:r>
          </w:p>
        </w:tc>
        <w:tc>
          <w:tcPr>
            <w:tcW w:w="26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CD8D673" w14:textId="77777777" w:rsidR="009D43B7" w:rsidRDefault="009D43B7">
            <w:pPr>
              <w:pStyle w:val="TableParagraph"/>
              <w:kinsoku w:val="0"/>
              <w:overflowPunct w:val="0"/>
              <w:spacing w:before="49" w:line="256" w:lineRule="auto"/>
              <w:ind w:left="96"/>
            </w:pPr>
            <w:r>
              <w:rPr>
                <w:spacing w:val="-1"/>
                <w:sz w:val="22"/>
                <w:szCs w:val="22"/>
              </w:rPr>
              <w:t>State:</w:t>
            </w:r>
          </w:p>
        </w:tc>
      </w:tr>
      <w:tr w:rsidR="009D43B7" w14:paraId="1EE10AD4" w14:textId="77777777" w:rsidTr="009D43B7">
        <w:trPr>
          <w:trHeight w:hRule="exact" w:val="371"/>
        </w:trPr>
        <w:tc>
          <w:tcPr>
            <w:tcW w:w="2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F211798" w14:textId="77777777" w:rsidR="009D43B7" w:rsidRDefault="009D43B7">
            <w:pPr>
              <w:pStyle w:val="TableParagraph"/>
              <w:kinsoku w:val="0"/>
              <w:overflowPunct w:val="0"/>
              <w:spacing w:before="47" w:line="256" w:lineRule="auto"/>
              <w:ind w:left="99"/>
            </w:pPr>
            <w:r>
              <w:rPr>
                <w:spacing w:val="-1"/>
                <w:sz w:val="22"/>
                <w:szCs w:val="22"/>
              </w:rPr>
              <w:t>Zip:</w:t>
            </w:r>
          </w:p>
        </w:tc>
        <w:tc>
          <w:tcPr>
            <w:tcW w:w="26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392FA2F" w14:textId="77777777" w:rsidR="009D43B7" w:rsidRDefault="009D43B7">
            <w:pPr>
              <w:pStyle w:val="TableParagraph"/>
              <w:kinsoku w:val="0"/>
              <w:overflowPunct w:val="0"/>
              <w:spacing w:before="47" w:line="256" w:lineRule="auto"/>
              <w:ind w:left="99"/>
            </w:pPr>
            <w:r>
              <w:rPr>
                <w:sz w:val="22"/>
                <w:szCs w:val="22"/>
              </w:rPr>
              <w:t>+4:</w:t>
            </w:r>
          </w:p>
        </w:tc>
        <w:tc>
          <w:tcPr>
            <w:tcW w:w="27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894C05A" w14:textId="77777777" w:rsidR="009D43B7" w:rsidRDefault="009D43B7">
            <w:pPr>
              <w:pStyle w:val="TableParagraph"/>
              <w:kinsoku w:val="0"/>
              <w:overflowPunct w:val="0"/>
              <w:spacing w:before="47" w:line="256" w:lineRule="auto"/>
              <w:ind w:left="101"/>
            </w:pPr>
            <w:r>
              <w:rPr>
                <w:spacing w:val="-1"/>
                <w:sz w:val="22"/>
                <w:szCs w:val="22"/>
              </w:rPr>
              <w:t>Zip:</w:t>
            </w:r>
          </w:p>
        </w:tc>
        <w:tc>
          <w:tcPr>
            <w:tcW w:w="26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DA43062" w14:textId="77777777" w:rsidR="009D43B7" w:rsidRDefault="009D43B7">
            <w:pPr>
              <w:pStyle w:val="TableParagraph"/>
              <w:kinsoku w:val="0"/>
              <w:overflowPunct w:val="0"/>
              <w:spacing w:before="47" w:line="256" w:lineRule="auto"/>
              <w:ind w:left="95"/>
            </w:pPr>
            <w:r>
              <w:rPr>
                <w:sz w:val="22"/>
                <w:szCs w:val="22"/>
              </w:rPr>
              <w:t>+4:</w:t>
            </w:r>
          </w:p>
        </w:tc>
      </w:tr>
      <w:tr w:rsidR="009D43B7" w14:paraId="03047BBE" w14:textId="77777777" w:rsidTr="009D43B7">
        <w:trPr>
          <w:trHeight w:hRule="exact" w:val="370"/>
        </w:trPr>
        <w:tc>
          <w:tcPr>
            <w:tcW w:w="53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A6917CB" w14:textId="77777777" w:rsidR="009D43B7" w:rsidRDefault="009D43B7">
            <w:pPr>
              <w:pStyle w:val="TableParagraph"/>
              <w:kinsoku w:val="0"/>
              <w:overflowPunct w:val="0"/>
              <w:spacing w:before="45" w:line="256" w:lineRule="auto"/>
              <w:ind w:left="99"/>
            </w:pPr>
            <w:r>
              <w:rPr>
                <w:spacing w:val="-1"/>
                <w:sz w:val="22"/>
                <w:szCs w:val="22"/>
              </w:rPr>
              <w:t>Telephone:</w:t>
            </w:r>
          </w:p>
        </w:tc>
        <w:tc>
          <w:tcPr>
            <w:tcW w:w="539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CC2AA19" w14:textId="77777777" w:rsidR="009D43B7" w:rsidRDefault="009D43B7">
            <w:pPr>
              <w:pStyle w:val="TableParagraph"/>
              <w:kinsoku w:val="0"/>
              <w:overflowPunct w:val="0"/>
              <w:spacing w:before="45" w:line="256" w:lineRule="auto"/>
              <w:ind w:left="101"/>
            </w:pPr>
            <w:r>
              <w:rPr>
                <w:spacing w:val="-1"/>
                <w:sz w:val="22"/>
                <w:szCs w:val="22"/>
              </w:rPr>
              <w:t>Telephone:</w:t>
            </w:r>
          </w:p>
        </w:tc>
      </w:tr>
      <w:tr w:rsidR="009D43B7" w14:paraId="5FA71BEA" w14:textId="77777777" w:rsidTr="009D43B7">
        <w:trPr>
          <w:trHeight w:hRule="exact" w:val="370"/>
        </w:trPr>
        <w:tc>
          <w:tcPr>
            <w:tcW w:w="53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E0BE8D6" w14:textId="77777777" w:rsidR="009D43B7" w:rsidRDefault="009D43B7">
            <w:pPr>
              <w:pStyle w:val="TableParagraph"/>
              <w:kinsoku w:val="0"/>
              <w:overflowPunct w:val="0"/>
              <w:spacing w:before="47" w:line="256" w:lineRule="auto"/>
              <w:ind w:left="99"/>
            </w:pPr>
            <w:r>
              <w:rPr>
                <w:spacing w:val="-1"/>
                <w:sz w:val="22"/>
                <w:szCs w:val="22"/>
              </w:rPr>
              <w:t>Website:</w:t>
            </w:r>
          </w:p>
        </w:tc>
        <w:tc>
          <w:tcPr>
            <w:tcW w:w="539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9F03828" w14:textId="77777777" w:rsidR="009D43B7" w:rsidRDefault="009D43B7">
            <w:pPr>
              <w:pStyle w:val="TableParagraph"/>
              <w:kinsoku w:val="0"/>
              <w:overflowPunct w:val="0"/>
              <w:spacing w:before="47" w:line="256" w:lineRule="auto"/>
              <w:ind w:left="101"/>
            </w:pPr>
            <w:r>
              <w:rPr>
                <w:spacing w:val="-2"/>
                <w:sz w:val="22"/>
                <w:szCs w:val="22"/>
              </w:rPr>
              <w:t>Fax:</w:t>
            </w:r>
          </w:p>
        </w:tc>
      </w:tr>
      <w:tr w:rsidR="009D43B7" w14:paraId="2026DE1A" w14:textId="77777777" w:rsidTr="009D43B7">
        <w:trPr>
          <w:trHeight w:hRule="exact" w:val="371"/>
        </w:trPr>
        <w:tc>
          <w:tcPr>
            <w:tcW w:w="53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8E6C17E" w14:textId="11C4A725" w:rsidR="009D43B7" w:rsidRDefault="00B14BE2">
            <w:pPr>
              <w:pStyle w:val="TableParagraph"/>
              <w:kinsoku w:val="0"/>
              <w:overflowPunct w:val="0"/>
              <w:spacing w:before="49" w:line="256" w:lineRule="auto"/>
              <w:ind w:left="99"/>
            </w:pPr>
            <w:r>
              <w:rPr>
                <w:spacing w:val="-2"/>
                <w:sz w:val="22"/>
                <w:szCs w:val="22"/>
              </w:rPr>
              <w:t xml:space="preserve">Unique Entity Identifier (formerly </w:t>
            </w:r>
            <w:r w:rsidR="00D25A65">
              <w:rPr>
                <w:spacing w:val="-2"/>
                <w:sz w:val="22"/>
                <w:szCs w:val="22"/>
              </w:rPr>
              <w:t>DUNS</w:t>
            </w:r>
            <w:r>
              <w:rPr>
                <w:spacing w:val="-2"/>
                <w:sz w:val="22"/>
                <w:szCs w:val="22"/>
              </w:rPr>
              <w:t>)</w:t>
            </w:r>
            <w:r w:rsidR="009D43B7">
              <w:rPr>
                <w:spacing w:val="-13"/>
                <w:sz w:val="22"/>
                <w:szCs w:val="22"/>
              </w:rPr>
              <w:t xml:space="preserve"> </w:t>
            </w:r>
            <w:r w:rsidR="009D43B7">
              <w:rPr>
                <w:spacing w:val="-2"/>
                <w:sz w:val="22"/>
                <w:szCs w:val="22"/>
              </w:rPr>
              <w:t>Number:</w:t>
            </w:r>
          </w:p>
        </w:tc>
        <w:tc>
          <w:tcPr>
            <w:tcW w:w="539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799BE50" w14:textId="77777777" w:rsidR="009D43B7" w:rsidRDefault="009D43B7">
            <w:pPr>
              <w:pStyle w:val="TableParagraph"/>
              <w:kinsoku w:val="0"/>
              <w:overflowPunct w:val="0"/>
              <w:spacing w:before="49" w:line="256" w:lineRule="auto"/>
              <w:ind w:left="100"/>
            </w:pPr>
            <w:r>
              <w:rPr>
                <w:spacing w:val="-2"/>
                <w:sz w:val="22"/>
                <w:szCs w:val="22"/>
              </w:rPr>
              <w:t>Email:</w:t>
            </w:r>
          </w:p>
        </w:tc>
      </w:tr>
      <w:tr w:rsidR="009D43B7" w14:paraId="6EAE075B" w14:textId="77777777" w:rsidTr="009D43B7">
        <w:trPr>
          <w:trHeight w:hRule="exact" w:val="371"/>
        </w:trPr>
        <w:tc>
          <w:tcPr>
            <w:tcW w:w="53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EBEBE"/>
            <w:hideMark/>
          </w:tcPr>
          <w:p w14:paraId="0E235986" w14:textId="2EAE2337" w:rsidR="009D43B7" w:rsidRDefault="00FA67A0">
            <w:pPr>
              <w:pStyle w:val="TableParagraph"/>
              <w:kinsoku w:val="0"/>
              <w:overflowPunct w:val="0"/>
              <w:spacing w:before="47" w:line="256" w:lineRule="auto"/>
              <w:ind w:left="1303"/>
            </w:pPr>
            <w:r>
              <w:rPr>
                <w:b/>
                <w:bCs/>
                <w:sz w:val="22"/>
                <w:szCs w:val="22"/>
              </w:rPr>
              <w:t xml:space="preserve">              </w:t>
            </w:r>
            <w:r w:rsidR="009D43B7">
              <w:rPr>
                <w:b/>
                <w:bCs/>
                <w:sz w:val="22"/>
                <w:szCs w:val="22"/>
              </w:rPr>
              <w:t>Fiscal</w:t>
            </w:r>
            <w:r w:rsidR="009D43B7">
              <w:rPr>
                <w:b/>
                <w:bCs/>
                <w:spacing w:val="-14"/>
                <w:sz w:val="22"/>
                <w:szCs w:val="22"/>
              </w:rPr>
              <w:t xml:space="preserve"> </w:t>
            </w:r>
            <w:r w:rsidR="009D43B7">
              <w:rPr>
                <w:b/>
                <w:bCs/>
                <w:spacing w:val="-1"/>
                <w:sz w:val="22"/>
                <w:szCs w:val="22"/>
              </w:rPr>
              <w:t>Contact</w:t>
            </w:r>
          </w:p>
        </w:tc>
        <w:tc>
          <w:tcPr>
            <w:tcW w:w="539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EBEBE"/>
            <w:hideMark/>
          </w:tcPr>
          <w:p w14:paraId="7D2E277E" w14:textId="2F2A0695" w:rsidR="009D43B7" w:rsidRDefault="00FA67A0">
            <w:pPr>
              <w:pStyle w:val="TableParagraph"/>
              <w:kinsoku w:val="0"/>
              <w:overflowPunct w:val="0"/>
              <w:spacing w:before="47" w:line="256" w:lineRule="auto"/>
              <w:ind w:left="873"/>
            </w:pPr>
            <w:r>
              <w:rPr>
                <w:b/>
                <w:bCs/>
                <w:spacing w:val="-1"/>
                <w:sz w:val="22"/>
                <w:szCs w:val="22"/>
              </w:rPr>
              <w:t xml:space="preserve">            </w:t>
            </w:r>
            <w:r w:rsidR="009D43B7">
              <w:rPr>
                <w:b/>
                <w:bCs/>
                <w:spacing w:val="-1"/>
                <w:sz w:val="22"/>
                <w:szCs w:val="22"/>
              </w:rPr>
              <w:t>Programmatic</w:t>
            </w:r>
            <w:r w:rsidR="009D43B7">
              <w:rPr>
                <w:b/>
                <w:bCs/>
                <w:spacing w:val="-17"/>
                <w:sz w:val="22"/>
                <w:szCs w:val="22"/>
              </w:rPr>
              <w:t xml:space="preserve"> </w:t>
            </w:r>
            <w:r w:rsidR="009D43B7">
              <w:rPr>
                <w:b/>
                <w:bCs/>
                <w:spacing w:val="-1"/>
                <w:sz w:val="22"/>
                <w:szCs w:val="22"/>
              </w:rPr>
              <w:t>Contact</w:t>
            </w:r>
          </w:p>
        </w:tc>
      </w:tr>
      <w:tr w:rsidR="009D43B7" w14:paraId="6C6C2D25" w14:textId="77777777" w:rsidTr="009D43B7">
        <w:trPr>
          <w:trHeight w:hRule="exact" w:val="370"/>
        </w:trPr>
        <w:tc>
          <w:tcPr>
            <w:tcW w:w="53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55D0E32" w14:textId="77777777" w:rsidR="009D43B7" w:rsidRDefault="009D43B7">
            <w:pPr>
              <w:pStyle w:val="TableParagraph"/>
              <w:kinsoku w:val="0"/>
              <w:overflowPunct w:val="0"/>
              <w:spacing w:before="47" w:line="256" w:lineRule="auto"/>
              <w:ind w:left="99"/>
            </w:pPr>
            <w:r>
              <w:rPr>
                <w:spacing w:val="-1"/>
                <w:sz w:val="22"/>
                <w:szCs w:val="22"/>
              </w:rPr>
              <w:t>Name:</w:t>
            </w:r>
          </w:p>
        </w:tc>
        <w:tc>
          <w:tcPr>
            <w:tcW w:w="539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DF6496F" w14:textId="77777777" w:rsidR="009D43B7" w:rsidRDefault="009D43B7">
            <w:pPr>
              <w:pStyle w:val="TableParagraph"/>
              <w:kinsoku w:val="0"/>
              <w:overflowPunct w:val="0"/>
              <w:spacing w:before="47" w:line="256" w:lineRule="auto"/>
              <w:ind w:left="101"/>
            </w:pPr>
            <w:r>
              <w:rPr>
                <w:spacing w:val="-1"/>
                <w:sz w:val="22"/>
                <w:szCs w:val="22"/>
              </w:rPr>
              <w:t>Name:</w:t>
            </w:r>
          </w:p>
        </w:tc>
      </w:tr>
      <w:tr w:rsidR="009D43B7" w14:paraId="2F5BAC19" w14:textId="77777777" w:rsidTr="009D43B7">
        <w:trPr>
          <w:trHeight w:hRule="exact" w:val="371"/>
        </w:trPr>
        <w:tc>
          <w:tcPr>
            <w:tcW w:w="53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D0CCE2B" w14:textId="77777777" w:rsidR="009D43B7" w:rsidRDefault="009D43B7">
            <w:pPr>
              <w:pStyle w:val="TableParagraph"/>
              <w:kinsoku w:val="0"/>
              <w:overflowPunct w:val="0"/>
              <w:spacing w:before="47" w:line="256" w:lineRule="auto"/>
              <w:ind w:left="99"/>
            </w:pPr>
            <w:r>
              <w:rPr>
                <w:spacing w:val="-1"/>
                <w:sz w:val="22"/>
                <w:szCs w:val="22"/>
              </w:rPr>
              <w:t>Title:</w:t>
            </w:r>
          </w:p>
        </w:tc>
        <w:tc>
          <w:tcPr>
            <w:tcW w:w="539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F4E067C" w14:textId="77777777" w:rsidR="009D43B7" w:rsidRDefault="009D43B7">
            <w:pPr>
              <w:pStyle w:val="TableParagraph"/>
              <w:kinsoku w:val="0"/>
              <w:overflowPunct w:val="0"/>
              <w:spacing w:before="47" w:line="256" w:lineRule="auto"/>
              <w:ind w:left="101"/>
            </w:pPr>
            <w:r>
              <w:rPr>
                <w:spacing w:val="-1"/>
                <w:sz w:val="22"/>
                <w:szCs w:val="22"/>
              </w:rPr>
              <w:t>Title:</w:t>
            </w:r>
          </w:p>
        </w:tc>
      </w:tr>
      <w:tr w:rsidR="009D43B7" w14:paraId="66253D31" w14:textId="77777777" w:rsidTr="009D43B7">
        <w:trPr>
          <w:trHeight w:hRule="exact" w:val="370"/>
        </w:trPr>
        <w:tc>
          <w:tcPr>
            <w:tcW w:w="53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AE607E2" w14:textId="77777777" w:rsidR="009D43B7" w:rsidRDefault="009D43B7">
            <w:pPr>
              <w:pStyle w:val="TableParagraph"/>
              <w:kinsoku w:val="0"/>
              <w:overflowPunct w:val="0"/>
              <w:spacing w:before="45" w:line="256" w:lineRule="auto"/>
              <w:ind w:left="99"/>
            </w:pPr>
            <w:r>
              <w:rPr>
                <w:spacing w:val="-1"/>
                <w:sz w:val="22"/>
                <w:szCs w:val="22"/>
              </w:rPr>
              <w:t>Address:</w:t>
            </w:r>
          </w:p>
        </w:tc>
        <w:tc>
          <w:tcPr>
            <w:tcW w:w="539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5C949E9" w14:textId="77777777" w:rsidR="009D43B7" w:rsidRDefault="009D43B7">
            <w:pPr>
              <w:pStyle w:val="TableParagraph"/>
              <w:kinsoku w:val="0"/>
              <w:overflowPunct w:val="0"/>
              <w:spacing w:before="45" w:line="256" w:lineRule="auto"/>
              <w:ind w:left="100"/>
            </w:pPr>
            <w:r>
              <w:rPr>
                <w:spacing w:val="-1"/>
                <w:sz w:val="22"/>
                <w:szCs w:val="22"/>
              </w:rPr>
              <w:t>Address:</w:t>
            </w:r>
          </w:p>
        </w:tc>
      </w:tr>
      <w:tr w:rsidR="009D43B7" w14:paraId="5C9D3025" w14:textId="77777777" w:rsidTr="009D43B7">
        <w:trPr>
          <w:trHeight w:hRule="exact" w:val="370"/>
        </w:trPr>
        <w:tc>
          <w:tcPr>
            <w:tcW w:w="2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DA980EE" w14:textId="77777777" w:rsidR="009D43B7" w:rsidRDefault="009D43B7">
            <w:pPr>
              <w:pStyle w:val="TableParagraph"/>
              <w:kinsoku w:val="0"/>
              <w:overflowPunct w:val="0"/>
              <w:spacing w:before="49" w:line="256" w:lineRule="auto"/>
              <w:ind w:left="99"/>
            </w:pPr>
            <w:r>
              <w:rPr>
                <w:spacing w:val="-2"/>
                <w:sz w:val="22"/>
                <w:szCs w:val="22"/>
              </w:rPr>
              <w:t>City:</w:t>
            </w:r>
          </w:p>
        </w:tc>
        <w:tc>
          <w:tcPr>
            <w:tcW w:w="26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AC3F52B" w14:textId="77777777" w:rsidR="009D43B7" w:rsidRDefault="009D43B7">
            <w:pPr>
              <w:pStyle w:val="TableParagraph"/>
              <w:kinsoku w:val="0"/>
              <w:overflowPunct w:val="0"/>
              <w:spacing w:before="49" w:line="256" w:lineRule="auto"/>
              <w:ind w:left="100"/>
            </w:pPr>
            <w:r>
              <w:rPr>
                <w:spacing w:val="-1"/>
                <w:sz w:val="22"/>
                <w:szCs w:val="22"/>
              </w:rPr>
              <w:t>State:</w:t>
            </w:r>
          </w:p>
        </w:tc>
        <w:tc>
          <w:tcPr>
            <w:tcW w:w="27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AA129C5" w14:textId="77777777" w:rsidR="009D43B7" w:rsidRDefault="009D43B7">
            <w:pPr>
              <w:pStyle w:val="TableParagraph"/>
              <w:kinsoku w:val="0"/>
              <w:overflowPunct w:val="0"/>
              <w:spacing w:before="49" w:line="256" w:lineRule="auto"/>
              <w:ind w:left="101"/>
            </w:pPr>
            <w:r>
              <w:rPr>
                <w:spacing w:val="-2"/>
                <w:sz w:val="22"/>
                <w:szCs w:val="22"/>
              </w:rPr>
              <w:t>City:</w:t>
            </w:r>
          </w:p>
        </w:tc>
        <w:tc>
          <w:tcPr>
            <w:tcW w:w="26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3CC386B" w14:textId="77777777" w:rsidR="009D43B7" w:rsidRDefault="009D43B7">
            <w:pPr>
              <w:pStyle w:val="TableParagraph"/>
              <w:kinsoku w:val="0"/>
              <w:overflowPunct w:val="0"/>
              <w:spacing w:before="49" w:line="256" w:lineRule="auto"/>
              <w:ind w:left="96"/>
            </w:pPr>
            <w:r>
              <w:rPr>
                <w:spacing w:val="-1"/>
                <w:sz w:val="22"/>
                <w:szCs w:val="22"/>
              </w:rPr>
              <w:t>State:</w:t>
            </w:r>
          </w:p>
        </w:tc>
      </w:tr>
      <w:tr w:rsidR="009D43B7" w14:paraId="4F6A1DB0" w14:textId="77777777" w:rsidTr="009D43B7">
        <w:trPr>
          <w:trHeight w:hRule="exact" w:val="371"/>
        </w:trPr>
        <w:tc>
          <w:tcPr>
            <w:tcW w:w="2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54CDC07" w14:textId="77777777" w:rsidR="009D43B7" w:rsidRDefault="009D43B7">
            <w:pPr>
              <w:pStyle w:val="TableParagraph"/>
              <w:kinsoku w:val="0"/>
              <w:overflowPunct w:val="0"/>
              <w:spacing w:before="49" w:line="256" w:lineRule="auto"/>
              <w:ind w:left="99"/>
            </w:pPr>
            <w:r>
              <w:rPr>
                <w:spacing w:val="-1"/>
                <w:sz w:val="22"/>
                <w:szCs w:val="22"/>
              </w:rPr>
              <w:t>Zip:</w:t>
            </w:r>
          </w:p>
        </w:tc>
        <w:tc>
          <w:tcPr>
            <w:tcW w:w="26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0A1B130" w14:textId="77777777" w:rsidR="009D43B7" w:rsidRDefault="009D43B7">
            <w:pPr>
              <w:pStyle w:val="TableParagraph"/>
              <w:kinsoku w:val="0"/>
              <w:overflowPunct w:val="0"/>
              <w:spacing w:before="49" w:line="256" w:lineRule="auto"/>
              <w:ind w:left="99"/>
            </w:pPr>
            <w:r>
              <w:rPr>
                <w:sz w:val="22"/>
                <w:szCs w:val="22"/>
              </w:rPr>
              <w:t>+4:</w:t>
            </w:r>
          </w:p>
        </w:tc>
        <w:tc>
          <w:tcPr>
            <w:tcW w:w="27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6176491" w14:textId="77777777" w:rsidR="009D43B7" w:rsidRDefault="009D43B7">
            <w:pPr>
              <w:pStyle w:val="TableParagraph"/>
              <w:kinsoku w:val="0"/>
              <w:overflowPunct w:val="0"/>
              <w:spacing w:before="49" w:line="256" w:lineRule="auto"/>
              <w:ind w:left="101"/>
            </w:pPr>
            <w:r>
              <w:rPr>
                <w:spacing w:val="-1"/>
                <w:sz w:val="22"/>
                <w:szCs w:val="22"/>
              </w:rPr>
              <w:t>Zip:</w:t>
            </w:r>
          </w:p>
        </w:tc>
        <w:tc>
          <w:tcPr>
            <w:tcW w:w="26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A79D842" w14:textId="77777777" w:rsidR="009D43B7" w:rsidRDefault="009D43B7">
            <w:pPr>
              <w:pStyle w:val="TableParagraph"/>
              <w:kinsoku w:val="0"/>
              <w:overflowPunct w:val="0"/>
              <w:spacing w:before="49" w:line="256" w:lineRule="auto"/>
              <w:ind w:left="95"/>
            </w:pPr>
            <w:r>
              <w:rPr>
                <w:sz w:val="22"/>
                <w:szCs w:val="22"/>
              </w:rPr>
              <w:t>+4:</w:t>
            </w:r>
          </w:p>
        </w:tc>
      </w:tr>
      <w:tr w:rsidR="009D43B7" w14:paraId="5E91AF64" w14:textId="77777777" w:rsidTr="009D43B7">
        <w:trPr>
          <w:trHeight w:hRule="exact" w:val="372"/>
        </w:trPr>
        <w:tc>
          <w:tcPr>
            <w:tcW w:w="53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501CE3E" w14:textId="77777777" w:rsidR="009D43B7" w:rsidRDefault="009D43B7">
            <w:pPr>
              <w:pStyle w:val="TableParagraph"/>
              <w:kinsoku w:val="0"/>
              <w:overflowPunct w:val="0"/>
              <w:spacing w:before="49" w:line="256" w:lineRule="auto"/>
              <w:ind w:left="99"/>
            </w:pPr>
            <w:r>
              <w:rPr>
                <w:spacing w:val="-1"/>
                <w:sz w:val="22"/>
                <w:szCs w:val="22"/>
              </w:rPr>
              <w:t>Telephone:</w:t>
            </w:r>
          </w:p>
        </w:tc>
        <w:tc>
          <w:tcPr>
            <w:tcW w:w="539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151EA2E" w14:textId="77777777" w:rsidR="009D43B7" w:rsidRDefault="009D43B7">
            <w:pPr>
              <w:pStyle w:val="TableParagraph"/>
              <w:kinsoku w:val="0"/>
              <w:overflowPunct w:val="0"/>
              <w:spacing w:before="49" w:line="256" w:lineRule="auto"/>
              <w:ind w:left="101"/>
            </w:pPr>
            <w:r>
              <w:rPr>
                <w:spacing w:val="-1"/>
                <w:sz w:val="22"/>
                <w:szCs w:val="22"/>
              </w:rPr>
              <w:t>Telephone:</w:t>
            </w:r>
          </w:p>
        </w:tc>
      </w:tr>
      <w:tr w:rsidR="009D43B7" w14:paraId="6A6767EB" w14:textId="77777777" w:rsidTr="009D43B7">
        <w:trPr>
          <w:trHeight w:hRule="exact" w:val="370"/>
        </w:trPr>
        <w:tc>
          <w:tcPr>
            <w:tcW w:w="53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6027083" w14:textId="77777777" w:rsidR="009D43B7" w:rsidRDefault="009D43B7">
            <w:pPr>
              <w:pStyle w:val="TableParagraph"/>
              <w:kinsoku w:val="0"/>
              <w:overflowPunct w:val="0"/>
              <w:spacing w:before="45" w:line="256" w:lineRule="auto"/>
              <w:ind w:left="99"/>
            </w:pPr>
            <w:r>
              <w:rPr>
                <w:spacing w:val="-1"/>
                <w:sz w:val="22"/>
                <w:szCs w:val="22"/>
              </w:rPr>
              <w:t>Email:</w:t>
            </w:r>
          </w:p>
        </w:tc>
        <w:tc>
          <w:tcPr>
            <w:tcW w:w="539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6A31B9E" w14:textId="77777777" w:rsidR="009D43B7" w:rsidRDefault="009D43B7">
            <w:pPr>
              <w:pStyle w:val="TableParagraph"/>
              <w:kinsoku w:val="0"/>
              <w:overflowPunct w:val="0"/>
              <w:spacing w:before="45" w:line="256" w:lineRule="auto"/>
              <w:ind w:left="101"/>
            </w:pPr>
            <w:r>
              <w:rPr>
                <w:spacing w:val="-1"/>
                <w:sz w:val="22"/>
                <w:szCs w:val="22"/>
              </w:rPr>
              <w:t>Email:</w:t>
            </w:r>
          </w:p>
        </w:tc>
      </w:tr>
      <w:tr w:rsidR="009D43B7" w14:paraId="0E78EC8A" w14:textId="77777777" w:rsidTr="009D43B7">
        <w:trPr>
          <w:trHeight w:hRule="exact" w:val="370"/>
        </w:trPr>
        <w:tc>
          <w:tcPr>
            <w:tcW w:w="53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EBEBE"/>
            <w:hideMark/>
          </w:tcPr>
          <w:p w14:paraId="1C0A9563" w14:textId="77777777" w:rsidR="009D43B7" w:rsidRDefault="009D43B7">
            <w:pPr>
              <w:pStyle w:val="TableParagraph"/>
              <w:kinsoku w:val="0"/>
              <w:overflowPunct w:val="0"/>
              <w:spacing w:before="45" w:line="256" w:lineRule="auto"/>
              <w:ind w:left="1789"/>
            </w:pPr>
            <w:r>
              <w:rPr>
                <w:b/>
                <w:bCs/>
                <w:spacing w:val="-1"/>
                <w:sz w:val="22"/>
                <w:szCs w:val="22"/>
              </w:rPr>
              <w:t>Funding</w:t>
            </w:r>
            <w:r>
              <w:rPr>
                <w:b/>
                <w:bCs/>
                <w:spacing w:val="-16"/>
                <w:sz w:val="22"/>
                <w:szCs w:val="22"/>
              </w:rPr>
              <w:t xml:space="preserve"> </w:t>
            </w:r>
            <w:r>
              <w:rPr>
                <w:b/>
                <w:bCs/>
                <w:spacing w:val="-1"/>
                <w:sz w:val="22"/>
                <w:szCs w:val="22"/>
              </w:rPr>
              <w:t>Request</w:t>
            </w:r>
          </w:p>
        </w:tc>
        <w:tc>
          <w:tcPr>
            <w:tcW w:w="539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EBEBE"/>
            <w:hideMark/>
          </w:tcPr>
          <w:p w14:paraId="5D11C9D6" w14:textId="77777777" w:rsidR="009D43B7" w:rsidRDefault="009D43B7">
            <w:pPr>
              <w:pStyle w:val="TableParagraph"/>
              <w:kinsoku w:val="0"/>
              <w:overflowPunct w:val="0"/>
              <w:spacing w:before="45" w:line="256" w:lineRule="auto"/>
              <w:ind w:left="691"/>
            </w:pPr>
            <w:r>
              <w:rPr>
                <w:b/>
                <w:bCs/>
                <w:spacing w:val="-1"/>
                <w:sz w:val="22"/>
                <w:szCs w:val="22"/>
              </w:rPr>
              <w:t>Federally</w:t>
            </w:r>
            <w:r>
              <w:rPr>
                <w:b/>
                <w:bCs/>
                <w:spacing w:val="-12"/>
                <w:sz w:val="22"/>
                <w:szCs w:val="22"/>
              </w:rPr>
              <w:t xml:space="preserve"> </w:t>
            </w:r>
            <w:r>
              <w:rPr>
                <w:b/>
                <w:bCs/>
                <w:spacing w:val="-2"/>
                <w:sz w:val="22"/>
                <w:szCs w:val="22"/>
              </w:rPr>
              <w:t>Approved</w:t>
            </w:r>
            <w:r>
              <w:rPr>
                <w:b/>
                <w:bCs/>
                <w:spacing w:val="-9"/>
                <w:sz w:val="22"/>
                <w:szCs w:val="22"/>
              </w:rPr>
              <w:t xml:space="preserve"> </w:t>
            </w:r>
            <w:r>
              <w:rPr>
                <w:b/>
                <w:bCs/>
                <w:spacing w:val="-1"/>
                <w:sz w:val="22"/>
                <w:szCs w:val="22"/>
              </w:rPr>
              <w:t>Indirect</w:t>
            </w:r>
            <w:r>
              <w:rPr>
                <w:b/>
                <w:bCs/>
                <w:spacing w:val="-8"/>
                <w:sz w:val="22"/>
                <w:szCs w:val="22"/>
              </w:rPr>
              <w:t xml:space="preserve"> </w:t>
            </w:r>
            <w:r>
              <w:rPr>
                <w:b/>
                <w:bCs/>
                <w:spacing w:val="-2"/>
                <w:sz w:val="22"/>
                <w:szCs w:val="22"/>
              </w:rPr>
              <w:t>Cost</w:t>
            </w:r>
            <w:r>
              <w:rPr>
                <w:b/>
                <w:bCs/>
                <w:spacing w:val="-10"/>
                <w:sz w:val="22"/>
                <w:szCs w:val="22"/>
              </w:rPr>
              <w:t xml:space="preserve"> </w:t>
            </w:r>
            <w:r>
              <w:rPr>
                <w:b/>
                <w:bCs/>
                <w:spacing w:val="-1"/>
                <w:sz w:val="22"/>
                <w:szCs w:val="22"/>
              </w:rPr>
              <w:t>Rate</w:t>
            </w:r>
          </w:p>
        </w:tc>
      </w:tr>
      <w:tr w:rsidR="005C44AD" w14:paraId="090F3D6C" w14:textId="77777777" w:rsidTr="00B9146E">
        <w:trPr>
          <w:trHeight w:hRule="exact" w:val="904"/>
        </w:trPr>
        <w:tc>
          <w:tcPr>
            <w:tcW w:w="5396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hideMark/>
          </w:tcPr>
          <w:p w14:paraId="50171CC9" w14:textId="44E0E914" w:rsidR="005C44AD" w:rsidRDefault="005C44AD">
            <w:pPr>
              <w:pStyle w:val="TableParagraph"/>
              <w:kinsoku w:val="0"/>
              <w:overflowPunct w:val="0"/>
              <w:spacing w:before="164" w:line="256" w:lineRule="auto"/>
              <w:ind w:left="99"/>
            </w:pPr>
            <w:r>
              <w:rPr>
                <w:sz w:val="22"/>
                <w:szCs w:val="22"/>
              </w:rPr>
              <w:t>Total</w:t>
            </w:r>
            <w:r>
              <w:rPr>
                <w:spacing w:val="-8"/>
                <w:sz w:val="22"/>
                <w:szCs w:val="22"/>
              </w:rPr>
              <w:t xml:space="preserve"> </w:t>
            </w:r>
            <w:r>
              <w:rPr>
                <w:spacing w:val="-1"/>
                <w:sz w:val="22"/>
                <w:szCs w:val="22"/>
              </w:rPr>
              <w:t>Funding</w:t>
            </w:r>
            <w:r>
              <w:rPr>
                <w:spacing w:val="-8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Requested</w:t>
            </w:r>
            <w:r w:rsidR="00E56F80">
              <w:rPr>
                <w:sz w:val="22"/>
                <w:szCs w:val="22"/>
              </w:rPr>
              <w:t xml:space="preserve"> </w:t>
            </w:r>
            <w:r w:rsidR="00E56F80">
              <w:rPr>
                <w:sz w:val="22"/>
                <w:szCs w:val="22"/>
              </w:rPr>
              <w:br/>
              <w:t>(manually round-up figure from Attachment B - Summary)</w:t>
            </w:r>
            <w:r>
              <w:rPr>
                <w:sz w:val="22"/>
                <w:szCs w:val="22"/>
              </w:rPr>
              <w:t>:</w:t>
            </w:r>
            <w:r>
              <w:rPr>
                <w:spacing w:val="-7"/>
                <w:sz w:val="22"/>
                <w:szCs w:val="22"/>
              </w:rPr>
              <w:t xml:space="preserve"> </w:t>
            </w:r>
            <w:r w:rsidR="00E56F80">
              <w:rPr>
                <w:spacing w:val="-7"/>
                <w:sz w:val="22"/>
                <w:szCs w:val="22"/>
              </w:rPr>
              <w:br/>
            </w:r>
            <w:r w:rsidR="00D87E79">
              <w:rPr>
                <w:sz w:val="22"/>
                <w:szCs w:val="22"/>
              </w:rPr>
              <w:br/>
            </w:r>
            <w:r>
              <w:rPr>
                <w:sz w:val="22"/>
                <w:szCs w:val="22"/>
              </w:rPr>
              <w:t>$</w:t>
            </w:r>
          </w:p>
        </w:tc>
        <w:tc>
          <w:tcPr>
            <w:tcW w:w="27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1B81CC5" w14:textId="5DEF9436" w:rsidR="005C44AD" w:rsidRDefault="005C44AD">
            <w:pPr>
              <w:pStyle w:val="TableParagraph"/>
              <w:kinsoku w:val="0"/>
              <w:overflowPunct w:val="0"/>
              <w:spacing w:before="37" w:line="256" w:lineRule="auto"/>
              <w:ind w:left="100" w:right="546"/>
            </w:pPr>
            <w:r>
              <w:rPr>
                <w:spacing w:val="-2"/>
                <w:sz w:val="22"/>
                <w:szCs w:val="22"/>
              </w:rPr>
              <w:t>Does</w:t>
            </w:r>
            <w:r>
              <w:rPr>
                <w:spacing w:val="-5"/>
                <w:sz w:val="22"/>
                <w:szCs w:val="22"/>
              </w:rPr>
              <w:t xml:space="preserve"> </w:t>
            </w:r>
            <w:r w:rsidR="002A2F24">
              <w:rPr>
                <w:spacing w:val="-5"/>
                <w:sz w:val="22"/>
                <w:szCs w:val="22"/>
              </w:rPr>
              <w:t xml:space="preserve">the </w:t>
            </w:r>
            <w:r>
              <w:rPr>
                <w:spacing w:val="-1"/>
                <w:sz w:val="22"/>
                <w:szCs w:val="22"/>
              </w:rPr>
              <w:t>applicant</w:t>
            </w:r>
            <w:r>
              <w:rPr>
                <w:spacing w:val="-4"/>
                <w:sz w:val="22"/>
                <w:szCs w:val="22"/>
              </w:rPr>
              <w:t xml:space="preserve"> </w:t>
            </w:r>
            <w:r>
              <w:rPr>
                <w:spacing w:val="-2"/>
                <w:sz w:val="22"/>
                <w:szCs w:val="22"/>
              </w:rPr>
              <w:t>have</w:t>
            </w:r>
            <w:r>
              <w:rPr>
                <w:spacing w:val="-7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a</w:t>
            </w:r>
            <w:r>
              <w:rPr>
                <w:spacing w:val="29"/>
                <w:w w:val="99"/>
                <w:sz w:val="22"/>
                <w:szCs w:val="22"/>
              </w:rPr>
              <w:t xml:space="preserve"> </w:t>
            </w:r>
            <w:r>
              <w:rPr>
                <w:spacing w:val="-1"/>
                <w:sz w:val="22"/>
                <w:szCs w:val="22"/>
              </w:rPr>
              <w:t>federally</w:t>
            </w:r>
            <w:r>
              <w:rPr>
                <w:spacing w:val="-12"/>
                <w:sz w:val="22"/>
                <w:szCs w:val="22"/>
              </w:rPr>
              <w:t xml:space="preserve"> </w:t>
            </w:r>
            <w:r>
              <w:rPr>
                <w:spacing w:val="-1"/>
                <w:sz w:val="22"/>
                <w:szCs w:val="22"/>
              </w:rPr>
              <w:t>approved</w:t>
            </w:r>
            <w:r>
              <w:rPr>
                <w:spacing w:val="-10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rate?</w:t>
            </w:r>
          </w:p>
        </w:tc>
        <w:tc>
          <w:tcPr>
            <w:tcW w:w="26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F346B90" w14:textId="77777777" w:rsidR="005C44AD" w:rsidRDefault="005C44AD" w:rsidP="009D43B7">
            <w:pPr>
              <w:pStyle w:val="ListParagraph"/>
              <w:widowControl w:val="0"/>
              <w:numPr>
                <w:ilvl w:val="0"/>
                <w:numId w:val="6"/>
              </w:numPr>
              <w:tabs>
                <w:tab w:val="left" w:pos="412"/>
                <w:tab w:val="left" w:pos="1537"/>
              </w:tabs>
              <w:kinsoku w:val="0"/>
              <w:overflowPunct w:val="0"/>
              <w:autoSpaceDE w:val="0"/>
              <w:autoSpaceDN w:val="0"/>
              <w:adjustRightInd w:val="0"/>
              <w:spacing w:before="148" w:line="256" w:lineRule="auto"/>
              <w:contextualSpacing w:val="0"/>
            </w:pPr>
            <w:r>
              <w:rPr>
                <w:spacing w:val="-1"/>
                <w:w w:val="95"/>
                <w:sz w:val="22"/>
                <w:szCs w:val="22"/>
              </w:rPr>
              <w:t>Yes</w:t>
            </w:r>
            <w:r>
              <w:rPr>
                <w:spacing w:val="-1"/>
                <w:w w:val="95"/>
                <w:sz w:val="22"/>
                <w:szCs w:val="22"/>
              </w:rPr>
              <w:tab/>
            </w:r>
            <w:r>
              <w:rPr>
                <w:rFonts w:ascii="Segoe UI Symbol" w:hAnsi="Segoe UI Symbol" w:cs="Segoe UI Symbol"/>
                <w:sz w:val="22"/>
                <w:szCs w:val="22"/>
              </w:rPr>
              <w:t>☐</w:t>
            </w:r>
            <w:r>
              <w:rPr>
                <w:rFonts w:ascii="Segoe UI Symbol" w:hAnsi="Segoe UI Symbol" w:cs="Segoe UI Symbol"/>
                <w:spacing w:val="-9"/>
                <w:sz w:val="22"/>
                <w:szCs w:val="22"/>
              </w:rPr>
              <w:t xml:space="preserve"> </w:t>
            </w:r>
            <w:r>
              <w:rPr>
                <w:spacing w:val="-1"/>
                <w:sz w:val="22"/>
                <w:szCs w:val="22"/>
              </w:rPr>
              <w:t>No</w:t>
            </w:r>
          </w:p>
        </w:tc>
      </w:tr>
      <w:tr w:rsidR="005C44AD" w14:paraId="1E4C510D" w14:textId="77777777" w:rsidTr="00B61A25">
        <w:trPr>
          <w:trHeight w:hRule="exact" w:val="688"/>
        </w:trPr>
        <w:tc>
          <w:tcPr>
            <w:tcW w:w="5396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28B3FE00" w14:textId="77777777" w:rsidR="005C44AD" w:rsidRDefault="005C44AD">
            <w:pPr>
              <w:spacing w:line="256" w:lineRule="auto"/>
            </w:pPr>
          </w:p>
        </w:tc>
        <w:tc>
          <w:tcPr>
            <w:tcW w:w="27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C240E75" w14:textId="77777777" w:rsidR="005C44AD" w:rsidRDefault="005C44AD">
            <w:pPr>
              <w:pStyle w:val="TableParagraph"/>
              <w:kinsoku w:val="0"/>
              <w:overflowPunct w:val="0"/>
              <w:spacing w:before="49" w:line="288" w:lineRule="auto"/>
              <w:ind w:left="101" w:right="647"/>
            </w:pPr>
            <w:r>
              <w:rPr>
                <w:spacing w:val="-2"/>
                <w:sz w:val="22"/>
                <w:szCs w:val="22"/>
              </w:rPr>
              <w:t xml:space="preserve">If </w:t>
            </w:r>
            <w:r>
              <w:rPr>
                <w:spacing w:val="-1"/>
                <w:sz w:val="22"/>
                <w:szCs w:val="22"/>
              </w:rPr>
              <w:t>yes,</w:t>
            </w:r>
            <w:r>
              <w:rPr>
                <w:spacing w:val="-3"/>
                <w:sz w:val="22"/>
                <w:szCs w:val="22"/>
              </w:rPr>
              <w:t xml:space="preserve"> </w:t>
            </w:r>
            <w:r>
              <w:rPr>
                <w:spacing w:val="-2"/>
                <w:sz w:val="22"/>
                <w:szCs w:val="22"/>
              </w:rPr>
              <w:t>what</w:t>
            </w:r>
            <w:r>
              <w:rPr>
                <w:spacing w:val="-1"/>
                <w:sz w:val="22"/>
                <w:szCs w:val="22"/>
              </w:rPr>
              <w:t xml:space="preserve"> </w:t>
            </w:r>
            <w:r>
              <w:rPr>
                <w:spacing w:val="-2"/>
                <w:sz w:val="22"/>
                <w:szCs w:val="22"/>
              </w:rPr>
              <w:t>is</w:t>
            </w:r>
            <w:r>
              <w:rPr>
                <w:spacing w:val="-7"/>
                <w:sz w:val="22"/>
                <w:szCs w:val="22"/>
              </w:rPr>
              <w:t xml:space="preserve"> </w:t>
            </w:r>
            <w:r>
              <w:rPr>
                <w:spacing w:val="-1"/>
                <w:sz w:val="22"/>
                <w:szCs w:val="22"/>
              </w:rPr>
              <w:t>the</w:t>
            </w:r>
            <w:r>
              <w:rPr>
                <w:spacing w:val="-6"/>
                <w:sz w:val="22"/>
                <w:szCs w:val="22"/>
              </w:rPr>
              <w:t xml:space="preserve"> </w:t>
            </w:r>
            <w:r>
              <w:rPr>
                <w:spacing w:val="-1"/>
                <w:sz w:val="22"/>
                <w:szCs w:val="22"/>
              </w:rPr>
              <w:t>rate?</w:t>
            </w:r>
            <w:r>
              <w:rPr>
                <w:spacing w:val="25"/>
                <w:w w:val="99"/>
                <w:sz w:val="22"/>
                <w:szCs w:val="22"/>
              </w:rPr>
              <w:t xml:space="preserve"> </w:t>
            </w:r>
            <w:r w:rsidRPr="00CB3699">
              <w:rPr>
                <w:b/>
                <w:bCs/>
                <w:i/>
                <w:iCs/>
                <w:sz w:val="22"/>
                <w:szCs w:val="22"/>
              </w:rPr>
              <w:t>Attach</w:t>
            </w:r>
            <w:r w:rsidRPr="00CB3699">
              <w:rPr>
                <w:b/>
                <w:bCs/>
                <w:i/>
                <w:iCs/>
                <w:spacing w:val="-11"/>
                <w:sz w:val="22"/>
                <w:szCs w:val="22"/>
              </w:rPr>
              <w:t xml:space="preserve"> </w:t>
            </w:r>
            <w:r w:rsidRPr="00CB3699">
              <w:rPr>
                <w:b/>
                <w:bCs/>
                <w:i/>
                <w:iCs/>
                <w:sz w:val="22"/>
                <w:szCs w:val="22"/>
              </w:rPr>
              <w:t>copy.</w:t>
            </w:r>
          </w:p>
        </w:tc>
        <w:tc>
          <w:tcPr>
            <w:tcW w:w="26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4B6AC8" w14:textId="77777777" w:rsidR="005C44AD" w:rsidRDefault="005C44AD">
            <w:pPr>
              <w:spacing w:line="256" w:lineRule="auto"/>
            </w:pPr>
          </w:p>
        </w:tc>
      </w:tr>
      <w:tr w:rsidR="005C44AD" w14:paraId="114BD6C7" w14:textId="77777777" w:rsidTr="00B61A25">
        <w:trPr>
          <w:trHeight w:hRule="exact" w:val="811"/>
        </w:trPr>
        <w:tc>
          <w:tcPr>
            <w:tcW w:w="5396" w:type="dxa"/>
            <w:gridSpan w:val="2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CE23C1" w14:textId="77777777" w:rsidR="005C44AD" w:rsidRDefault="005C44AD">
            <w:pPr>
              <w:spacing w:line="256" w:lineRule="auto"/>
            </w:pPr>
          </w:p>
        </w:tc>
        <w:tc>
          <w:tcPr>
            <w:tcW w:w="27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F3EA09F" w14:textId="6045667A" w:rsidR="005C44AD" w:rsidRDefault="005C44AD">
            <w:pPr>
              <w:pStyle w:val="TableParagraph"/>
              <w:kinsoku w:val="0"/>
              <w:overflowPunct w:val="0"/>
              <w:spacing w:before="15" w:line="256" w:lineRule="auto"/>
              <w:ind w:left="101" w:right="413"/>
            </w:pPr>
            <w:r>
              <w:rPr>
                <w:spacing w:val="-2"/>
                <w:sz w:val="22"/>
                <w:szCs w:val="22"/>
              </w:rPr>
              <w:t>If</w:t>
            </w:r>
            <w:r>
              <w:rPr>
                <w:spacing w:val="-3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no,</w:t>
            </w:r>
            <w:r>
              <w:rPr>
                <w:spacing w:val="-5"/>
                <w:sz w:val="22"/>
                <w:szCs w:val="22"/>
              </w:rPr>
              <w:t xml:space="preserve"> </w:t>
            </w:r>
            <w:r>
              <w:rPr>
                <w:spacing w:val="-2"/>
                <w:sz w:val="22"/>
                <w:szCs w:val="22"/>
              </w:rPr>
              <w:t>will</w:t>
            </w:r>
            <w:r>
              <w:rPr>
                <w:spacing w:val="-5"/>
                <w:sz w:val="22"/>
                <w:szCs w:val="22"/>
              </w:rPr>
              <w:t xml:space="preserve"> </w:t>
            </w:r>
            <w:r w:rsidR="002A2F24">
              <w:rPr>
                <w:spacing w:val="-5"/>
                <w:sz w:val="22"/>
                <w:szCs w:val="22"/>
              </w:rPr>
              <w:t xml:space="preserve">the </w:t>
            </w:r>
            <w:r>
              <w:rPr>
                <w:spacing w:val="-1"/>
                <w:sz w:val="22"/>
                <w:szCs w:val="22"/>
              </w:rPr>
              <w:t>applicant</w:t>
            </w:r>
            <w:r>
              <w:rPr>
                <w:spacing w:val="-2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be</w:t>
            </w:r>
            <w:r>
              <w:rPr>
                <w:spacing w:val="25"/>
                <w:w w:val="99"/>
                <w:sz w:val="22"/>
                <w:szCs w:val="22"/>
              </w:rPr>
              <w:t xml:space="preserve"> </w:t>
            </w:r>
            <w:r>
              <w:rPr>
                <w:spacing w:val="-2"/>
                <w:sz w:val="22"/>
                <w:szCs w:val="22"/>
              </w:rPr>
              <w:t>requesting</w:t>
            </w:r>
            <w:r>
              <w:rPr>
                <w:spacing w:val="-8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the</w:t>
            </w:r>
            <w:r>
              <w:rPr>
                <w:spacing w:val="-10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de</w:t>
            </w:r>
            <w:r>
              <w:rPr>
                <w:spacing w:val="-8"/>
                <w:sz w:val="22"/>
                <w:szCs w:val="22"/>
              </w:rPr>
              <w:t xml:space="preserve"> </w:t>
            </w:r>
            <w:r>
              <w:rPr>
                <w:spacing w:val="-1"/>
                <w:sz w:val="22"/>
                <w:szCs w:val="22"/>
              </w:rPr>
              <w:t>minimis</w:t>
            </w:r>
            <w:r>
              <w:rPr>
                <w:spacing w:val="21"/>
                <w:w w:val="99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rate?</w:t>
            </w:r>
          </w:p>
        </w:tc>
        <w:tc>
          <w:tcPr>
            <w:tcW w:w="26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A4B0D5" w14:textId="77777777" w:rsidR="005C44AD" w:rsidRDefault="005C44AD">
            <w:pPr>
              <w:pStyle w:val="TableParagraph"/>
              <w:kinsoku w:val="0"/>
              <w:overflowPunct w:val="0"/>
              <w:spacing w:before="9" w:line="256" w:lineRule="auto"/>
              <w:rPr>
                <w:b/>
                <w:bCs/>
                <w:sz w:val="21"/>
                <w:szCs w:val="21"/>
              </w:rPr>
            </w:pPr>
          </w:p>
          <w:p w14:paraId="19209048" w14:textId="77777777" w:rsidR="005C44AD" w:rsidRDefault="005C44AD" w:rsidP="009D43B7">
            <w:pPr>
              <w:pStyle w:val="ListParagraph"/>
              <w:widowControl w:val="0"/>
              <w:numPr>
                <w:ilvl w:val="0"/>
                <w:numId w:val="7"/>
              </w:numPr>
              <w:tabs>
                <w:tab w:val="left" w:pos="350"/>
                <w:tab w:val="left" w:pos="1537"/>
              </w:tabs>
              <w:kinsoku w:val="0"/>
              <w:overflowPunct w:val="0"/>
              <w:autoSpaceDE w:val="0"/>
              <w:autoSpaceDN w:val="0"/>
              <w:adjustRightInd w:val="0"/>
              <w:spacing w:line="256" w:lineRule="auto"/>
              <w:ind w:hanging="253"/>
              <w:contextualSpacing w:val="0"/>
            </w:pPr>
            <w:r>
              <w:rPr>
                <w:spacing w:val="-1"/>
                <w:w w:val="95"/>
                <w:sz w:val="22"/>
                <w:szCs w:val="22"/>
              </w:rPr>
              <w:t>Yes</w:t>
            </w:r>
            <w:r>
              <w:rPr>
                <w:spacing w:val="-1"/>
                <w:w w:val="95"/>
                <w:sz w:val="22"/>
                <w:szCs w:val="22"/>
              </w:rPr>
              <w:tab/>
            </w:r>
            <w:r>
              <w:rPr>
                <w:rFonts w:ascii="Segoe UI Symbol" w:hAnsi="Segoe UI Symbol" w:cs="Segoe UI Symbol"/>
                <w:sz w:val="22"/>
                <w:szCs w:val="22"/>
              </w:rPr>
              <w:t>☐</w:t>
            </w:r>
            <w:r>
              <w:rPr>
                <w:rFonts w:ascii="Segoe UI Symbol" w:hAnsi="Segoe UI Symbol" w:cs="Segoe UI Symbol"/>
                <w:spacing w:val="-9"/>
                <w:sz w:val="22"/>
                <w:szCs w:val="22"/>
              </w:rPr>
              <w:t xml:space="preserve"> </w:t>
            </w:r>
            <w:r>
              <w:rPr>
                <w:spacing w:val="-1"/>
                <w:sz w:val="22"/>
                <w:szCs w:val="22"/>
              </w:rPr>
              <w:t>No</w:t>
            </w:r>
          </w:p>
        </w:tc>
      </w:tr>
    </w:tbl>
    <w:p w14:paraId="257B41BF" w14:textId="77777777" w:rsidR="009D43B7" w:rsidRDefault="009D43B7" w:rsidP="009D43B7">
      <w:pPr>
        <w:sectPr w:rsidR="009D43B7" w:rsidSect="006C08C7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2240" w:h="15840"/>
          <w:pgMar w:top="420" w:right="620" w:bottom="280" w:left="600" w:header="432" w:footer="720" w:gutter="0"/>
          <w:pgNumType w:start="1"/>
          <w:cols w:space="720"/>
          <w:docGrid w:linePitch="326"/>
        </w:sectPr>
      </w:pPr>
    </w:p>
    <w:p w14:paraId="0C330881" w14:textId="77777777" w:rsidR="001F66CF" w:rsidRPr="007021ED" w:rsidRDefault="001F66CF" w:rsidP="00193637">
      <w:pPr>
        <w:pBdr>
          <w:top w:val="single" w:sz="4" w:space="1" w:color="auto"/>
          <w:left w:val="single" w:sz="4" w:space="4" w:color="auto"/>
          <w:bottom w:val="single" w:sz="4" w:space="24" w:color="auto"/>
          <w:right w:val="single" w:sz="4" w:space="4" w:color="auto"/>
        </w:pBdr>
        <w:spacing w:line="360" w:lineRule="auto"/>
        <w:rPr>
          <w:b/>
        </w:rPr>
      </w:pPr>
      <w:r w:rsidRPr="007021ED">
        <w:rPr>
          <w:b/>
        </w:rPr>
        <w:lastRenderedPageBreak/>
        <w:t>Project Title:</w:t>
      </w:r>
      <w:r w:rsidRPr="007021ED">
        <w:rPr>
          <w:b/>
        </w:rPr>
        <w:tab/>
      </w:r>
    </w:p>
    <w:p w14:paraId="1CDA00FA" w14:textId="77777777" w:rsidR="009269FC" w:rsidRPr="007021ED" w:rsidRDefault="009269FC" w:rsidP="001F66CF">
      <w:pPr>
        <w:spacing w:line="360" w:lineRule="auto"/>
      </w:pPr>
    </w:p>
    <w:p w14:paraId="72642E90" w14:textId="77777777" w:rsidR="009A56B7" w:rsidRPr="007021ED" w:rsidRDefault="009A56B7" w:rsidP="009E6E5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270"/>
          <w:tab w:val="left" w:pos="450"/>
          <w:tab w:val="left" w:pos="630"/>
        </w:tabs>
        <w:spacing w:line="360" w:lineRule="auto"/>
        <w:rPr>
          <w:b/>
        </w:rPr>
      </w:pPr>
      <w:r w:rsidRPr="007021ED">
        <w:rPr>
          <w:b/>
        </w:rPr>
        <w:t>Project Overview</w:t>
      </w:r>
    </w:p>
    <w:p w14:paraId="085B4FEA" w14:textId="77777777" w:rsidR="009E6E56" w:rsidRPr="007021ED" w:rsidRDefault="00A716F0" w:rsidP="009E6E5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270"/>
          <w:tab w:val="left" w:pos="450"/>
          <w:tab w:val="left" w:pos="630"/>
        </w:tabs>
        <w:spacing w:line="360" w:lineRule="auto"/>
        <w:rPr>
          <w:b/>
        </w:rPr>
      </w:pPr>
      <w:r w:rsidRPr="007021ED">
        <w:t xml:space="preserve">a. </w:t>
      </w:r>
      <w:r w:rsidR="001F66CF" w:rsidRPr="007021ED">
        <w:t xml:space="preserve">Project </w:t>
      </w:r>
      <w:r w:rsidRPr="007021ED">
        <w:t xml:space="preserve">must </w:t>
      </w:r>
      <w:r w:rsidR="00A577A8">
        <w:t>improve</w:t>
      </w:r>
      <w:r w:rsidR="001F66CF" w:rsidRPr="007021ED">
        <w:t xml:space="preserve"> </w:t>
      </w:r>
      <w:r w:rsidRPr="007021ED">
        <w:rPr>
          <w:u w:val="single"/>
        </w:rPr>
        <w:t>at least one</w:t>
      </w:r>
      <w:r w:rsidRPr="007021ED">
        <w:t xml:space="preserve"> </w:t>
      </w:r>
      <w:r w:rsidR="00971D36" w:rsidRPr="007021ED">
        <w:t xml:space="preserve">of the following </w:t>
      </w:r>
      <w:r w:rsidR="001F66CF" w:rsidRPr="007021ED">
        <w:t>co</w:t>
      </w:r>
      <w:r w:rsidRPr="007021ED">
        <w:t>re traffic records system</w:t>
      </w:r>
      <w:r w:rsidR="003F68F0">
        <w:t>s</w:t>
      </w:r>
      <w:r w:rsidR="000A71B6">
        <w:t xml:space="preserve"> in Massachusetts</w:t>
      </w:r>
      <w:r w:rsidR="00AC4B29" w:rsidRPr="007021ED">
        <w:t>: (check all that apply)</w:t>
      </w:r>
      <w:r w:rsidR="00AF2EBD">
        <w:t>.</w:t>
      </w:r>
      <w:r w:rsidR="009A56B7" w:rsidRPr="007021ED">
        <w:br/>
      </w:r>
      <w:r w:rsidR="001F66CF" w:rsidRPr="007021ED">
        <w:rPr>
          <w:b/>
        </w:rPr>
        <w:br/>
      </w:r>
      <w:r w:rsidR="00952E07">
        <w:t>_</w:t>
      </w:r>
      <w:r w:rsidR="001F66CF" w:rsidRPr="007021ED">
        <w:t>_ Crash</w:t>
      </w:r>
      <w:r w:rsidR="001F66CF" w:rsidRPr="007021ED">
        <w:tab/>
      </w:r>
      <w:r w:rsidR="001F66CF" w:rsidRPr="007021ED">
        <w:tab/>
      </w:r>
      <w:r w:rsidR="00952E07">
        <w:t>__ Roadway</w:t>
      </w:r>
      <w:r w:rsidR="00952E07">
        <w:tab/>
      </w:r>
      <w:r w:rsidR="00952E07">
        <w:tab/>
        <w:t>__</w:t>
      </w:r>
      <w:r w:rsidR="001F66CF" w:rsidRPr="007021ED">
        <w:t xml:space="preserve"> </w:t>
      </w:r>
      <w:r w:rsidR="00952E07">
        <w:t>Vehicle</w:t>
      </w:r>
      <w:r w:rsidR="00952E07">
        <w:tab/>
      </w:r>
      <w:r w:rsidR="00487854">
        <w:t xml:space="preserve">    </w:t>
      </w:r>
      <w:r w:rsidR="00952E07">
        <w:t>_</w:t>
      </w:r>
      <w:r w:rsidR="001F66CF" w:rsidRPr="007021ED">
        <w:t>_ Dri</w:t>
      </w:r>
      <w:r w:rsidR="00952E07">
        <w:t>ver</w:t>
      </w:r>
      <w:r w:rsidR="00952E07">
        <w:br/>
        <w:t>_</w:t>
      </w:r>
      <w:r w:rsidR="00104620">
        <w:t>_ Injury</w:t>
      </w:r>
      <w:r w:rsidR="00952E07">
        <w:t xml:space="preserve"> Surveillance</w:t>
      </w:r>
      <w:r w:rsidR="00167892">
        <w:t>/</w:t>
      </w:r>
      <w:r w:rsidR="00104620">
        <w:t xml:space="preserve">EMS </w:t>
      </w:r>
      <w:r w:rsidR="00487854">
        <w:tab/>
      </w:r>
      <w:r w:rsidR="00487854">
        <w:tab/>
      </w:r>
      <w:r w:rsidR="00104620">
        <w:t>_</w:t>
      </w:r>
      <w:r w:rsidR="001F66CF" w:rsidRPr="007021ED">
        <w:t>_ Citation/Adjudication</w:t>
      </w:r>
    </w:p>
    <w:p w14:paraId="32157264" w14:textId="77777777" w:rsidR="001F66CF" w:rsidRPr="007021ED" w:rsidRDefault="00AC4B29" w:rsidP="001F66C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</w:pPr>
      <w:r w:rsidRPr="007021ED">
        <w:rPr>
          <w:b/>
        </w:rPr>
        <w:br/>
      </w:r>
      <w:r w:rsidRPr="007021ED">
        <w:t xml:space="preserve">b. </w:t>
      </w:r>
      <w:r w:rsidR="009E6E56" w:rsidRPr="007021ED">
        <w:t xml:space="preserve">Project </w:t>
      </w:r>
      <w:r w:rsidRPr="007021ED">
        <w:t xml:space="preserve">must </w:t>
      </w:r>
      <w:r w:rsidR="009E6E56" w:rsidRPr="007021ED">
        <w:t xml:space="preserve">improve </w:t>
      </w:r>
      <w:r w:rsidRPr="007021ED">
        <w:rPr>
          <w:u w:val="single"/>
        </w:rPr>
        <w:t>at least one</w:t>
      </w:r>
      <w:r w:rsidRPr="007021ED">
        <w:t xml:space="preserve"> </w:t>
      </w:r>
      <w:r w:rsidR="009E6E56" w:rsidRPr="007021ED">
        <w:t>of the following</w:t>
      </w:r>
      <w:r w:rsidRPr="007021ED">
        <w:t xml:space="preserve"> performance attributes</w:t>
      </w:r>
      <w:r w:rsidR="000A71B6">
        <w:t xml:space="preserve"> </w:t>
      </w:r>
      <w:r w:rsidR="00167892">
        <w:t>of</w:t>
      </w:r>
      <w:r w:rsidR="000A71B6">
        <w:t xml:space="preserve"> one of the above systems</w:t>
      </w:r>
      <w:r w:rsidR="009E6E56" w:rsidRPr="007021ED">
        <w:t>: (check all that apply)</w:t>
      </w:r>
      <w:r w:rsidR="00AF2EBD">
        <w:t>.</w:t>
      </w:r>
      <w:r w:rsidR="009A56B7" w:rsidRPr="007021ED">
        <w:br/>
      </w:r>
    </w:p>
    <w:p w14:paraId="7BD22A82" w14:textId="77777777" w:rsidR="009E6E56" w:rsidRDefault="009572FF" w:rsidP="001F66C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</w:pPr>
      <w:r w:rsidRPr="007021ED">
        <w:t xml:space="preserve">__ </w:t>
      </w:r>
      <w:r w:rsidR="009E6E56" w:rsidRPr="007021ED">
        <w:t>Accessibility                 __ Accuracy                       _</w:t>
      </w:r>
      <w:r w:rsidR="00104620" w:rsidRPr="007021ED">
        <w:t>_ Completeness</w:t>
      </w:r>
      <w:r w:rsidR="009E6E56" w:rsidRPr="007021ED">
        <w:t xml:space="preserve">                                                                                           __ Integr</w:t>
      </w:r>
      <w:r w:rsidRPr="007021ED">
        <w:t xml:space="preserve">ation                    </w:t>
      </w:r>
      <w:r w:rsidR="009E6E56" w:rsidRPr="007021ED">
        <w:t>__ Timeliness                     __ Uniformity</w:t>
      </w:r>
    </w:p>
    <w:p w14:paraId="48B5C8AB" w14:textId="77777777" w:rsidR="00A577A8" w:rsidRDefault="00A577A8" w:rsidP="001F66C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</w:pPr>
    </w:p>
    <w:p w14:paraId="00E02350" w14:textId="4D783C96" w:rsidR="00A577A8" w:rsidRDefault="00A577A8" w:rsidP="00DB5F8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</w:pPr>
      <w:r>
        <w:t xml:space="preserve">c. </w:t>
      </w:r>
      <w:r w:rsidR="00EF4EC0">
        <w:t>Project must address</w:t>
      </w:r>
      <w:r>
        <w:t xml:space="preserve"> </w:t>
      </w:r>
      <w:r w:rsidRPr="00A577A8">
        <w:rPr>
          <w:u w:val="single"/>
        </w:rPr>
        <w:t>at least one</w:t>
      </w:r>
      <w:r w:rsidRPr="007021ED">
        <w:t xml:space="preserve"> </w:t>
      </w:r>
      <w:r w:rsidR="00F94633">
        <w:t xml:space="preserve">currently </w:t>
      </w:r>
      <w:r w:rsidR="000D516F">
        <w:t xml:space="preserve">unmet </w:t>
      </w:r>
      <w:r>
        <w:t>recommendation from</w:t>
      </w:r>
      <w:r w:rsidRPr="007021ED">
        <w:t xml:space="preserve"> the </w:t>
      </w:r>
      <w:r w:rsidR="002A2F24" w:rsidRPr="007021ED">
        <w:t>Commonwealth</w:t>
      </w:r>
      <w:r w:rsidR="002A2F24">
        <w:t>'</w:t>
      </w:r>
      <w:r w:rsidR="002A2F24" w:rsidRPr="007021ED">
        <w:t xml:space="preserve">s </w:t>
      </w:r>
      <w:r w:rsidRPr="007021ED">
        <w:rPr>
          <w:i/>
        </w:rPr>
        <w:t>201</w:t>
      </w:r>
      <w:r>
        <w:rPr>
          <w:i/>
        </w:rPr>
        <w:t>9</w:t>
      </w:r>
      <w:r w:rsidRPr="007021ED">
        <w:rPr>
          <w:i/>
        </w:rPr>
        <w:t xml:space="preserve"> </w:t>
      </w:r>
      <w:r>
        <w:rPr>
          <w:i/>
        </w:rPr>
        <w:t xml:space="preserve">Traffic Records Assessment </w:t>
      </w:r>
      <w:r w:rsidRPr="00E9098E">
        <w:t>noted in the AGF</w:t>
      </w:r>
      <w:r>
        <w:t xml:space="preserve"> – see Se</w:t>
      </w:r>
      <w:r w:rsidR="006F5C52">
        <w:t>ction II</w:t>
      </w:r>
      <w:r w:rsidR="00366847">
        <w:t xml:space="preserve"> of AGF. Please list</w:t>
      </w:r>
      <w:r>
        <w:t xml:space="preserve"> below the recommendation</w:t>
      </w:r>
      <w:r w:rsidR="00366847">
        <w:t>(s)</w:t>
      </w:r>
      <w:r>
        <w:t>.</w:t>
      </w:r>
    </w:p>
    <w:p w14:paraId="31B769B6" w14:textId="77777777" w:rsidR="001F66CF" w:rsidRDefault="001F66CF" w:rsidP="002912E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</w:pPr>
    </w:p>
    <w:p w14:paraId="645F470E" w14:textId="77777777" w:rsidR="000E1D4F" w:rsidRPr="007021ED" w:rsidRDefault="000E1D4F" w:rsidP="002912E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</w:pPr>
    </w:p>
    <w:p w14:paraId="47C26349" w14:textId="6405F0B5" w:rsidR="00DB442B" w:rsidRDefault="001F66CF" w:rsidP="001F66CF">
      <w:pPr>
        <w:spacing w:line="360" w:lineRule="auto"/>
      </w:pPr>
      <w:r w:rsidRPr="007021ED">
        <w:t xml:space="preserve">  </w:t>
      </w:r>
    </w:p>
    <w:p w14:paraId="0767D059" w14:textId="668D3CCC" w:rsidR="00805504" w:rsidRDefault="00805504" w:rsidP="008055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rPr>
          <w:sz w:val="22"/>
          <w:szCs w:val="22"/>
        </w:rPr>
      </w:pPr>
      <w:r>
        <w:rPr>
          <w:b/>
        </w:rPr>
        <w:t>Project Description/Needs Assessment</w:t>
      </w:r>
    </w:p>
    <w:p w14:paraId="34B09E3B" w14:textId="2B44AE2F" w:rsidR="00805504" w:rsidRDefault="00805504" w:rsidP="008055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a. </w:t>
      </w:r>
      <w:r w:rsidR="006E2603">
        <w:t>Describe</w:t>
      </w:r>
      <w:r>
        <w:t xml:space="preserve"> the main purpose and primary benefit(s) of the </w:t>
      </w:r>
      <w:r w:rsidR="006E2603">
        <w:t>p</w:t>
      </w:r>
      <w:r w:rsidR="002A2F24">
        <w:t xml:space="preserve">roject </w:t>
      </w:r>
      <w:r>
        <w:t>in no more than 250 words.</w:t>
      </w:r>
      <w:r>
        <w:br/>
      </w:r>
      <w:r>
        <w:br/>
      </w:r>
    </w:p>
    <w:p w14:paraId="76B3043D" w14:textId="4A5A62DC" w:rsidR="00805504" w:rsidRDefault="00805504" w:rsidP="008055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b. Explain the </w:t>
      </w:r>
      <w:r w:rsidR="002A2F24">
        <w:t>need</w:t>
      </w:r>
      <w:r w:rsidR="00CA77DD">
        <w:t xml:space="preserve"> met by the project</w:t>
      </w:r>
      <w:r w:rsidR="002A2F24">
        <w:t>, particularly</w:t>
      </w:r>
      <w:r>
        <w:t xml:space="preserve"> how it will address at least one currently unmet recommendation from the </w:t>
      </w:r>
      <w:r w:rsidR="002A2F24">
        <w:t xml:space="preserve">Commonwealth's </w:t>
      </w:r>
      <w:r>
        <w:rPr>
          <w:i/>
        </w:rPr>
        <w:t>2019 Traffic Records Assessment</w:t>
      </w:r>
      <w:r>
        <w:t>.</w:t>
      </w:r>
      <w:r w:rsidR="007F0DEC">
        <w:t xml:space="preserve"> Reference any related assessment question(s).</w:t>
      </w:r>
    </w:p>
    <w:p w14:paraId="4CB68AF3" w14:textId="77777777" w:rsidR="00805504" w:rsidRDefault="00805504" w:rsidP="008055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br/>
      </w:r>
    </w:p>
    <w:p w14:paraId="11FD709C" w14:textId="6C8FAD33" w:rsidR="00805504" w:rsidRDefault="00805504" w:rsidP="008055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c. Describe key project deliverable(s) and anticipated system/attribute improvement</w:t>
      </w:r>
      <w:r w:rsidR="00712F7D">
        <w:t>(</w:t>
      </w:r>
      <w:r>
        <w:t>s</w:t>
      </w:r>
      <w:r w:rsidR="00712F7D">
        <w:t>)</w:t>
      </w:r>
      <w:r>
        <w:t xml:space="preserve">. </w:t>
      </w:r>
    </w:p>
    <w:p w14:paraId="42D5CC77" w14:textId="77777777" w:rsidR="00805504" w:rsidRDefault="00805504" w:rsidP="008055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1F11C920" w14:textId="77777777" w:rsidR="00805504" w:rsidRDefault="00805504" w:rsidP="008055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085D8694" w14:textId="2D98ABFD" w:rsidR="00805504" w:rsidRDefault="00805504" w:rsidP="008055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lastRenderedPageBreak/>
        <w:t xml:space="preserve">d. Note if </w:t>
      </w:r>
      <w:r w:rsidR="00175CB1">
        <w:t xml:space="preserve">the </w:t>
      </w:r>
      <w:r w:rsidR="005D02D8">
        <w:t>p</w:t>
      </w:r>
      <w:r w:rsidR="002A2F24">
        <w:t xml:space="preserve">roject </w:t>
      </w:r>
      <w:r>
        <w:t>impacts the core traffic records system or business process of another local, state, and/or federal organization(s)</w:t>
      </w:r>
      <w:r w:rsidR="00835B2D">
        <w:t xml:space="preserve"> or the MACCS project</w:t>
      </w:r>
      <w:r>
        <w:t xml:space="preserve">. </w:t>
      </w:r>
      <w:r w:rsidR="002260E1">
        <w:t xml:space="preserve">If so, </w:t>
      </w:r>
      <w:r>
        <w:t xml:space="preserve">document how and what collaboration to date has occurred.  </w:t>
      </w:r>
      <w:r w:rsidR="006737FB">
        <w:t>I</w:t>
      </w:r>
      <w:r>
        <w:t>nclude the name of the other organization(s) and point of contact information.</w:t>
      </w:r>
      <w:r w:rsidR="00F46AF4">
        <w:t xml:space="preserve"> </w:t>
      </w:r>
      <w:r w:rsidR="00F46AF4" w:rsidRPr="00664600">
        <w:rPr>
          <w:rFonts w:eastAsiaTheme="minorEastAsia"/>
        </w:rPr>
        <w:t xml:space="preserve">Applications for projects dependent upon </w:t>
      </w:r>
      <w:r w:rsidR="0003431E">
        <w:rPr>
          <w:rFonts w:eastAsiaTheme="minorEastAsia"/>
        </w:rPr>
        <w:t xml:space="preserve">state or regional-level </w:t>
      </w:r>
      <w:r w:rsidR="00F46AF4" w:rsidRPr="00664600">
        <w:rPr>
          <w:rFonts w:eastAsiaTheme="minorEastAsia"/>
        </w:rPr>
        <w:t>public sector partner(s) must be supported with a hand-signed letter(s) of support on partner letterhead. Partner CEOs or CIOs must sign such letters.</w:t>
      </w:r>
      <w:r>
        <w:br/>
      </w:r>
      <w:r>
        <w:br/>
      </w:r>
    </w:p>
    <w:p w14:paraId="070086DA" w14:textId="3F7BFFAC" w:rsidR="00805504" w:rsidRDefault="00805504" w:rsidP="008055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e. Explain how data in </w:t>
      </w:r>
      <w:r w:rsidR="002A2F24">
        <w:t xml:space="preserve">the </w:t>
      </w:r>
      <w:r>
        <w:t xml:space="preserve">system(s) to be improved will be better shared with other traffic records partners and/or </w:t>
      </w:r>
      <w:r w:rsidR="002A2F24">
        <w:t xml:space="preserve">the </w:t>
      </w:r>
      <w:r>
        <w:t xml:space="preserve">public after the </w:t>
      </w:r>
      <w:r w:rsidR="00F11E4C">
        <w:t>p</w:t>
      </w:r>
      <w:r w:rsidR="002A2F24">
        <w:t>roject</w:t>
      </w:r>
      <w:r>
        <w:t xml:space="preserve">. </w:t>
      </w:r>
    </w:p>
    <w:p w14:paraId="3A421DAE" w14:textId="77777777" w:rsidR="00805504" w:rsidRDefault="00805504" w:rsidP="008055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157976CD" w14:textId="77777777" w:rsidR="00805504" w:rsidRDefault="00805504" w:rsidP="008055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6FCF6119" w14:textId="4BF5FEE5" w:rsidR="00805504" w:rsidRDefault="00101DCB" w:rsidP="008055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f. If proposing to fund an</w:t>
      </w:r>
      <w:r w:rsidR="00805504">
        <w:t xml:space="preserve"> equipment/software purchase, how will it address project need</w:t>
      </w:r>
      <w:r w:rsidR="002A2F24">
        <w:t>,</w:t>
      </w:r>
      <w:r w:rsidR="00805504">
        <w:t xml:space="preserve"> and why is i</w:t>
      </w:r>
      <w:r w:rsidR="00CC7F3F">
        <w:t>t necessary for project implementation</w:t>
      </w:r>
      <w:r w:rsidR="004B5244">
        <w:t xml:space="preserve">?  </w:t>
      </w:r>
      <w:r w:rsidR="00805504">
        <w:t xml:space="preserve">What is the make/model, who will own it, when will it be purchased, how </w:t>
      </w:r>
      <w:r w:rsidR="002A2F24">
        <w:t>will it</w:t>
      </w:r>
      <w:r w:rsidR="00805504">
        <w:t xml:space="preserve"> be maintained, and the major cost elements involved</w:t>
      </w:r>
      <w:r w:rsidR="004B5244">
        <w:t xml:space="preserve"> (include any delivery and installation costs)</w:t>
      </w:r>
      <w:r w:rsidR="002260E1">
        <w:t>?</w:t>
      </w:r>
      <w:r w:rsidR="004B5244">
        <w:t xml:space="preserve"> </w:t>
      </w:r>
      <w:r w:rsidR="00805504">
        <w:t xml:space="preserve"> </w:t>
      </w:r>
      <w:r w:rsidR="004B5244">
        <w:t xml:space="preserve">If applicable, </w:t>
      </w:r>
      <w:r w:rsidR="004B5244" w:rsidRPr="00CC7F3F">
        <w:t>pro</w:t>
      </w:r>
      <w:r w:rsidR="004B5244">
        <w:t xml:space="preserve">vide information regarding </w:t>
      </w:r>
      <w:r w:rsidR="002A2F24">
        <w:t xml:space="preserve">the </w:t>
      </w:r>
      <w:r w:rsidR="004B5244">
        <w:t xml:space="preserve">current inventory of the requested </w:t>
      </w:r>
      <w:r w:rsidR="004B5244" w:rsidRPr="00CC7F3F">
        <w:t>equipment</w:t>
      </w:r>
      <w:r w:rsidR="004B5244">
        <w:t xml:space="preserve">/software to </w:t>
      </w:r>
      <w:r w:rsidR="002A2F24">
        <w:t>justify the need further</w:t>
      </w:r>
      <w:r w:rsidR="004B5244">
        <w:t xml:space="preserve">.  </w:t>
      </w:r>
      <w:r w:rsidR="00805504">
        <w:t xml:space="preserve">Note if the equipment will be used for any other purpose. </w:t>
      </w:r>
      <w:r w:rsidR="004B5244">
        <w:t xml:space="preserve"> </w:t>
      </w:r>
      <w:r w:rsidR="00805504">
        <w:t>If</w:t>
      </w:r>
      <w:r w:rsidR="00653E08">
        <w:t xml:space="preserve"> so</w:t>
      </w:r>
      <w:r w:rsidR="00805504">
        <w:t xml:space="preserve">, please indicate the proportional amount of the total cost assigned to this </w:t>
      </w:r>
      <w:r w:rsidR="002A2F24">
        <w:t xml:space="preserve">additional </w:t>
      </w:r>
      <w:r w:rsidR="00805504">
        <w:t xml:space="preserve">purpose. </w:t>
      </w:r>
      <w:r w:rsidR="004B5244">
        <w:br/>
      </w:r>
    </w:p>
    <w:p w14:paraId="19EB6DC9" w14:textId="535D22AF" w:rsidR="00101DCB" w:rsidRDefault="00101DCB" w:rsidP="008055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37087C06" w14:textId="553DFE54" w:rsidR="00101DCB" w:rsidRDefault="00101DCB" w:rsidP="00101DC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g. If proposing to partially or fully fund a position, how will it be sustained after the grant funding has ended? </w:t>
      </w:r>
      <w:r w:rsidR="008B3DA3">
        <w:t xml:space="preserve"> </w:t>
      </w:r>
      <w:r>
        <w:t xml:space="preserve">Note if the position will have work responsibilities beyond the </w:t>
      </w:r>
      <w:r w:rsidR="00F11E4C">
        <w:t>p</w:t>
      </w:r>
      <w:r w:rsidR="002A2F24">
        <w:t>roject</w:t>
      </w:r>
      <w:r>
        <w:t>.</w:t>
      </w:r>
    </w:p>
    <w:p w14:paraId="01CCF8FE" w14:textId="77777777" w:rsidR="00805504" w:rsidRDefault="00805504" w:rsidP="008055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2F78D3F5" w14:textId="77777777" w:rsidR="00805504" w:rsidRDefault="00805504" w:rsidP="008055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496833E0" w14:textId="561D9295" w:rsidR="00805504" w:rsidRDefault="00101DCB" w:rsidP="008055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h</w:t>
      </w:r>
      <w:r w:rsidR="00805504">
        <w:t xml:space="preserve">. If </w:t>
      </w:r>
      <w:r>
        <w:t xml:space="preserve">proposing to fund a </w:t>
      </w:r>
      <w:r w:rsidR="00805504">
        <w:t xml:space="preserve">consultant/contractor, </w:t>
      </w:r>
      <w:r>
        <w:t xml:space="preserve">what is the expected procurement plan to secure them? </w:t>
      </w:r>
    </w:p>
    <w:p w14:paraId="3D9AE900" w14:textId="77777777" w:rsidR="00805504" w:rsidRDefault="00805504" w:rsidP="008055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br/>
      </w:r>
    </w:p>
    <w:p w14:paraId="7AE9698E" w14:textId="550ADB2E" w:rsidR="00805504" w:rsidRDefault="00101DCB" w:rsidP="008055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i</w:t>
      </w:r>
      <w:r w:rsidR="00805504">
        <w:t xml:space="preserve">. Confirm </w:t>
      </w:r>
      <w:r w:rsidR="002A2F24">
        <w:t xml:space="preserve">the </w:t>
      </w:r>
      <w:r w:rsidR="00F11E4C">
        <w:t>p</w:t>
      </w:r>
      <w:r w:rsidR="00805504">
        <w:t xml:space="preserve">roject will comply with </w:t>
      </w:r>
      <w:r w:rsidR="00175CB1">
        <w:t xml:space="preserve">the </w:t>
      </w:r>
      <w:r w:rsidR="00805504">
        <w:t xml:space="preserve">latest version of </w:t>
      </w:r>
      <w:r w:rsidR="00805504">
        <w:rPr>
          <w:i/>
        </w:rPr>
        <w:t>Electronic and Information Technology Accessibility Standards under Section 5</w:t>
      </w:r>
      <w:r w:rsidR="00AB4DCD">
        <w:rPr>
          <w:i/>
        </w:rPr>
        <w:t>08</w:t>
      </w:r>
      <w:r w:rsidR="00805504">
        <w:rPr>
          <w:i/>
        </w:rPr>
        <w:t xml:space="preserve"> of the Rehabilitation Act of 1973</w:t>
      </w:r>
      <w:r w:rsidR="00805504">
        <w:t xml:space="preserve">, at </w:t>
      </w:r>
      <w:hyperlink r:id="rId16" w:history="1">
        <w:r w:rsidR="00805504">
          <w:rPr>
            <w:rStyle w:val="Hyperlink"/>
          </w:rPr>
          <w:t>https://www.access-board.gov/guidelines-and-standards/communications-and-it/about-the-ict-refresh</w:t>
        </w:r>
      </w:hyperlink>
      <w:r w:rsidR="00805504">
        <w:t xml:space="preserve">, and other related federal requirements as well as (2) </w:t>
      </w:r>
      <w:r w:rsidR="00805504">
        <w:rPr>
          <w:i/>
        </w:rPr>
        <w:t>Web Accessibility Standards</w:t>
      </w:r>
      <w:r w:rsidR="00805504">
        <w:t xml:space="preserve">, issued by Massachusetts Executive Office of Technology Services and Security and other related state requirements at </w:t>
      </w:r>
      <w:hyperlink r:id="rId17" w:history="1">
        <w:r w:rsidR="00805504">
          <w:rPr>
            <w:rStyle w:val="Hyperlink"/>
          </w:rPr>
          <w:t>www.mass.gov/eotss</w:t>
        </w:r>
      </w:hyperlink>
      <w:r w:rsidR="00805504">
        <w:t>. If not applicable, please explain why.</w:t>
      </w:r>
    </w:p>
    <w:p w14:paraId="5B805F30" w14:textId="77777777" w:rsidR="00712F7D" w:rsidRDefault="00712F7D" w:rsidP="008055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391965E2" w14:textId="042C0923" w:rsidR="001F66CF" w:rsidRPr="007021ED" w:rsidRDefault="001F66CF" w:rsidP="001F66CF">
      <w:pPr>
        <w:spacing w:line="360" w:lineRule="auto"/>
      </w:pPr>
      <w:r w:rsidRPr="007021ED">
        <w:t xml:space="preserve">      </w:t>
      </w:r>
    </w:p>
    <w:p w14:paraId="22F4AD07" w14:textId="453D909E" w:rsidR="005C2638" w:rsidRDefault="001F66CF" w:rsidP="00104620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</w:pPr>
      <w:r w:rsidRPr="007021ED">
        <w:rPr>
          <w:b/>
        </w:rPr>
        <w:t>Project Timeline</w:t>
      </w:r>
      <w:r w:rsidRPr="007021ED">
        <w:tab/>
      </w:r>
      <w:r w:rsidRPr="007021ED">
        <w:tab/>
      </w:r>
      <w:r w:rsidRPr="007021ED">
        <w:tab/>
      </w:r>
      <w:r w:rsidRPr="007021ED">
        <w:tab/>
        <w:t xml:space="preserve"> </w:t>
      </w:r>
      <w:r w:rsidRPr="007021ED">
        <w:br/>
      </w:r>
      <w:r w:rsidR="00931A68">
        <w:br/>
      </w:r>
      <w:r w:rsidR="000B1300" w:rsidRPr="007021ED">
        <w:t xml:space="preserve">Provide </w:t>
      </w:r>
      <w:r w:rsidR="00EF6804">
        <w:t xml:space="preserve">in the chart below </w:t>
      </w:r>
      <w:r w:rsidR="009E6E56" w:rsidRPr="007021ED">
        <w:t xml:space="preserve">a </w:t>
      </w:r>
      <w:r w:rsidRPr="007021ED">
        <w:t xml:space="preserve">detailed project timeline with </w:t>
      </w:r>
      <w:r w:rsidR="00C35567">
        <w:t xml:space="preserve">anticipated start date, </w:t>
      </w:r>
      <w:r w:rsidR="00E45BE7">
        <w:t xml:space="preserve">major </w:t>
      </w:r>
      <w:r w:rsidR="00A5137E">
        <w:t>task</w:t>
      </w:r>
      <w:r w:rsidRPr="007021ED">
        <w:t>s</w:t>
      </w:r>
      <w:r w:rsidR="00C35567">
        <w:t xml:space="preserve">, </w:t>
      </w:r>
      <w:r w:rsidR="00C52515" w:rsidRPr="007021ED">
        <w:t>key deliverable</w:t>
      </w:r>
      <w:r w:rsidR="00A5137E">
        <w:t>s</w:t>
      </w:r>
      <w:r w:rsidR="004133D4">
        <w:t xml:space="preserve"> dates</w:t>
      </w:r>
      <w:r w:rsidR="00C35567">
        <w:t>, and expected end date</w:t>
      </w:r>
      <w:r w:rsidR="004133D4">
        <w:t>.</w:t>
      </w:r>
      <w:r w:rsidR="00172B17">
        <w:t xml:space="preserve"> Please highlight </w:t>
      </w:r>
      <w:r w:rsidR="002A2F24">
        <w:t>any issue(s) below</w:t>
      </w:r>
      <w:r w:rsidR="00172B17">
        <w:t xml:space="preserve"> that might cause project delay (i.e., extended legal review, acquiring new technology still under development, etc.).</w:t>
      </w:r>
    </w:p>
    <w:p w14:paraId="04D5236B" w14:textId="1E0BF010" w:rsidR="00D02DF9" w:rsidRDefault="00D02DF9" w:rsidP="00DA6388"/>
    <w:p w14:paraId="23249DB2" w14:textId="77777777" w:rsidR="00104620" w:rsidRDefault="00104620" w:rsidP="00DA6388"/>
    <w:tbl>
      <w:tblPr>
        <w:tblStyle w:val="TableGrid"/>
        <w:tblW w:w="9494" w:type="dxa"/>
        <w:tblInd w:w="-95" w:type="dxa"/>
        <w:tblLook w:val="04A0" w:firstRow="1" w:lastRow="0" w:firstColumn="1" w:lastColumn="0" w:noHBand="0" w:noVBand="1"/>
      </w:tblPr>
      <w:tblGrid>
        <w:gridCol w:w="4703"/>
        <w:gridCol w:w="4791"/>
      </w:tblGrid>
      <w:tr w:rsidR="00EF6804" w14:paraId="1E3973E0" w14:textId="77777777" w:rsidTr="006C59F3">
        <w:trPr>
          <w:trHeight w:val="280"/>
        </w:trPr>
        <w:tc>
          <w:tcPr>
            <w:tcW w:w="4703" w:type="dxa"/>
            <w:shd w:val="clear" w:color="auto" w:fill="F2F2F2" w:themeFill="background1" w:themeFillShade="F2"/>
          </w:tcPr>
          <w:p w14:paraId="4EC2835D" w14:textId="77777777" w:rsidR="00EF6804" w:rsidRPr="00DB442B" w:rsidRDefault="00EF6804" w:rsidP="00EF6804">
            <w:pPr>
              <w:jc w:val="center"/>
              <w:rPr>
                <w:b/>
              </w:rPr>
            </w:pPr>
            <w:r w:rsidRPr="00DB442B">
              <w:rPr>
                <w:b/>
              </w:rPr>
              <w:t>ACTIVITY</w:t>
            </w:r>
          </w:p>
        </w:tc>
        <w:tc>
          <w:tcPr>
            <w:tcW w:w="4791" w:type="dxa"/>
            <w:shd w:val="clear" w:color="auto" w:fill="F2F2F2" w:themeFill="background1" w:themeFillShade="F2"/>
          </w:tcPr>
          <w:p w14:paraId="17366E7D" w14:textId="035E543D" w:rsidR="00EF6804" w:rsidRPr="00DB442B" w:rsidRDefault="00EF6804" w:rsidP="00EF6804">
            <w:pPr>
              <w:jc w:val="center"/>
              <w:rPr>
                <w:b/>
              </w:rPr>
            </w:pPr>
            <w:r w:rsidRPr="00DB442B">
              <w:rPr>
                <w:b/>
              </w:rPr>
              <w:t>DATE</w:t>
            </w:r>
            <w:r w:rsidR="006E4A73">
              <w:rPr>
                <w:b/>
              </w:rPr>
              <w:t>(S)</w:t>
            </w:r>
          </w:p>
        </w:tc>
      </w:tr>
      <w:tr w:rsidR="00EF6804" w14:paraId="22D53497" w14:textId="77777777" w:rsidTr="006C59F3">
        <w:trPr>
          <w:trHeight w:val="280"/>
        </w:trPr>
        <w:tc>
          <w:tcPr>
            <w:tcW w:w="4703" w:type="dxa"/>
          </w:tcPr>
          <w:p w14:paraId="1D1F1046" w14:textId="77777777" w:rsidR="00EF6804" w:rsidRDefault="00F00423" w:rsidP="00DA6388">
            <w:r w:rsidRPr="00F00423">
              <w:rPr>
                <w:b/>
                <w:i/>
              </w:rPr>
              <w:t xml:space="preserve">For example: </w:t>
            </w:r>
            <w:r>
              <w:t>Start Date</w:t>
            </w:r>
          </w:p>
        </w:tc>
        <w:tc>
          <w:tcPr>
            <w:tcW w:w="4791" w:type="dxa"/>
          </w:tcPr>
          <w:p w14:paraId="4BC0143D" w14:textId="5EC9D3F0" w:rsidR="00EF6804" w:rsidRDefault="002F36E7" w:rsidP="00DA6388">
            <w:r>
              <w:t>3/1/2022</w:t>
            </w:r>
          </w:p>
        </w:tc>
      </w:tr>
      <w:tr w:rsidR="00EF6804" w14:paraId="378B714E" w14:textId="77777777" w:rsidTr="006C59F3">
        <w:trPr>
          <w:trHeight w:val="280"/>
        </w:trPr>
        <w:tc>
          <w:tcPr>
            <w:tcW w:w="4703" w:type="dxa"/>
          </w:tcPr>
          <w:p w14:paraId="684F42D2" w14:textId="77777777" w:rsidR="00EF6804" w:rsidRDefault="00EF6804" w:rsidP="00DA6388"/>
        </w:tc>
        <w:tc>
          <w:tcPr>
            <w:tcW w:w="4791" w:type="dxa"/>
          </w:tcPr>
          <w:p w14:paraId="43C35472" w14:textId="77777777" w:rsidR="00EF6804" w:rsidRDefault="00EF6804" w:rsidP="00DA6388"/>
        </w:tc>
      </w:tr>
      <w:tr w:rsidR="00EF6804" w14:paraId="12C41EAD" w14:textId="77777777" w:rsidTr="006C59F3">
        <w:trPr>
          <w:trHeight w:val="280"/>
        </w:trPr>
        <w:tc>
          <w:tcPr>
            <w:tcW w:w="4703" w:type="dxa"/>
          </w:tcPr>
          <w:p w14:paraId="7B8699A5" w14:textId="77777777" w:rsidR="00EF6804" w:rsidRDefault="00EF6804" w:rsidP="00DA6388"/>
        </w:tc>
        <w:tc>
          <w:tcPr>
            <w:tcW w:w="4791" w:type="dxa"/>
          </w:tcPr>
          <w:p w14:paraId="75C146C0" w14:textId="77777777" w:rsidR="00EF6804" w:rsidRDefault="00EF6804" w:rsidP="00DA6388"/>
        </w:tc>
      </w:tr>
    </w:tbl>
    <w:p w14:paraId="1D2DE260" w14:textId="1B797007" w:rsidR="00EF6804" w:rsidRDefault="00EF6804" w:rsidP="00DA6388"/>
    <w:p w14:paraId="1CCB6BAD" w14:textId="77777777" w:rsidR="00D02DF9" w:rsidRDefault="00D02DF9" w:rsidP="00DA6388"/>
    <w:p w14:paraId="04524FAD" w14:textId="77777777" w:rsidR="007058B6" w:rsidRPr="007021ED" w:rsidRDefault="007058B6" w:rsidP="007058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 w:rsidRPr="007021ED">
        <w:rPr>
          <w:b/>
        </w:rPr>
        <w:t>Project Benchmark and Performance Measure</w:t>
      </w:r>
      <w:r w:rsidRPr="007021ED">
        <w:rPr>
          <w:b/>
        </w:rPr>
        <w:br/>
      </w:r>
    </w:p>
    <w:p w14:paraId="64C7484F" w14:textId="75E74EDE" w:rsidR="005C2638" w:rsidRDefault="008F5696" w:rsidP="007058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7021ED">
        <w:t xml:space="preserve">a. </w:t>
      </w:r>
      <w:r w:rsidR="008803D9" w:rsidRPr="007021ED">
        <w:t xml:space="preserve">Describe </w:t>
      </w:r>
      <w:r w:rsidR="00374FC9" w:rsidRPr="007021ED">
        <w:t xml:space="preserve">how the </w:t>
      </w:r>
      <w:r w:rsidR="00A5137E">
        <w:t>p</w:t>
      </w:r>
      <w:r w:rsidR="002A2F24" w:rsidRPr="007021ED">
        <w:t xml:space="preserve">roject </w:t>
      </w:r>
      <w:r w:rsidR="00374FC9" w:rsidRPr="007021ED">
        <w:t>has</w:t>
      </w:r>
      <w:r w:rsidR="007058B6" w:rsidRPr="00C00CD6">
        <w:t xml:space="preserve"> </w:t>
      </w:r>
      <w:r w:rsidR="007058B6" w:rsidRPr="007021ED">
        <w:rPr>
          <w:b/>
          <w:u w:val="single"/>
        </w:rPr>
        <w:t>a minimum</w:t>
      </w:r>
      <w:r w:rsidR="007058B6" w:rsidRPr="007021ED">
        <w:t xml:space="preserve"> </w:t>
      </w:r>
      <w:r w:rsidR="005C2638">
        <w:t xml:space="preserve">of </w:t>
      </w:r>
      <w:r w:rsidR="007058B6" w:rsidRPr="007021ED">
        <w:t xml:space="preserve">one </w:t>
      </w:r>
      <w:r w:rsidR="00366098">
        <w:t xml:space="preserve">measurable </w:t>
      </w:r>
      <w:r w:rsidR="007058B6" w:rsidRPr="007021ED">
        <w:t>benchmark and performance measure</w:t>
      </w:r>
      <w:r w:rsidR="006F2896">
        <w:t xml:space="preserve"> </w:t>
      </w:r>
      <w:r w:rsidR="002A2F24">
        <w:t>related</w:t>
      </w:r>
      <w:r w:rsidR="006F2896">
        <w:t xml:space="preserve"> to a performance attribute of one of the six core traffic records systems</w:t>
      </w:r>
      <w:r w:rsidR="00D13850">
        <w:t>.</w:t>
      </w:r>
    </w:p>
    <w:p w14:paraId="271A0F38" w14:textId="6FD4C731" w:rsidR="007058B6" w:rsidRDefault="00C720CF" w:rsidP="00A93E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</w:pPr>
      <w:r>
        <w:br/>
      </w:r>
      <w:r w:rsidR="008803D9" w:rsidRPr="007021ED">
        <w:t xml:space="preserve">b. </w:t>
      </w:r>
      <w:r w:rsidR="007058B6" w:rsidRPr="007021ED">
        <w:t>Please describe any other project evaluation effor</w:t>
      </w:r>
      <w:r w:rsidR="006237A3" w:rsidRPr="007021ED">
        <w:t>t</w:t>
      </w:r>
      <w:r w:rsidR="00931A68">
        <w:t>(s)</w:t>
      </w:r>
      <w:r w:rsidR="007058B6" w:rsidRPr="007021ED">
        <w:t>.</w:t>
      </w:r>
      <w:r w:rsidR="00BD3C90" w:rsidRPr="007021ED">
        <w:br/>
      </w:r>
    </w:p>
    <w:p w14:paraId="33608D53" w14:textId="6FA9CE74" w:rsidR="00A93E81" w:rsidRDefault="0032132F" w:rsidP="001F66CF">
      <w:pPr>
        <w:spacing w:line="360" w:lineRule="auto"/>
      </w:pPr>
      <w:r>
        <w:br/>
      </w:r>
    </w:p>
    <w:p w14:paraId="2DC6A199" w14:textId="23DEA32F" w:rsidR="00BC3DC2" w:rsidRDefault="00A36272" w:rsidP="00BC3D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rPr>
          <w:b/>
        </w:rPr>
        <w:t>Budget</w:t>
      </w:r>
      <w:r w:rsidR="00BC3DC2" w:rsidRPr="007021ED">
        <w:tab/>
        <w:t xml:space="preserve"> </w:t>
      </w:r>
      <w:r w:rsidR="00BC3DC2" w:rsidRPr="007021ED">
        <w:tab/>
        <w:t xml:space="preserve"> </w:t>
      </w:r>
      <w:r w:rsidR="00BC3DC2" w:rsidRPr="007021ED">
        <w:br/>
      </w:r>
    </w:p>
    <w:p w14:paraId="0697E4DA" w14:textId="77777777" w:rsidR="00344CEF" w:rsidRDefault="00AB1181" w:rsidP="00AB11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Use Attachment B - Budget Worksheets to show summary and detail project budget information for the Section 405(c) funds requested.  </w:t>
      </w:r>
    </w:p>
    <w:p w14:paraId="250BCC90" w14:textId="77777777" w:rsidR="00344CEF" w:rsidRDefault="00344CEF" w:rsidP="00AB11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2F721F95" w14:textId="76DE6F39" w:rsidR="00AB1181" w:rsidRDefault="00AB1181" w:rsidP="00AB11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The total 405(c) funding request on the cover sheet of Attachment A must be a whole number – round-up as necessary the total request figure from Attachment B. </w:t>
      </w:r>
    </w:p>
    <w:p w14:paraId="1D32B3F5" w14:textId="483264D4" w:rsidR="00AB1181" w:rsidRDefault="00AB1181" w:rsidP="00AB11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3D2E6FC2" w14:textId="06C8F86F" w:rsidR="00AB1181" w:rsidRDefault="00AB1181" w:rsidP="00AB11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If </w:t>
      </w:r>
      <w:r w:rsidR="00116DC6">
        <w:t xml:space="preserve">a </w:t>
      </w:r>
      <w:r w:rsidRPr="007021ED">
        <w:t>federally</w:t>
      </w:r>
      <w:r>
        <w:t xml:space="preserve"> </w:t>
      </w:r>
      <w:r w:rsidRPr="007021ED">
        <w:t>approved indirect cost</w:t>
      </w:r>
      <w:r>
        <w:t xml:space="preserve"> rate</w:t>
      </w:r>
      <w:r w:rsidRPr="007021ED">
        <w:t xml:space="preserve"> </w:t>
      </w:r>
      <w:r>
        <w:t>and/or fringe benefit</w:t>
      </w:r>
      <w:r w:rsidR="00116DC6">
        <w:t>s</w:t>
      </w:r>
      <w:r>
        <w:t xml:space="preserve"> cost rates are part of the budget,</w:t>
      </w:r>
      <w:r w:rsidR="00116DC6">
        <w:t xml:space="preserve"> </w:t>
      </w:r>
      <w:r>
        <w:t>provide with the AGF response</w:t>
      </w:r>
      <w:r w:rsidRPr="007021ED">
        <w:t xml:space="preserve"> appropriate supporting documentation</w:t>
      </w:r>
      <w:r>
        <w:t xml:space="preserve"> for these rates</w:t>
      </w:r>
      <w:r w:rsidRPr="007021ED">
        <w:t xml:space="preserve">. </w:t>
      </w:r>
    </w:p>
    <w:p w14:paraId="4D886F98" w14:textId="77777777" w:rsidR="00AB1181" w:rsidRDefault="00AB1181" w:rsidP="00AB11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39823055" w14:textId="76A0A2CD" w:rsidR="00AB1181" w:rsidRDefault="00874D92" w:rsidP="00AB11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a. E</w:t>
      </w:r>
      <w:r w:rsidR="00AB1181">
        <w:t>xplain any project expense(s) not addressed in earlier application responses (i.e., training, overnight travel, etc.).</w:t>
      </w:r>
      <w:r>
        <w:br/>
      </w:r>
    </w:p>
    <w:p w14:paraId="5284F1F6" w14:textId="77777777" w:rsidR="00AB1181" w:rsidRDefault="00AB1181" w:rsidP="00AB11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51435657" w14:textId="594B799A" w:rsidR="00AB1181" w:rsidRDefault="00874D92" w:rsidP="00AB11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b. </w:t>
      </w:r>
      <w:r w:rsidR="00AB1181">
        <w:t xml:space="preserve">Explain any non-405(c) funding involved with the project. </w:t>
      </w:r>
      <w:r>
        <w:br/>
      </w:r>
    </w:p>
    <w:p w14:paraId="1363F91A" w14:textId="7D581662" w:rsidR="00AB1181" w:rsidRDefault="00AB1181" w:rsidP="00BC3D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59B4CDAF" w14:textId="52B811A8" w:rsidR="00A56875" w:rsidRDefault="00874D92" w:rsidP="00A5687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c. </w:t>
      </w:r>
      <w:r w:rsidR="00F96C66">
        <w:t xml:space="preserve">For non-EOPSS state agency applicants: </w:t>
      </w:r>
      <w:r w:rsidR="00312C8E">
        <w:t xml:space="preserve">detail the </w:t>
      </w:r>
      <w:r w:rsidR="00312C8E" w:rsidRPr="00312C8E">
        <w:t xml:space="preserve">source and amount of </w:t>
      </w:r>
      <w:r w:rsidR="00312C8E">
        <w:t xml:space="preserve">required </w:t>
      </w:r>
      <w:r w:rsidR="00312C8E" w:rsidRPr="00312C8E">
        <w:t>match</w:t>
      </w:r>
      <w:r w:rsidR="00312C8E">
        <w:t>.</w:t>
      </w:r>
    </w:p>
    <w:p w14:paraId="3385E252" w14:textId="77777777" w:rsidR="007A410A" w:rsidRDefault="007A410A" w:rsidP="00BC3D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324824FA" w14:textId="77777777" w:rsidR="007D321C" w:rsidRPr="007021ED" w:rsidRDefault="007D321C" w:rsidP="007D321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14BF65B6" w14:textId="77777777" w:rsidR="007D321C" w:rsidRPr="007021ED" w:rsidRDefault="007D321C" w:rsidP="007D321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0DADB742" w14:textId="77777777" w:rsidR="00903972" w:rsidRDefault="00903972" w:rsidP="008F0FBE">
      <w:pPr>
        <w:rPr>
          <w:bCs/>
        </w:rPr>
      </w:pPr>
    </w:p>
    <w:p w14:paraId="222DB5C7" w14:textId="77777777" w:rsidR="00176672" w:rsidRDefault="00176672" w:rsidP="002D2EB2">
      <w:pPr>
        <w:rPr>
          <w:bCs/>
        </w:rPr>
      </w:pPr>
    </w:p>
    <w:p w14:paraId="3DC3224D" w14:textId="77777777" w:rsidR="00176672" w:rsidRDefault="00176672" w:rsidP="002D2EB2">
      <w:pPr>
        <w:rPr>
          <w:bCs/>
        </w:rPr>
      </w:pPr>
    </w:p>
    <w:p w14:paraId="61B14B56" w14:textId="77777777" w:rsidR="00176672" w:rsidRDefault="00176672" w:rsidP="002D2EB2">
      <w:pPr>
        <w:rPr>
          <w:bCs/>
        </w:rPr>
      </w:pPr>
    </w:p>
    <w:p w14:paraId="29C63AB5" w14:textId="77777777" w:rsidR="00176672" w:rsidRDefault="00176672" w:rsidP="002D2EB2">
      <w:pPr>
        <w:rPr>
          <w:bCs/>
        </w:rPr>
      </w:pPr>
    </w:p>
    <w:p w14:paraId="5C5C2508" w14:textId="3C126C01" w:rsidR="001F66CF" w:rsidRPr="00AD1E06" w:rsidRDefault="008A75C5" w:rsidP="002D2EB2">
      <w:pPr>
        <w:rPr>
          <w:bCs/>
        </w:rPr>
      </w:pPr>
      <w:r>
        <w:rPr>
          <w:bCs/>
        </w:rPr>
        <w:t xml:space="preserve">If </w:t>
      </w:r>
      <w:r w:rsidR="008F0FBE">
        <w:rPr>
          <w:bCs/>
        </w:rPr>
        <w:t>awarded funding</w:t>
      </w:r>
      <w:r>
        <w:rPr>
          <w:bCs/>
        </w:rPr>
        <w:t xml:space="preserve"> through this AGF and its application</w:t>
      </w:r>
      <w:r w:rsidR="008F0FBE">
        <w:rPr>
          <w:bCs/>
        </w:rPr>
        <w:t>, t</w:t>
      </w:r>
      <w:r w:rsidR="0008005B" w:rsidRPr="007021ED">
        <w:rPr>
          <w:bCs/>
        </w:rPr>
        <w:t xml:space="preserve">he </w:t>
      </w:r>
      <w:r w:rsidR="00AC292B" w:rsidRPr="007021ED">
        <w:rPr>
          <w:bCs/>
        </w:rPr>
        <w:t>__________________</w:t>
      </w:r>
      <w:r w:rsidR="007D321C" w:rsidRPr="007021ED">
        <w:rPr>
          <w:bCs/>
        </w:rPr>
        <w:t>_______</w:t>
      </w:r>
      <w:r w:rsidR="00C2153B" w:rsidRPr="007021ED">
        <w:rPr>
          <w:bCs/>
        </w:rPr>
        <w:t xml:space="preserve"> </w:t>
      </w:r>
      <w:r w:rsidR="00831DA1">
        <w:rPr>
          <w:bCs/>
        </w:rPr>
        <w:t>(n</w:t>
      </w:r>
      <w:r w:rsidR="008F0FBE" w:rsidRPr="007021ED">
        <w:rPr>
          <w:bCs/>
        </w:rPr>
        <w:t xml:space="preserve">ame of </w:t>
      </w:r>
      <w:r w:rsidR="00831DA1">
        <w:rPr>
          <w:bCs/>
        </w:rPr>
        <w:t xml:space="preserve">applicant </w:t>
      </w:r>
      <w:r w:rsidR="008F0FBE" w:rsidRPr="007021ED">
        <w:rPr>
          <w:bCs/>
        </w:rPr>
        <w:t>organization)</w:t>
      </w:r>
      <w:r w:rsidR="00BC52F7">
        <w:rPr>
          <w:bCs/>
        </w:rPr>
        <w:t xml:space="preserve"> </w:t>
      </w:r>
      <w:r w:rsidR="001F66CF" w:rsidRPr="007021ED">
        <w:rPr>
          <w:bCs/>
        </w:rPr>
        <w:t>acknowledges and agrees to compl</w:t>
      </w:r>
      <w:r w:rsidR="00383FF2">
        <w:rPr>
          <w:bCs/>
        </w:rPr>
        <w:t xml:space="preserve">y with all requirements of this </w:t>
      </w:r>
      <w:r w:rsidR="001F66CF" w:rsidRPr="007021ED">
        <w:rPr>
          <w:bCs/>
        </w:rPr>
        <w:t xml:space="preserve">grant program detailed </w:t>
      </w:r>
      <w:r w:rsidR="0060236A">
        <w:rPr>
          <w:bCs/>
        </w:rPr>
        <w:t xml:space="preserve">or referenced </w:t>
      </w:r>
      <w:r w:rsidR="001F66CF" w:rsidRPr="007021ED">
        <w:rPr>
          <w:bCs/>
        </w:rPr>
        <w:t xml:space="preserve">in the </w:t>
      </w:r>
      <w:r w:rsidR="009D6E83">
        <w:rPr>
          <w:bCs/>
        </w:rPr>
        <w:t xml:space="preserve">related </w:t>
      </w:r>
      <w:r w:rsidR="005D08A9">
        <w:rPr>
          <w:bCs/>
        </w:rPr>
        <w:t>AGF</w:t>
      </w:r>
      <w:r w:rsidR="004E6C8F">
        <w:rPr>
          <w:bCs/>
        </w:rPr>
        <w:t>, its attachments, and associated forms</w:t>
      </w:r>
      <w:r w:rsidR="001F66CF" w:rsidRPr="007021ED">
        <w:rPr>
          <w:bCs/>
        </w:rPr>
        <w:t xml:space="preserve">.  </w:t>
      </w:r>
      <w:r w:rsidR="00831DA1">
        <w:rPr>
          <w:bCs/>
        </w:rPr>
        <w:t>The a</w:t>
      </w:r>
      <w:r w:rsidR="003B6F6D">
        <w:rPr>
          <w:bCs/>
        </w:rPr>
        <w:t>pplicant</w:t>
      </w:r>
      <w:r w:rsidR="00831DA1">
        <w:rPr>
          <w:bCs/>
        </w:rPr>
        <w:t xml:space="preserve"> </w:t>
      </w:r>
      <w:r w:rsidR="002D2EB2">
        <w:rPr>
          <w:bCs/>
        </w:rPr>
        <w:t xml:space="preserve">further </w:t>
      </w:r>
      <w:r w:rsidR="008F363F" w:rsidRPr="007021ED">
        <w:rPr>
          <w:bCs/>
        </w:rPr>
        <w:t>agree</w:t>
      </w:r>
      <w:r w:rsidR="003B6F6D">
        <w:rPr>
          <w:bCs/>
        </w:rPr>
        <w:t>s</w:t>
      </w:r>
      <w:r w:rsidR="001F66CF" w:rsidRPr="007021ED">
        <w:rPr>
          <w:bCs/>
        </w:rPr>
        <w:t xml:space="preserve"> t</w:t>
      </w:r>
      <w:r w:rsidR="008F0FBE">
        <w:rPr>
          <w:bCs/>
        </w:rPr>
        <w:t xml:space="preserve">o </w:t>
      </w:r>
      <w:r w:rsidR="00E13F53" w:rsidRPr="007021ED">
        <w:rPr>
          <w:bCs/>
        </w:rPr>
        <w:t>complet</w:t>
      </w:r>
      <w:r w:rsidR="008F0FBE">
        <w:rPr>
          <w:bCs/>
        </w:rPr>
        <w:t>e</w:t>
      </w:r>
      <w:r w:rsidR="004A4FAD">
        <w:rPr>
          <w:bCs/>
        </w:rPr>
        <w:t xml:space="preserve"> </w:t>
      </w:r>
      <w:r w:rsidR="00740A84">
        <w:rPr>
          <w:bCs/>
        </w:rPr>
        <w:t>the</w:t>
      </w:r>
      <w:r w:rsidR="004E6C8F">
        <w:rPr>
          <w:bCs/>
        </w:rPr>
        <w:t xml:space="preserve"> </w:t>
      </w:r>
      <w:r w:rsidR="00E13F53" w:rsidRPr="007021ED">
        <w:rPr>
          <w:bCs/>
        </w:rPr>
        <w:t xml:space="preserve">associated forms </w:t>
      </w:r>
      <w:r w:rsidR="00740A84">
        <w:rPr>
          <w:bCs/>
        </w:rPr>
        <w:t xml:space="preserve">that </w:t>
      </w:r>
      <w:r w:rsidR="00931A68">
        <w:rPr>
          <w:bCs/>
        </w:rPr>
        <w:t>OGR</w:t>
      </w:r>
      <w:r w:rsidR="001F66CF" w:rsidRPr="007021ED">
        <w:rPr>
          <w:bCs/>
        </w:rPr>
        <w:t xml:space="preserve"> </w:t>
      </w:r>
      <w:r w:rsidR="00E13F53" w:rsidRPr="007021ED">
        <w:rPr>
          <w:bCs/>
        </w:rPr>
        <w:t>h</w:t>
      </w:r>
      <w:r w:rsidR="005A1D41" w:rsidRPr="007021ED">
        <w:rPr>
          <w:bCs/>
        </w:rPr>
        <w:t xml:space="preserve">as released with the AGF and </w:t>
      </w:r>
      <w:r>
        <w:rPr>
          <w:bCs/>
        </w:rPr>
        <w:t xml:space="preserve">provide these and any necessary safety belt policy to OGR before </w:t>
      </w:r>
      <w:r w:rsidR="00E13F53" w:rsidRPr="007021ED">
        <w:rPr>
          <w:bCs/>
        </w:rPr>
        <w:t xml:space="preserve">a </w:t>
      </w:r>
      <w:r w:rsidR="001F66CF" w:rsidRPr="007021ED">
        <w:rPr>
          <w:bCs/>
        </w:rPr>
        <w:t>grant contract</w:t>
      </w:r>
      <w:r w:rsidR="00E13F53" w:rsidRPr="007021ED">
        <w:rPr>
          <w:bCs/>
        </w:rPr>
        <w:t xml:space="preserve"> is</w:t>
      </w:r>
      <w:r>
        <w:rPr>
          <w:bCs/>
        </w:rPr>
        <w:t xml:space="preserve"> finalized</w:t>
      </w:r>
      <w:r w:rsidR="00831DA1">
        <w:rPr>
          <w:bCs/>
        </w:rPr>
        <w:t>.  The a</w:t>
      </w:r>
      <w:r w:rsidR="003B6F6D">
        <w:rPr>
          <w:bCs/>
        </w:rPr>
        <w:t>pplicant</w:t>
      </w:r>
      <w:r w:rsidR="00831DA1">
        <w:rPr>
          <w:bCs/>
        </w:rPr>
        <w:t xml:space="preserve"> </w:t>
      </w:r>
      <w:r w:rsidR="001F66CF" w:rsidRPr="007021ED">
        <w:rPr>
          <w:bCs/>
        </w:rPr>
        <w:t>understand</w:t>
      </w:r>
      <w:r w:rsidR="003B6F6D">
        <w:rPr>
          <w:bCs/>
        </w:rPr>
        <w:t>s</w:t>
      </w:r>
      <w:r w:rsidR="001F66CF" w:rsidRPr="007021ED">
        <w:rPr>
          <w:bCs/>
        </w:rPr>
        <w:t xml:space="preserve"> that a</w:t>
      </w:r>
      <w:r w:rsidR="004E6C8F">
        <w:rPr>
          <w:bCs/>
        </w:rPr>
        <w:t>ny</w:t>
      </w:r>
      <w:r w:rsidR="001F66CF" w:rsidRPr="007021ED">
        <w:rPr>
          <w:bCs/>
        </w:rPr>
        <w:t xml:space="preserve"> grant </w:t>
      </w:r>
      <w:r w:rsidR="005D08A9">
        <w:rPr>
          <w:bCs/>
        </w:rPr>
        <w:t xml:space="preserve">contract </w:t>
      </w:r>
      <w:r w:rsidR="001F66CF" w:rsidRPr="007021ED">
        <w:rPr>
          <w:bCs/>
        </w:rPr>
        <w:t>w</w:t>
      </w:r>
      <w:r w:rsidR="004E6C8F">
        <w:rPr>
          <w:bCs/>
        </w:rPr>
        <w:t xml:space="preserve">ill </w:t>
      </w:r>
      <w:r w:rsidR="001F66CF" w:rsidRPr="007021ED">
        <w:rPr>
          <w:bCs/>
        </w:rPr>
        <w:t xml:space="preserve">be based on </w:t>
      </w:r>
      <w:r w:rsidR="003B6F6D">
        <w:rPr>
          <w:bCs/>
        </w:rPr>
        <w:t xml:space="preserve">the </w:t>
      </w:r>
      <w:r w:rsidR="001F66CF" w:rsidRPr="007021ED">
        <w:rPr>
          <w:bCs/>
        </w:rPr>
        <w:t xml:space="preserve">continuing availability of </w:t>
      </w:r>
      <w:r w:rsidR="00F65911" w:rsidRPr="007021ED">
        <w:rPr>
          <w:bCs/>
        </w:rPr>
        <w:t>Section 405(c)</w:t>
      </w:r>
      <w:r w:rsidR="001F66CF" w:rsidRPr="007021ED">
        <w:rPr>
          <w:bCs/>
        </w:rPr>
        <w:t xml:space="preserve"> funds</w:t>
      </w:r>
      <w:r w:rsidR="003B6F6D">
        <w:rPr>
          <w:bCs/>
        </w:rPr>
        <w:t xml:space="preserve"> received from NHTSA</w:t>
      </w:r>
      <w:r w:rsidR="001F66CF" w:rsidRPr="007021ED">
        <w:rPr>
          <w:bCs/>
        </w:rPr>
        <w:t xml:space="preserve"> to </w:t>
      </w:r>
      <w:r w:rsidR="00931A68">
        <w:rPr>
          <w:bCs/>
        </w:rPr>
        <w:t>OGR</w:t>
      </w:r>
      <w:r w:rsidR="001F66CF" w:rsidRPr="007021ED">
        <w:rPr>
          <w:bCs/>
        </w:rPr>
        <w:t xml:space="preserve">. </w:t>
      </w:r>
      <w:r w:rsidR="005D676B" w:rsidRPr="007021ED">
        <w:rPr>
          <w:bCs/>
        </w:rPr>
        <w:t>Should Section 405(c)</w:t>
      </w:r>
      <w:r w:rsidR="003B6F6D">
        <w:rPr>
          <w:bCs/>
        </w:rPr>
        <w:t xml:space="preserve"> funding</w:t>
      </w:r>
      <w:r w:rsidR="004E6C8F">
        <w:rPr>
          <w:bCs/>
        </w:rPr>
        <w:t xml:space="preserve"> </w:t>
      </w:r>
      <w:r w:rsidR="001F66CF" w:rsidRPr="007021ED">
        <w:rPr>
          <w:bCs/>
        </w:rPr>
        <w:t xml:space="preserve">no longer be available to </w:t>
      </w:r>
      <w:r w:rsidR="00931A68">
        <w:rPr>
          <w:bCs/>
        </w:rPr>
        <w:t>OGR</w:t>
      </w:r>
      <w:r w:rsidR="001F66CF" w:rsidRPr="007021ED">
        <w:rPr>
          <w:bCs/>
        </w:rPr>
        <w:t xml:space="preserve">, </w:t>
      </w:r>
      <w:r w:rsidR="00831DA1">
        <w:rPr>
          <w:bCs/>
        </w:rPr>
        <w:t>the a</w:t>
      </w:r>
      <w:r w:rsidR="002D2EB2">
        <w:rPr>
          <w:bCs/>
        </w:rPr>
        <w:t>pplicant</w:t>
      </w:r>
      <w:r w:rsidR="00831DA1">
        <w:rPr>
          <w:bCs/>
        </w:rPr>
        <w:t xml:space="preserve"> </w:t>
      </w:r>
      <w:r w:rsidR="003B6F6D">
        <w:rPr>
          <w:bCs/>
        </w:rPr>
        <w:t>understands</w:t>
      </w:r>
      <w:r w:rsidR="004E6C8F">
        <w:rPr>
          <w:bCs/>
        </w:rPr>
        <w:t xml:space="preserve"> that </w:t>
      </w:r>
      <w:r w:rsidR="001F66CF" w:rsidRPr="007021ED">
        <w:rPr>
          <w:bCs/>
        </w:rPr>
        <w:t xml:space="preserve">no other state or federal funds would be </w:t>
      </w:r>
      <w:r w:rsidR="003B6F6D">
        <w:rPr>
          <w:bCs/>
        </w:rPr>
        <w:t xml:space="preserve">made </w:t>
      </w:r>
      <w:r w:rsidR="001F66CF" w:rsidRPr="007021ED">
        <w:rPr>
          <w:bCs/>
        </w:rPr>
        <w:t>available as an alternative source of funding</w:t>
      </w:r>
      <w:r w:rsidR="003B6F6D">
        <w:rPr>
          <w:bCs/>
        </w:rPr>
        <w:t xml:space="preserve"> under this</w:t>
      </w:r>
      <w:r w:rsidR="004E6C8F">
        <w:rPr>
          <w:bCs/>
        </w:rPr>
        <w:t xml:space="preserve"> grant contract</w:t>
      </w:r>
      <w:r>
        <w:rPr>
          <w:bCs/>
        </w:rPr>
        <w:t xml:space="preserve"> by OGR</w:t>
      </w:r>
      <w:r w:rsidR="001F66CF" w:rsidRPr="007021ED">
        <w:rPr>
          <w:bCs/>
        </w:rPr>
        <w:t>.</w:t>
      </w:r>
      <w:r w:rsidR="002D2EB2">
        <w:rPr>
          <w:bCs/>
        </w:rPr>
        <w:t xml:space="preserve"> </w:t>
      </w:r>
      <w:r w:rsidR="002A2F24">
        <w:rPr>
          <w:bCs/>
        </w:rPr>
        <w:t>The a</w:t>
      </w:r>
      <w:r w:rsidR="002A2F24" w:rsidRPr="00AD1E06">
        <w:rPr>
          <w:bCs/>
        </w:rPr>
        <w:t xml:space="preserve">pplicant </w:t>
      </w:r>
      <w:r w:rsidR="002D2EB2" w:rsidRPr="00AD1E06">
        <w:rPr>
          <w:bCs/>
        </w:rPr>
        <w:t xml:space="preserve">is aware </w:t>
      </w:r>
      <w:r w:rsidR="002A2F24">
        <w:rPr>
          <w:bCs/>
        </w:rPr>
        <w:t xml:space="preserve">that </w:t>
      </w:r>
      <w:r w:rsidR="002D2EB2" w:rsidRPr="00AD1E06">
        <w:rPr>
          <w:bCs/>
        </w:rPr>
        <w:t>supplanting state or local funds with federal grant funds from this program is prohibited.</w:t>
      </w:r>
    </w:p>
    <w:p w14:paraId="56059DBD" w14:textId="77777777" w:rsidR="0008005B" w:rsidRPr="00B939E5" w:rsidRDefault="0008005B" w:rsidP="00B939E5"/>
    <w:p w14:paraId="308142D6" w14:textId="77777777" w:rsidR="00B939E5" w:rsidRDefault="00B939E5" w:rsidP="00B939E5">
      <w:pPr>
        <w:rPr>
          <w:bCs/>
          <w:u w:val="single"/>
        </w:rPr>
      </w:pPr>
    </w:p>
    <w:p w14:paraId="1E0F0B32" w14:textId="4DB1972D" w:rsidR="00B939E5" w:rsidRPr="00B939E5" w:rsidRDefault="00DC7B13" w:rsidP="00DC7B13">
      <w:pPr>
        <w:rPr>
          <w:bCs/>
          <w:u w:val="single"/>
        </w:rPr>
      </w:pPr>
      <w:r>
        <w:rPr>
          <w:bCs/>
          <w:u w:val="single"/>
        </w:rPr>
        <w:softHyphen/>
      </w:r>
      <w:r>
        <w:rPr>
          <w:bCs/>
          <w:u w:val="single"/>
        </w:rPr>
        <w:softHyphen/>
      </w:r>
      <w:r>
        <w:rPr>
          <w:bCs/>
          <w:u w:val="single"/>
        </w:rPr>
        <w:softHyphen/>
      </w:r>
      <w:r>
        <w:rPr>
          <w:bCs/>
          <w:u w:val="single"/>
        </w:rPr>
        <w:softHyphen/>
      </w:r>
      <w:r>
        <w:rPr>
          <w:bCs/>
          <w:u w:val="single"/>
        </w:rPr>
        <w:softHyphen/>
      </w:r>
      <w:r>
        <w:rPr>
          <w:bCs/>
          <w:u w:val="single"/>
        </w:rPr>
        <w:softHyphen/>
      </w:r>
      <w:r>
        <w:rPr>
          <w:bCs/>
          <w:u w:val="single"/>
        </w:rPr>
        <w:softHyphen/>
      </w:r>
      <w:r>
        <w:rPr>
          <w:bCs/>
          <w:u w:val="single"/>
        </w:rPr>
        <w:softHyphen/>
      </w:r>
      <w:r>
        <w:rPr>
          <w:bCs/>
          <w:u w:val="single"/>
        </w:rPr>
        <w:softHyphen/>
      </w:r>
      <w:r>
        <w:rPr>
          <w:bCs/>
          <w:u w:val="single"/>
        </w:rPr>
        <w:softHyphen/>
      </w:r>
      <w:r>
        <w:rPr>
          <w:bCs/>
          <w:u w:val="single"/>
        </w:rPr>
        <w:softHyphen/>
      </w:r>
      <w:r>
        <w:rPr>
          <w:bCs/>
          <w:u w:val="single"/>
        </w:rPr>
        <w:softHyphen/>
      </w:r>
      <w:r>
        <w:rPr>
          <w:bCs/>
          <w:u w:val="single"/>
        </w:rPr>
        <w:softHyphen/>
      </w:r>
      <w:r>
        <w:rPr>
          <w:bCs/>
          <w:u w:val="single"/>
        </w:rPr>
        <w:softHyphen/>
      </w:r>
      <w:r>
        <w:rPr>
          <w:bCs/>
          <w:u w:val="single"/>
        </w:rPr>
        <w:softHyphen/>
      </w:r>
      <w:r>
        <w:rPr>
          <w:bCs/>
          <w:u w:val="single"/>
        </w:rPr>
        <w:softHyphen/>
      </w:r>
      <w:r>
        <w:rPr>
          <w:bCs/>
          <w:u w:val="single"/>
        </w:rPr>
        <w:softHyphen/>
      </w:r>
      <w:r>
        <w:rPr>
          <w:bCs/>
          <w:u w:val="single"/>
        </w:rPr>
        <w:softHyphen/>
      </w:r>
      <w:r>
        <w:rPr>
          <w:bCs/>
          <w:u w:val="single"/>
        </w:rPr>
        <w:softHyphen/>
      </w:r>
      <w:r>
        <w:rPr>
          <w:bCs/>
          <w:u w:val="single"/>
        </w:rPr>
        <w:softHyphen/>
      </w:r>
      <w:r>
        <w:rPr>
          <w:bCs/>
          <w:u w:val="single"/>
        </w:rPr>
        <w:softHyphen/>
      </w:r>
      <w:r>
        <w:rPr>
          <w:bCs/>
          <w:u w:val="single"/>
        </w:rPr>
        <w:softHyphen/>
      </w:r>
      <w:r>
        <w:rPr>
          <w:bCs/>
          <w:u w:val="single"/>
        </w:rPr>
        <w:softHyphen/>
      </w:r>
      <w:r>
        <w:rPr>
          <w:bCs/>
          <w:u w:val="single"/>
        </w:rPr>
        <w:softHyphen/>
      </w:r>
      <w:r>
        <w:rPr>
          <w:bCs/>
          <w:u w:val="single"/>
        </w:rPr>
        <w:softHyphen/>
      </w:r>
      <w:r>
        <w:rPr>
          <w:bCs/>
          <w:u w:val="single"/>
        </w:rPr>
        <w:softHyphen/>
      </w:r>
      <w:r>
        <w:rPr>
          <w:bCs/>
          <w:u w:val="single"/>
        </w:rPr>
        <w:softHyphen/>
      </w:r>
      <w:r>
        <w:rPr>
          <w:bCs/>
          <w:u w:val="single"/>
        </w:rPr>
        <w:softHyphen/>
      </w:r>
      <w:r>
        <w:rPr>
          <w:bCs/>
          <w:u w:val="single"/>
        </w:rPr>
        <w:softHyphen/>
      </w:r>
      <w:r>
        <w:rPr>
          <w:bCs/>
          <w:u w:val="single"/>
        </w:rPr>
        <w:softHyphen/>
      </w:r>
      <w:r>
        <w:rPr>
          <w:bCs/>
          <w:u w:val="single"/>
        </w:rPr>
        <w:softHyphen/>
      </w:r>
      <w:r>
        <w:rPr>
          <w:bCs/>
          <w:u w:val="single"/>
        </w:rPr>
        <w:softHyphen/>
      </w:r>
      <w:r>
        <w:rPr>
          <w:bCs/>
          <w:u w:val="single"/>
        </w:rPr>
        <w:softHyphen/>
      </w:r>
      <w:r>
        <w:rPr>
          <w:bCs/>
          <w:u w:val="single"/>
        </w:rPr>
        <w:softHyphen/>
      </w:r>
      <w:r>
        <w:rPr>
          <w:bCs/>
          <w:u w:val="single"/>
        </w:rPr>
        <w:softHyphen/>
      </w:r>
      <w:r>
        <w:rPr>
          <w:bCs/>
          <w:u w:val="single"/>
        </w:rPr>
        <w:softHyphen/>
      </w:r>
      <w:r>
        <w:rPr>
          <w:bCs/>
          <w:u w:val="single"/>
        </w:rPr>
        <w:softHyphen/>
      </w:r>
      <w:r>
        <w:rPr>
          <w:bCs/>
          <w:u w:val="single"/>
        </w:rPr>
        <w:softHyphen/>
      </w:r>
      <w:r>
        <w:rPr>
          <w:bCs/>
          <w:u w:val="single"/>
        </w:rPr>
        <w:softHyphen/>
      </w:r>
      <w:r>
        <w:rPr>
          <w:bCs/>
          <w:u w:val="single"/>
        </w:rPr>
        <w:softHyphen/>
      </w:r>
      <w:r>
        <w:rPr>
          <w:bCs/>
          <w:u w:val="single"/>
        </w:rPr>
        <w:softHyphen/>
      </w:r>
      <w:r>
        <w:rPr>
          <w:bCs/>
          <w:u w:val="single"/>
        </w:rPr>
        <w:softHyphen/>
      </w:r>
      <w:r>
        <w:rPr>
          <w:bCs/>
          <w:u w:val="single"/>
        </w:rPr>
        <w:softHyphen/>
      </w:r>
      <w:r>
        <w:rPr>
          <w:bCs/>
          <w:u w:val="single"/>
        </w:rPr>
        <w:softHyphen/>
      </w:r>
      <w:r>
        <w:rPr>
          <w:bCs/>
          <w:u w:val="single"/>
        </w:rPr>
        <w:softHyphen/>
      </w:r>
      <w:r>
        <w:rPr>
          <w:bCs/>
          <w:u w:val="single"/>
        </w:rPr>
        <w:softHyphen/>
      </w:r>
      <w:r>
        <w:rPr>
          <w:bCs/>
          <w:u w:val="single"/>
        </w:rPr>
        <w:softHyphen/>
      </w:r>
      <w:r>
        <w:rPr>
          <w:bCs/>
          <w:u w:val="single"/>
        </w:rPr>
        <w:softHyphen/>
      </w:r>
      <w:r>
        <w:rPr>
          <w:bCs/>
          <w:u w:val="single"/>
        </w:rPr>
        <w:softHyphen/>
      </w:r>
      <w:r>
        <w:rPr>
          <w:bCs/>
          <w:u w:val="single"/>
        </w:rPr>
        <w:softHyphen/>
      </w:r>
      <w:r>
        <w:rPr>
          <w:bCs/>
          <w:u w:val="single"/>
        </w:rPr>
        <w:softHyphen/>
      </w:r>
      <w:r>
        <w:rPr>
          <w:bCs/>
          <w:u w:val="single"/>
        </w:rPr>
        <w:softHyphen/>
      </w:r>
      <w:r>
        <w:rPr>
          <w:bCs/>
          <w:u w:val="single"/>
        </w:rPr>
        <w:softHyphen/>
      </w:r>
      <w:r>
        <w:rPr>
          <w:bCs/>
          <w:u w:val="single"/>
        </w:rPr>
        <w:softHyphen/>
      </w:r>
      <w:r>
        <w:rPr>
          <w:bCs/>
          <w:u w:val="single"/>
        </w:rPr>
        <w:softHyphen/>
      </w:r>
      <w:r>
        <w:rPr>
          <w:bCs/>
          <w:u w:val="single"/>
        </w:rPr>
        <w:softHyphen/>
      </w:r>
      <w:r>
        <w:rPr>
          <w:bCs/>
          <w:u w:val="single"/>
        </w:rPr>
        <w:softHyphen/>
      </w:r>
      <w:r>
        <w:rPr>
          <w:bCs/>
          <w:u w:val="single"/>
        </w:rPr>
        <w:softHyphen/>
      </w:r>
      <w:r>
        <w:rPr>
          <w:bCs/>
          <w:u w:val="single"/>
        </w:rPr>
        <w:softHyphen/>
      </w:r>
      <w:r>
        <w:rPr>
          <w:bCs/>
          <w:u w:val="single"/>
        </w:rPr>
        <w:softHyphen/>
      </w:r>
      <w:r>
        <w:rPr>
          <w:bCs/>
          <w:u w:val="single"/>
        </w:rPr>
        <w:softHyphen/>
      </w:r>
      <w:r>
        <w:rPr>
          <w:bCs/>
          <w:u w:val="single"/>
        </w:rPr>
        <w:softHyphen/>
      </w:r>
      <w:r>
        <w:rPr>
          <w:bCs/>
          <w:u w:val="single"/>
        </w:rPr>
        <w:softHyphen/>
      </w:r>
      <w:r>
        <w:rPr>
          <w:bCs/>
          <w:u w:val="single"/>
        </w:rPr>
        <w:softHyphen/>
      </w:r>
      <w:r>
        <w:rPr>
          <w:bCs/>
          <w:u w:val="single"/>
        </w:rPr>
        <w:softHyphen/>
      </w:r>
      <w:r>
        <w:rPr>
          <w:bCs/>
          <w:u w:val="single"/>
        </w:rPr>
        <w:softHyphen/>
      </w:r>
      <w:r w:rsidR="00290DC3">
        <w:rPr>
          <w:bCs/>
          <w:u w:val="single"/>
        </w:rPr>
        <w:t>____________________________________________________________________________</w:t>
      </w:r>
    </w:p>
    <w:p w14:paraId="134AD5C8" w14:textId="1C899A16" w:rsidR="00DC7B13" w:rsidRDefault="00BB3F7E" w:rsidP="001F66CF">
      <w:pPr>
        <w:rPr>
          <w:bCs/>
        </w:rPr>
      </w:pPr>
      <w:r>
        <w:rPr>
          <w:bCs/>
        </w:rPr>
        <w:t>Department Official</w:t>
      </w:r>
      <w:r w:rsidR="0008005B" w:rsidRPr="007021ED">
        <w:rPr>
          <w:bCs/>
        </w:rPr>
        <w:t xml:space="preserve"> </w:t>
      </w:r>
      <w:r w:rsidR="001F66CF" w:rsidRPr="007021ED">
        <w:rPr>
          <w:bCs/>
        </w:rPr>
        <w:t xml:space="preserve">Name and Title </w:t>
      </w:r>
      <w:r w:rsidR="001F66CF" w:rsidRPr="00290DC3">
        <w:rPr>
          <w:b/>
          <w:bCs/>
        </w:rPr>
        <w:t>(please print)</w:t>
      </w:r>
      <w:r w:rsidR="003C3FB7" w:rsidRPr="007021ED">
        <w:rPr>
          <w:bCs/>
        </w:rPr>
        <w:t xml:space="preserve"> </w:t>
      </w:r>
      <w:r w:rsidR="00DC7B13">
        <w:rPr>
          <w:bCs/>
        </w:rPr>
        <w:br/>
      </w:r>
    </w:p>
    <w:p w14:paraId="62C4FBCB" w14:textId="77777777" w:rsidR="00DC7B13" w:rsidRDefault="00DC7B13" w:rsidP="001F66CF">
      <w:pPr>
        <w:rPr>
          <w:bCs/>
        </w:rPr>
      </w:pPr>
    </w:p>
    <w:p w14:paraId="43D6DD3D" w14:textId="21F48E76" w:rsidR="001F66CF" w:rsidRPr="00DC7B13" w:rsidRDefault="00DC7B13" w:rsidP="001F66CF">
      <w:pPr>
        <w:rPr>
          <w:bCs/>
          <w:i/>
        </w:rPr>
      </w:pP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 w:rsidR="00290DC3">
        <w:rPr>
          <w:bCs/>
        </w:rPr>
        <w:t>____________________________________________________________________________</w:t>
      </w:r>
    </w:p>
    <w:p w14:paraId="704DA0CC" w14:textId="6CA9A961" w:rsidR="000D67E7" w:rsidRDefault="004B6664" w:rsidP="00DC7B13">
      <w:pPr>
        <w:rPr>
          <w:bCs/>
        </w:rPr>
      </w:pPr>
      <w:r>
        <w:rPr>
          <w:bCs/>
        </w:rPr>
        <w:t>Signature</w:t>
      </w:r>
      <w:r w:rsidR="001F66CF" w:rsidRPr="007021ED">
        <w:rPr>
          <w:bCs/>
        </w:rPr>
        <w:t xml:space="preserve"> </w:t>
      </w:r>
      <w:r w:rsidR="00F16012">
        <w:rPr>
          <w:bCs/>
        </w:rPr>
        <w:t xml:space="preserve">and date </w:t>
      </w:r>
      <w:r w:rsidR="00EE6613" w:rsidRPr="007021ED">
        <w:rPr>
          <w:b/>
          <w:bCs/>
        </w:rPr>
        <w:t>(</w:t>
      </w:r>
      <w:r w:rsidR="00F16012">
        <w:rPr>
          <w:b/>
          <w:bCs/>
        </w:rPr>
        <w:t>hand-signed</w:t>
      </w:r>
      <w:r w:rsidR="00831DA1">
        <w:rPr>
          <w:b/>
          <w:bCs/>
        </w:rPr>
        <w:t xml:space="preserve"> </w:t>
      </w:r>
      <w:r w:rsidR="00FD5768" w:rsidRPr="007021ED">
        <w:rPr>
          <w:b/>
          <w:bCs/>
        </w:rPr>
        <w:t>in blue i</w:t>
      </w:r>
      <w:r w:rsidR="001F66CF" w:rsidRPr="007021ED">
        <w:rPr>
          <w:b/>
          <w:bCs/>
        </w:rPr>
        <w:t>nk</w:t>
      </w:r>
      <w:r w:rsidR="00EE6613" w:rsidRPr="007021ED">
        <w:rPr>
          <w:b/>
          <w:bCs/>
        </w:rPr>
        <w:t>)</w:t>
      </w:r>
      <w:r w:rsidR="001F66CF" w:rsidRPr="007021ED">
        <w:rPr>
          <w:bCs/>
        </w:rPr>
        <w:br/>
      </w:r>
    </w:p>
    <w:p w14:paraId="43D3D185" w14:textId="77777777" w:rsidR="00DC7B13" w:rsidRPr="007021ED" w:rsidRDefault="00DC7B13" w:rsidP="00DC7B13"/>
    <w:p w14:paraId="6D1E9F6D" w14:textId="70102098" w:rsidR="0008005B" w:rsidRPr="003B4284" w:rsidRDefault="003C3FB7" w:rsidP="00DC7B13">
      <w:r w:rsidRPr="007021ED">
        <w:t xml:space="preserve">In accordance with </w:t>
      </w:r>
      <w:r w:rsidRPr="007021ED">
        <w:rPr>
          <w:i/>
        </w:rPr>
        <w:t>Executive Order 5</w:t>
      </w:r>
      <w:r w:rsidR="00FC1AB4">
        <w:rPr>
          <w:i/>
        </w:rPr>
        <w:t>32</w:t>
      </w:r>
      <w:r w:rsidRPr="007021ED">
        <w:rPr>
          <w:i/>
        </w:rPr>
        <w:t xml:space="preserve">, Enhancing the Efficiency and Effectiveness of the Executive </w:t>
      </w:r>
      <w:r w:rsidR="002A2F24" w:rsidRPr="007021ED">
        <w:rPr>
          <w:i/>
        </w:rPr>
        <w:t>Department</w:t>
      </w:r>
      <w:r w:rsidR="002A2F24">
        <w:rPr>
          <w:i/>
        </w:rPr>
        <w:t>'</w:t>
      </w:r>
      <w:r w:rsidR="002A2F24" w:rsidRPr="007021ED">
        <w:rPr>
          <w:i/>
        </w:rPr>
        <w:t xml:space="preserve">s </w:t>
      </w:r>
      <w:r w:rsidRPr="007021ED">
        <w:rPr>
          <w:i/>
        </w:rPr>
        <w:t>Information Technology Systems</w:t>
      </w:r>
      <w:r w:rsidRPr="007021ED">
        <w:t xml:space="preserve">, projects submitted by state agencies within the Executive Branch must have </w:t>
      </w:r>
      <w:r w:rsidR="00931A68">
        <w:t>signed approval of</w:t>
      </w:r>
      <w:r w:rsidRPr="007021ED">
        <w:t xml:space="preserve"> their respective Secretariat </w:t>
      </w:r>
      <w:r w:rsidR="000D67E7" w:rsidRPr="007021ED">
        <w:t>Chief Information Officer</w:t>
      </w:r>
      <w:r w:rsidR="00931A68">
        <w:t xml:space="preserve"> below</w:t>
      </w:r>
      <w:r w:rsidRPr="007021ED">
        <w:t>.</w:t>
      </w:r>
      <w:r w:rsidR="007311DA">
        <w:t xml:space="preserve">  </w:t>
      </w:r>
      <w:r w:rsidRPr="007021ED">
        <w:t xml:space="preserve">For organizations not within the Executive Branch, </w:t>
      </w:r>
      <w:r w:rsidR="00931A68">
        <w:t>the</w:t>
      </w:r>
      <w:r w:rsidR="005D676B" w:rsidRPr="007021ED">
        <w:t xml:space="preserve"> senior</w:t>
      </w:r>
      <w:r w:rsidRPr="007021ED">
        <w:t xml:space="preserve"> </w:t>
      </w:r>
      <w:r w:rsidR="005D676B" w:rsidRPr="007021ED">
        <w:t xml:space="preserve">information officer </w:t>
      </w:r>
      <w:r w:rsidR="00931A68">
        <w:t xml:space="preserve">must </w:t>
      </w:r>
      <w:r w:rsidRPr="007021ED">
        <w:t xml:space="preserve">provide signed approval below. </w:t>
      </w:r>
      <w:r w:rsidR="001F66CF" w:rsidRPr="007021ED">
        <w:rPr>
          <w:bCs/>
        </w:rPr>
        <w:t xml:space="preserve"> </w:t>
      </w:r>
    </w:p>
    <w:p w14:paraId="4AD71966" w14:textId="2628ED68" w:rsidR="001F66CF" w:rsidRPr="007021ED" w:rsidRDefault="001F66CF" w:rsidP="001F66CF">
      <w:pPr>
        <w:rPr>
          <w:bCs/>
        </w:rPr>
      </w:pPr>
    </w:p>
    <w:p w14:paraId="38F64130" w14:textId="3C18A2E1" w:rsidR="00D43673" w:rsidRDefault="00D43673" w:rsidP="00DC7B13">
      <w:pPr>
        <w:rPr>
          <w:bCs/>
        </w:rPr>
      </w:pPr>
    </w:p>
    <w:p w14:paraId="182D765F" w14:textId="42427DC4" w:rsidR="00DC7B13" w:rsidRPr="007021ED" w:rsidRDefault="00DC7B13" w:rsidP="00DC7B13">
      <w:pPr>
        <w:rPr>
          <w:bCs/>
        </w:rPr>
      </w:pP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 w:rsidR="00290DC3">
        <w:rPr>
          <w:bCs/>
        </w:rPr>
        <w:t>____________________________________________________________________________</w:t>
      </w:r>
    </w:p>
    <w:p w14:paraId="5A2F8DD3" w14:textId="749A79A6" w:rsidR="00D43673" w:rsidRPr="007021ED" w:rsidRDefault="000E46B1" w:rsidP="00D43673">
      <w:pPr>
        <w:rPr>
          <w:bCs/>
          <w:i/>
        </w:rPr>
      </w:pPr>
      <w:r>
        <w:rPr>
          <w:bCs/>
        </w:rPr>
        <w:t>Senior</w:t>
      </w:r>
      <w:r w:rsidR="0008005B" w:rsidRPr="007021ED">
        <w:rPr>
          <w:bCs/>
        </w:rPr>
        <w:t xml:space="preserve"> Information Officer</w:t>
      </w:r>
      <w:r w:rsidR="00D43673" w:rsidRPr="007021ED">
        <w:rPr>
          <w:bCs/>
        </w:rPr>
        <w:t xml:space="preserve"> Name and Title </w:t>
      </w:r>
      <w:r w:rsidR="00D43673" w:rsidRPr="00290DC3">
        <w:rPr>
          <w:b/>
          <w:bCs/>
        </w:rPr>
        <w:t>(please print)</w:t>
      </w:r>
      <w:r w:rsidR="00981122" w:rsidRPr="007021ED">
        <w:rPr>
          <w:bCs/>
        </w:rPr>
        <w:t xml:space="preserve"> </w:t>
      </w:r>
    </w:p>
    <w:p w14:paraId="6D60CB1D" w14:textId="77777777" w:rsidR="00D43673" w:rsidRPr="007021ED" w:rsidRDefault="00D43673" w:rsidP="00D43673">
      <w:pPr>
        <w:rPr>
          <w:bCs/>
        </w:rPr>
      </w:pPr>
    </w:p>
    <w:p w14:paraId="355D1438" w14:textId="7A3D7F6D" w:rsidR="00D43673" w:rsidRDefault="00D43673" w:rsidP="00D43673">
      <w:pPr>
        <w:rPr>
          <w:bCs/>
        </w:rPr>
      </w:pPr>
    </w:p>
    <w:p w14:paraId="244E6E9D" w14:textId="2CD463DC" w:rsidR="00DC7B13" w:rsidRPr="007021ED" w:rsidRDefault="00DC7B13" w:rsidP="00D43673">
      <w:pPr>
        <w:rPr>
          <w:bCs/>
        </w:rPr>
      </w:pPr>
      <w:r>
        <w:rPr>
          <w:bCs/>
        </w:rPr>
        <w:t>_______________________________________________________________________</w:t>
      </w:r>
      <w:r w:rsidR="00290DC3">
        <w:rPr>
          <w:bCs/>
        </w:rPr>
        <w:t>_</w:t>
      </w:r>
      <w:r>
        <w:rPr>
          <w:bCs/>
        </w:rPr>
        <w:t>____</w:t>
      </w:r>
    </w:p>
    <w:p w14:paraId="324EFAC6" w14:textId="0076F3CE" w:rsidR="00F16012" w:rsidRPr="007021ED" w:rsidRDefault="00D43673" w:rsidP="00DC7B13">
      <w:pPr>
        <w:rPr>
          <w:bCs/>
        </w:rPr>
      </w:pPr>
      <w:r w:rsidRPr="007021ED">
        <w:rPr>
          <w:bCs/>
        </w:rPr>
        <w:t>Signature</w:t>
      </w:r>
      <w:r w:rsidR="00F16012">
        <w:rPr>
          <w:bCs/>
        </w:rPr>
        <w:t xml:space="preserve"> and Date</w:t>
      </w:r>
      <w:r w:rsidRPr="007021ED">
        <w:rPr>
          <w:bCs/>
        </w:rPr>
        <w:t xml:space="preserve"> </w:t>
      </w:r>
      <w:r w:rsidR="00EE6613" w:rsidRPr="007021ED">
        <w:rPr>
          <w:b/>
          <w:bCs/>
        </w:rPr>
        <w:t>(</w:t>
      </w:r>
      <w:r w:rsidR="00F16012">
        <w:rPr>
          <w:b/>
          <w:bCs/>
        </w:rPr>
        <w:t>hand-signed</w:t>
      </w:r>
      <w:r w:rsidR="00900F17">
        <w:rPr>
          <w:b/>
          <w:bCs/>
        </w:rPr>
        <w:t xml:space="preserve"> </w:t>
      </w:r>
      <w:r w:rsidR="00FD5768" w:rsidRPr="007021ED">
        <w:rPr>
          <w:b/>
          <w:bCs/>
        </w:rPr>
        <w:t>in blue i</w:t>
      </w:r>
      <w:r w:rsidRPr="007021ED">
        <w:rPr>
          <w:b/>
          <w:bCs/>
        </w:rPr>
        <w:t>nk</w:t>
      </w:r>
      <w:r w:rsidR="00EE6613" w:rsidRPr="007021ED">
        <w:rPr>
          <w:b/>
          <w:bCs/>
        </w:rPr>
        <w:t>)</w:t>
      </w:r>
      <w:r w:rsidR="00BE4A9F" w:rsidRPr="007021ED">
        <w:rPr>
          <w:bCs/>
        </w:rPr>
        <w:br/>
      </w:r>
    </w:p>
    <w:sectPr w:rsidR="00F16012" w:rsidRPr="007021ED" w:rsidSect="006C08C7">
      <w:headerReference w:type="default" r:id="rId18"/>
      <w:footerReference w:type="even" r:id="rId19"/>
      <w:footerReference w:type="default" r:id="rId20"/>
      <w:pgSz w:w="12240" w:h="15840" w:code="1"/>
      <w:pgMar w:top="1440" w:right="1440" w:bottom="1440" w:left="1440" w:header="432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5AC4C59" w14:textId="77777777" w:rsidR="008C3249" w:rsidRDefault="008C3249">
      <w:r>
        <w:separator/>
      </w:r>
    </w:p>
  </w:endnote>
  <w:endnote w:type="continuationSeparator" w:id="0">
    <w:p w14:paraId="280B4CD4" w14:textId="77777777" w:rsidR="008C3249" w:rsidRDefault="008C32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egoe UI Symbol">
    <w:panose1 w:val="020B0502040204020203"/>
    <w:charset w:val="00"/>
    <w:family w:val="swiss"/>
    <w:pitch w:val="variable"/>
    <w:sig w:usb0="8000006F" w:usb1="1200FBEF" w:usb2="0064C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5338B0" w14:textId="77777777" w:rsidR="006C08C7" w:rsidRDefault="006C08C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4FBCCA" w14:textId="77777777" w:rsidR="00882E1F" w:rsidRDefault="00882E1F" w:rsidP="00251469">
    <w:pPr>
      <w:pStyle w:val="Footer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5685269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0943D89" w14:textId="666B9CBE" w:rsidR="006C08C7" w:rsidRDefault="006C08C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86417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2095CFA" w14:textId="77777777" w:rsidR="006C08C7" w:rsidRDefault="006C08C7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D82D9C" w14:textId="77777777" w:rsidR="003E1118" w:rsidRDefault="003E1118" w:rsidP="001F66CF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15A9C6D" w14:textId="77777777" w:rsidR="003E1118" w:rsidRDefault="003E1118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91200609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5524EB9" w14:textId="6746A432" w:rsidR="0026672F" w:rsidRDefault="0026672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86417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41A2BD4A" w14:textId="77777777" w:rsidR="003E1118" w:rsidRDefault="003E111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5471DBA" w14:textId="77777777" w:rsidR="008C3249" w:rsidRDefault="008C3249">
      <w:r>
        <w:separator/>
      </w:r>
    </w:p>
  </w:footnote>
  <w:footnote w:type="continuationSeparator" w:id="0">
    <w:p w14:paraId="09C5488A" w14:textId="77777777" w:rsidR="008C3249" w:rsidRDefault="008C32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2F6DC3" w14:textId="77777777" w:rsidR="006C08C7" w:rsidRDefault="006C08C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8CB507" w14:textId="77777777" w:rsidR="006C08C7" w:rsidRDefault="006C08C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136C31" w14:textId="77777777" w:rsidR="006C08C7" w:rsidRDefault="006C08C7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89B168" w14:textId="77777777" w:rsidR="00E40634" w:rsidRDefault="00E4063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402"/>
    <w:multiLevelType w:val="multilevel"/>
    <w:tmpl w:val="00000885"/>
    <w:lvl w:ilvl="0">
      <w:numFmt w:val="bullet"/>
      <w:lvlText w:val="□"/>
      <w:lvlJc w:val="left"/>
      <w:pPr>
        <w:ind w:left="411" w:hanging="252"/>
      </w:pPr>
      <w:rPr>
        <w:rFonts w:ascii="Segoe UI Symbol" w:hAnsi="Segoe UI Symbol"/>
        <w:b w:val="0"/>
        <w:w w:val="99"/>
        <w:sz w:val="22"/>
      </w:rPr>
    </w:lvl>
    <w:lvl w:ilvl="1">
      <w:numFmt w:val="bullet"/>
      <w:lvlText w:val="•"/>
      <w:lvlJc w:val="left"/>
      <w:pPr>
        <w:ind w:left="629" w:hanging="252"/>
      </w:pPr>
    </w:lvl>
    <w:lvl w:ilvl="2">
      <w:numFmt w:val="bullet"/>
      <w:lvlText w:val="•"/>
      <w:lvlJc w:val="left"/>
      <w:pPr>
        <w:ind w:left="847" w:hanging="252"/>
      </w:pPr>
    </w:lvl>
    <w:lvl w:ilvl="3">
      <w:numFmt w:val="bullet"/>
      <w:lvlText w:val="•"/>
      <w:lvlJc w:val="left"/>
      <w:pPr>
        <w:ind w:left="1065" w:hanging="252"/>
      </w:pPr>
    </w:lvl>
    <w:lvl w:ilvl="4">
      <w:numFmt w:val="bullet"/>
      <w:lvlText w:val="•"/>
      <w:lvlJc w:val="left"/>
      <w:pPr>
        <w:ind w:left="1283" w:hanging="252"/>
      </w:pPr>
    </w:lvl>
    <w:lvl w:ilvl="5">
      <w:numFmt w:val="bullet"/>
      <w:lvlText w:val="•"/>
      <w:lvlJc w:val="left"/>
      <w:pPr>
        <w:ind w:left="1500" w:hanging="252"/>
      </w:pPr>
    </w:lvl>
    <w:lvl w:ilvl="6">
      <w:numFmt w:val="bullet"/>
      <w:lvlText w:val="•"/>
      <w:lvlJc w:val="left"/>
      <w:pPr>
        <w:ind w:left="1718" w:hanging="252"/>
      </w:pPr>
    </w:lvl>
    <w:lvl w:ilvl="7">
      <w:numFmt w:val="bullet"/>
      <w:lvlText w:val="•"/>
      <w:lvlJc w:val="left"/>
      <w:pPr>
        <w:ind w:left="1936" w:hanging="252"/>
      </w:pPr>
    </w:lvl>
    <w:lvl w:ilvl="8">
      <w:numFmt w:val="bullet"/>
      <w:lvlText w:val="•"/>
      <w:lvlJc w:val="left"/>
      <w:pPr>
        <w:ind w:left="2154" w:hanging="252"/>
      </w:pPr>
    </w:lvl>
  </w:abstractNum>
  <w:abstractNum w:abstractNumId="1" w15:restartNumberingAfterBreak="0">
    <w:nsid w:val="00000403"/>
    <w:multiLevelType w:val="multilevel"/>
    <w:tmpl w:val="00000886"/>
    <w:lvl w:ilvl="0">
      <w:numFmt w:val="bullet"/>
      <w:lvlText w:val="□"/>
      <w:lvlJc w:val="left"/>
      <w:pPr>
        <w:ind w:left="349" w:hanging="254"/>
      </w:pPr>
      <w:rPr>
        <w:rFonts w:ascii="Segoe UI Symbol" w:hAnsi="Segoe UI Symbol"/>
        <w:b w:val="0"/>
        <w:w w:val="99"/>
        <w:sz w:val="22"/>
      </w:rPr>
    </w:lvl>
    <w:lvl w:ilvl="1">
      <w:numFmt w:val="bullet"/>
      <w:lvlText w:val="•"/>
      <w:lvlJc w:val="left"/>
      <w:pPr>
        <w:ind w:left="573" w:hanging="254"/>
      </w:pPr>
    </w:lvl>
    <w:lvl w:ilvl="2">
      <w:numFmt w:val="bullet"/>
      <w:lvlText w:val="•"/>
      <w:lvlJc w:val="left"/>
      <w:pPr>
        <w:ind w:left="797" w:hanging="254"/>
      </w:pPr>
    </w:lvl>
    <w:lvl w:ilvl="3">
      <w:numFmt w:val="bullet"/>
      <w:lvlText w:val="•"/>
      <w:lvlJc w:val="left"/>
      <w:pPr>
        <w:ind w:left="1021" w:hanging="254"/>
      </w:pPr>
    </w:lvl>
    <w:lvl w:ilvl="4">
      <w:numFmt w:val="bullet"/>
      <w:lvlText w:val="•"/>
      <w:lvlJc w:val="left"/>
      <w:pPr>
        <w:ind w:left="1245" w:hanging="254"/>
      </w:pPr>
    </w:lvl>
    <w:lvl w:ilvl="5">
      <w:numFmt w:val="bullet"/>
      <w:lvlText w:val="•"/>
      <w:lvlJc w:val="left"/>
      <w:pPr>
        <w:ind w:left="1469" w:hanging="254"/>
      </w:pPr>
    </w:lvl>
    <w:lvl w:ilvl="6">
      <w:numFmt w:val="bullet"/>
      <w:lvlText w:val="•"/>
      <w:lvlJc w:val="left"/>
      <w:pPr>
        <w:ind w:left="1693" w:hanging="254"/>
      </w:pPr>
    </w:lvl>
    <w:lvl w:ilvl="7">
      <w:numFmt w:val="bullet"/>
      <w:lvlText w:val="•"/>
      <w:lvlJc w:val="left"/>
      <w:pPr>
        <w:ind w:left="1917" w:hanging="254"/>
      </w:pPr>
    </w:lvl>
    <w:lvl w:ilvl="8">
      <w:numFmt w:val="bullet"/>
      <w:lvlText w:val="•"/>
      <w:lvlJc w:val="left"/>
      <w:pPr>
        <w:ind w:left="2141" w:hanging="254"/>
      </w:pPr>
    </w:lvl>
  </w:abstractNum>
  <w:abstractNum w:abstractNumId="2" w15:restartNumberingAfterBreak="0">
    <w:nsid w:val="408A1D12"/>
    <w:multiLevelType w:val="hybridMultilevel"/>
    <w:tmpl w:val="57F26CD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BA40622"/>
    <w:multiLevelType w:val="hybridMultilevel"/>
    <w:tmpl w:val="F8D83B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A23B4D"/>
    <w:multiLevelType w:val="hybridMultilevel"/>
    <w:tmpl w:val="FFE6A31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7C8404B"/>
    <w:multiLevelType w:val="hybridMultilevel"/>
    <w:tmpl w:val="7B68C16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31F3CF3"/>
    <w:multiLevelType w:val="hybridMultilevel"/>
    <w:tmpl w:val="7C4A87E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4"/>
  </w:num>
  <w:num w:numId="3">
    <w:abstractNumId w:val="6"/>
  </w:num>
  <w:num w:numId="4">
    <w:abstractNumId w:val="2"/>
  </w:num>
  <w:num w:numId="5">
    <w:abstractNumId w:val="3"/>
  </w:num>
  <w:num w:numId="6">
    <w:abstractNumId w:val="0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MrS0NDEzNTEyNTdT0lEKTi0uzszPAykwrgUAbkN8LiwAAAA="/>
  </w:docVars>
  <w:rsids>
    <w:rsidRoot w:val="00F269CD"/>
    <w:rsid w:val="00001DF9"/>
    <w:rsid w:val="000105F1"/>
    <w:rsid w:val="00010874"/>
    <w:rsid w:val="000131D9"/>
    <w:rsid w:val="00014D75"/>
    <w:rsid w:val="000221E1"/>
    <w:rsid w:val="000224AF"/>
    <w:rsid w:val="00025B71"/>
    <w:rsid w:val="00026E1B"/>
    <w:rsid w:val="00033993"/>
    <w:rsid w:val="00033B1C"/>
    <w:rsid w:val="0003431E"/>
    <w:rsid w:val="00042CED"/>
    <w:rsid w:val="00050F2A"/>
    <w:rsid w:val="00054269"/>
    <w:rsid w:val="00054AC3"/>
    <w:rsid w:val="00054B05"/>
    <w:rsid w:val="00054B35"/>
    <w:rsid w:val="0006002D"/>
    <w:rsid w:val="00061008"/>
    <w:rsid w:val="00062CDD"/>
    <w:rsid w:val="00067589"/>
    <w:rsid w:val="000760E1"/>
    <w:rsid w:val="0008005B"/>
    <w:rsid w:val="00080797"/>
    <w:rsid w:val="000823C5"/>
    <w:rsid w:val="00082635"/>
    <w:rsid w:val="00083D16"/>
    <w:rsid w:val="000861B6"/>
    <w:rsid w:val="000875F9"/>
    <w:rsid w:val="00093693"/>
    <w:rsid w:val="000A0B0A"/>
    <w:rsid w:val="000A15C7"/>
    <w:rsid w:val="000A2747"/>
    <w:rsid w:val="000A4ABF"/>
    <w:rsid w:val="000A61F1"/>
    <w:rsid w:val="000A71B6"/>
    <w:rsid w:val="000B01B6"/>
    <w:rsid w:val="000B1300"/>
    <w:rsid w:val="000B410E"/>
    <w:rsid w:val="000B4BA5"/>
    <w:rsid w:val="000B582B"/>
    <w:rsid w:val="000B7B74"/>
    <w:rsid w:val="000C3355"/>
    <w:rsid w:val="000C3A6F"/>
    <w:rsid w:val="000C52AD"/>
    <w:rsid w:val="000C7B11"/>
    <w:rsid w:val="000D2D6F"/>
    <w:rsid w:val="000D516F"/>
    <w:rsid w:val="000D67E7"/>
    <w:rsid w:val="000D7CAC"/>
    <w:rsid w:val="000E0E56"/>
    <w:rsid w:val="000E1D4F"/>
    <w:rsid w:val="000E36C1"/>
    <w:rsid w:val="000E3860"/>
    <w:rsid w:val="000E427C"/>
    <w:rsid w:val="000E46B1"/>
    <w:rsid w:val="000E6181"/>
    <w:rsid w:val="000E6762"/>
    <w:rsid w:val="000F03BF"/>
    <w:rsid w:val="000F5DC9"/>
    <w:rsid w:val="000F6FD4"/>
    <w:rsid w:val="000F7B7A"/>
    <w:rsid w:val="000F7E69"/>
    <w:rsid w:val="00101DCB"/>
    <w:rsid w:val="00102025"/>
    <w:rsid w:val="00104620"/>
    <w:rsid w:val="00104EA6"/>
    <w:rsid w:val="00107782"/>
    <w:rsid w:val="00115CB5"/>
    <w:rsid w:val="00116DC6"/>
    <w:rsid w:val="00116F2D"/>
    <w:rsid w:val="00122877"/>
    <w:rsid w:val="00123577"/>
    <w:rsid w:val="00123E6D"/>
    <w:rsid w:val="00124731"/>
    <w:rsid w:val="00124B2E"/>
    <w:rsid w:val="00127E9C"/>
    <w:rsid w:val="0013094D"/>
    <w:rsid w:val="0013192D"/>
    <w:rsid w:val="00132AB4"/>
    <w:rsid w:val="001331E7"/>
    <w:rsid w:val="001363AB"/>
    <w:rsid w:val="00141747"/>
    <w:rsid w:val="00141A83"/>
    <w:rsid w:val="00144CE7"/>
    <w:rsid w:val="001466C0"/>
    <w:rsid w:val="001524BC"/>
    <w:rsid w:val="00153CA7"/>
    <w:rsid w:val="0015749E"/>
    <w:rsid w:val="00163929"/>
    <w:rsid w:val="0016671F"/>
    <w:rsid w:val="0016696E"/>
    <w:rsid w:val="0016710E"/>
    <w:rsid w:val="00167892"/>
    <w:rsid w:val="00170730"/>
    <w:rsid w:val="00172B17"/>
    <w:rsid w:val="00173B61"/>
    <w:rsid w:val="00175CB1"/>
    <w:rsid w:val="00176672"/>
    <w:rsid w:val="00176841"/>
    <w:rsid w:val="00177992"/>
    <w:rsid w:val="00180C0A"/>
    <w:rsid w:val="00182493"/>
    <w:rsid w:val="00186A0D"/>
    <w:rsid w:val="001922FC"/>
    <w:rsid w:val="00193637"/>
    <w:rsid w:val="00193A21"/>
    <w:rsid w:val="001944E6"/>
    <w:rsid w:val="00196163"/>
    <w:rsid w:val="001A38F2"/>
    <w:rsid w:val="001B3C97"/>
    <w:rsid w:val="001B4F6C"/>
    <w:rsid w:val="001B5F0C"/>
    <w:rsid w:val="001B71B6"/>
    <w:rsid w:val="001C16A7"/>
    <w:rsid w:val="001C30B1"/>
    <w:rsid w:val="001C3DB0"/>
    <w:rsid w:val="001D171D"/>
    <w:rsid w:val="001D25EB"/>
    <w:rsid w:val="001D304C"/>
    <w:rsid w:val="001D78D9"/>
    <w:rsid w:val="001E2CFC"/>
    <w:rsid w:val="001E3580"/>
    <w:rsid w:val="001E519A"/>
    <w:rsid w:val="001E7874"/>
    <w:rsid w:val="001F0B9B"/>
    <w:rsid w:val="001F2F5C"/>
    <w:rsid w:val="001F3C8E"/>
    <w:rsid w:val="001F66CF"/>
    <w:rsid w:val="0020387B"/>
    <w:rsid w:val="00212708"/>
    <w:rsid w:val="00214B6B"/>
    <w:rsid w:val="0021539E"/>
    <w:rsid w:val="00217A24"/>
    <w:rsid w:val="00220B94"/>
    <w:rsid w:val="00223ED4"/>
    <w:rsid w:val="002260E1"/>
    <w:rsid w:val="00226391"/>
    <w:rsid w:val="00241179"/>
    <w:rsid w:val="002425EC"/>
    <w:rsid w:val="00244A96"/>
    <w:rsid w:val="00246EEF"/>
    <w:rsid w:val="00251469"/>
    <w:rsid w:val="00251988"/>
    <w:rsid w:val="00251AC1"/>
    <w:rsid w:val="002557B4"/>
    <w:rsid w:val="00263F43"/>
    <w:rsid w:val="0026672F"/>
    <w:rsid w:val="00267BBE"/>
    <w:rsid w:val="0027737F"/>
    <w:rsid w:val="00287F7A"/>
    <w:rsid w:val="00290DC3"/>
    <w:rsid w:val="002912E6"/>
    <w:rsid w:val="002A0A86"/>
    <w:rsid w:val="002A2F24"/>
    <w:rsid w:val="002A370D"/>
    <w:rsid w:val="002A46EA"/>
    <w:rsid w:val="002A49DE"/>
    <w:rsid w:val="002A683F"/>
    <w:rsid w:val="002A7CE5"/>
    <w:rsid w:val="002C0744"/>
    <w:rsid w:val="002C1528"/>
    <w:rsid w:val="002C27A8"/>
    <w:rsid w:val="002C2A4B"/>
    <w:rsid w:val="002C33C3"/>
    <w:rsid w:val="002C4B2A"/>
    <w:rsid w:val="002C7D5E"/>
    <w:rsid w:val="002D256E"/>
    <w:rsid w:val="002D2EB2"/>
    <w:rsid w:val="002E30CF"/>
    <w:rsid w:val="002F0293"/>
    <w:rsid w:val="002F0F67"/>
    <w:rsid w:val="002F36E7"/>
    <w:rsid w:val="00301AA0"/>
    <w:rsid w:val="00302CFE"/>
    <w:rsid w:val="00303957"/>
    <w:rsid w:val="003126FD"/>
    <w:rsid w:val="00312C8E"/>
    <w:rsid w:val="003200F1"/>
    <w:rsid w:val="003208CF"/>
    <w:rsid w:val="00321048"/>
    <w:rsid w:val="0032132F"/>
    <w:rsid w:val="0032449E"/>
    <w:rsid w:val="00332F62"/>
    <w:rsid w:val="00337F9B"/>
    <w:rsid w:val="00342BE5"/>
    <w:rsid w:val="00344CEF"/>
    <w:rsid w:val="00356B56"/>
    <w:rsid w:val="00360B69"/>
    <w:rsid w:val="00362AFB"/>
    <w:rsid w:val="003634BE"/>
    <w:rsid w:val="00364F35"/>
    <w:rsid w:val="00366098"/>
    <w:rsid w:val="00366847"/>
    <w:rsid w:val="00370655"/>
    <w:rsid w:val="003717CE"/>
    <w:rsid w:val="00371F61"/>
    <w:rsid w:val="00372E27"/>
    <w:rsid w:val="00373144"/>
    <w:rsid w:val="00374FC9"/>
    <w:rsid w:val="0038063F"/>
    <w:rsid w:val="00383521"/>
    <w:rsid w:val="00383FF2"/>
    <w:rsid w:val="00384FC3"/>
    <w:rsid w:val="00387303"/>
    <w:rsid w:val="00387DF3"/>
    <w:rsid w:val="003905EF"/>
    <w:rsid w:val="0039433B"/>
    <w:rsid w:val="003A6727"/>
    <w:rsid w:val="003B04D6"/>
    <w:rsid w:val="003B4284"/>
    <w:rsid w:val="003B6F6D"/>
    <w:rsid w:val="003C0305"/>
    <w:rsid w:val="003C37DD"/>
    <w:rsid w:val="003C3FB7"/>
    <w:rsid w:val="003C4D55"/>
    <w:rsid w:val="003D195C"/>
    <w:rsid w:val="003D4A4B"/>
    <w:rsid w:val="003E033E"/>
    <w:rsid w:val="003E1118"/>
    <w:rsid w:val="003E1FAE"/>
    <w:rsid w:val="003F4AB2"/>
    <w:rsid w:val="003F68F0"/>
    <w:rsid w:val="003F7924"/>
    <w:rsid w:val="0040553C"/>
    <w:rsid w:val="0041313D"/>
    <w:rsid w:val="004133D4"/>
    <w:rsid w:val="004148A2"/>
    <w:rsid w:val="00414AA8"/>
    <w:rsid w:val="00420F4C"/>
    <w:rsid w:val="004264BE"/>
    <w:rsid w:val="004300BC"/>
    <w:rsid w:val="0043273D"/>
    <w:rsid w:val="00435EEF"/>
    <w:rsid w:val="004363B9"/>
    <w:rsid w:val="00442A84"/>
    <w:rsid w:val="004505ED"/>
    <w:rsid w:val="00450A54"/>
    <w:rsid w:val="00451E8A"/>
    <w:rsid w:val="0045265C"/>
    <w:rsid w:val="00452A3D"/>
    <w:rsid w:val="00455230"/>
    <w:rsid w:val="004576EE"/>
    <w:rsid w:val="004609FC"/>
    <w:rsid w:val="004653AD"/>
    <w:rsid w:val="00466BF3"/>
    <w:rsid w:val="00467BEB"/>
    <w:rsid w:val="00481C09"/>
    <w:rsid w:val="00487854"/>
    <w:rsid w:val="00491673"/>
    <w:rsid w:val="00494CF2"/>
    <w:rsid w:val="00494EB2"/>
    <w:rsid w:val="0049581A"/>
    <w:rsid w:val="004977F8"/>
    <w:rsid w:val="004A1167"/>
    <w:rsid w:val="004A2440"/>
    <w:rsid w:val="004A34F7"/>
    <w:rsid w:val="004A4717"/>
    <w:rsid w:val="004A48D4"/>
    <w:rsid w:val="004A4FAD"/>
    <w:rsid w:val="004A6536"/>
    <w:rsid w:val="004B20D8"/>
    <w:rsid w:val="004B4804"/>
    <w:rsid w:val="004B5244"/>
    <w:rsid w:val="004B6664"/>
    <w:rsid w:val="004C330B"/>
    <w:rsid w:val="004D0383"/>
    <w:rsid w:val="004D2827"/>
    <w:rsid w:val="004E3E02"/>
    <w:rsid w:val="004E4AC3"/>
    <w:rsid w:val="004E6C8F"/>
    <w:rsid w:val="004F0233"/>
    <w:rsid w:val="004F07F9"/>
    <w:rsid w:val="004F3BD9"/>
    <w:rsid w:val="004F5309"/>
    <w:rsid w:val="004F546E"/>
    <w:rsid w:val="00500A58"/>
    <w:rsid w:val="00501B6B"/>
    <w:rsid w:val="00510C39"/>
    <w:rsid w:val="00511193"/>
    <w:rsid w:val="0051135C"/>
    <w:rsid w:val="0051257C"/>
    <w:rsid w:val="0051393D"/>
    <w:rsid w:val="00516D2C"/>
    <w:rsid w:val="00521EED"/>
    <w:rsid w:val="005308C6"/>
    <w:rsid w:val="00533C89"/>
    <w:rsid w:val="00534EAD"/>
    <w:rsid w:val="00545FA3"/>
    <w:rsid w:val="005557FF"/>
    <w:rsid w:val="0056237F"/>
    <w:rsid w:val="00563206"/>
    <w:rsid w:val="00564BA4"/>
    <w:rsid w:val="00565680"/>
    <w:rsid w:val="00576560"/>
    <w:rsid w:val="00577339"/>
    <w:rsid w:val="00577BA4"/>
    <w:rsid w:val="00582A24"/>
    <w:rsid w:val="00587633"/>
    <w:rsid w:val="00592097"/>
    <w:rsid w:val="005A1D41"/>
    <w:rsid w:val="005A30FC"/>
    <w:rsid w:val="005A6654"/>
    <w:rsid w:val="005A788F"/>
    <w:rsid w:val="005B1102"/>
    <w:rsid w:val="005B76E2"/>
    <w:rsid w:val="005C2638"/>
    <w:rsid w:val="005C44AD"/>
    <w:rsid w:val="005C4F04"/>
    <w:rsid w:val="005D02D8"/>
    <w:rsid w:val="005D05F3"/>
    <w:rsid w:val="005D08A9"/>
    <w:rsid w:val="005D438D"/>
    <w:rsid w:val="005D5D2A"/>
    <w:rsid w:val="005D676B"/>
    <w:rsid w:val="005E041D"/>
    <w:rsid w:val="005E3E39"/>
    <w:rsid w:val="005E4413"/>
    <w:rsid w:val="005E4626"/>
    <w:rsid w:val="005E6F3A"/>
    <w:rsid w:val="0060236A"/>
    <w:rsid w:val="00620648"/>
    <w:rsid w:val="006237A3"/>
    <w:rsid w:val="00625755"/>
    <w:rsid w:val="0063053A"/>
    <w:rsid w:val="00633473"/>
    <w:rsid w:val="0063377E"/>
    <w:rsid w:val="006339F3"/>
    <w:rsid w:val="00640947"/>
    <w:rsid w:val="00642325"/>
    <w:rsid w:val="00643027"/>
    <w:rsid w:val="00643E63"/>
    <w:rsid w:val="00644408"/>
    <w:rsid w:val="00646BA2"/>
    <w:rsid w:val="006479AF"/>
    <w:rsid w:val="0065044F"/>
    <w:rsid w:val="00651391"/>
    <w:rsid w:val="00651B76"/>
    <w:rsid w:val="00653E08"/>
    <w:rsid w:val="00653ED4"/>
    <w:rsid w:val="00655ECC"/>
    <w:rsid w:val="0065601A"/>
    <w:rsid w:val="006578B3"/>
    <w:rsid w:val="006605FB"/>
    <w:rsid w:val="00660BBF"/>
    <w:rsid w:val="0066361E"/>
    <w:rsid w:val="00663C94"/>
    <w:rsid w:val="006646AD"/>
    <w:rsid w:val="006655F3"/>
    <w:rsid w:val="006679C3"/>
    <w:rsid w:val="006737FB"/>
    <w:rsid w:val="006756C5"/>
    <w:rsid w:val="00682426"/>
    <w:rsid w:val="00683BBC"/>
    <w:rsid w:val="00684553"/>
    <w:rsid w:val="00690D33"/>
    <w:rsid w:val="00691114"/>
    <w:rsid w:val="00694A17"/>
    <w:rsid w:val="00694DB2"/>
    <w:rsid w:val="006A14B9"/>
    <w:rsid w:val="006A159A"/>
    <w:rsid w:val="006A375A"/>
    <w:rsid w:val="006A5831"/>
    <w:rsid w:val="006B44BD"/>
    <w:rsid w:val="006C08C7"/>
    <w:rsid w:val="006C59F3"/>
    <w:rsid w:val="006D0557"/>
    <w:rsid w:val="006D08E8"/>
    <w:rsid w:val="006D14EA"/>
    <w:rsid w:val="006D1885"/>
    <w:rsid w:val="006D1B5C"/>
    <w:rsid w:val="006E0770"/>
    <w:rsid w:val="006E2095"/>
    <w:rsid w:val="006E2603"/>
    <w:rsid w:val="006E4A73"/>
    <w:rsid w:val="006E7E1E"/>
    <w:rsid w:val="006F2896"/>
    <w:rsid w:val="006F5C52"/>
    <w:rsid w:val="007021ED"/>
    <w:rsid w:val="00704579"/>
    <w:rsid w:val="0070492B"/>
    <w:rsid w:val="00705365"/>
    <w:rsid w:val="00705611"/>
    <w:rsid w:val="007058B6"/>
    <w:rsid w:val="00710659"/>
    <w:rsid w:val="007122D1"/>
    <w:rsid w:val="00712F7D"/>
    <w:rsid w:val="00714A11"/>
    <w:rsid w:val="00715984"/>
    <w:rsid w:val="00715A59"/>
    <w:rsid w:val="00721063"/>
    <w:rsid w:val="00721136"/>
    <w:rsid w:val="007213AC"/>
    <w:rsid w:val="007253E3"/>
    <w:rsid w:val="00725A6D"/>
    <w:rsid w:val="00730894"/>
    <w:rsid w:val="007311DA"/>
    <w:rsid w:val="007313C0"/>
    <w:rsid w:val="00733B73"/>
    <w:rsid w:val="007379F6"/>
    <w:rsid w:val="0074080C"/>
    <w:rsid w:val="00740A84"/>
    <w:rsid w:val="007429A3"/>
    <w:rsid w:val="007447A1"/>
    <w:rsid w:val="007451BA"/>
    <w:rsid w:val="007503E9"/>
    <w:rsid w:val="00751835"/>
    <w:rsid w:val="00752D5E"/>
    <w:rsid w:val="00755A9A"/>
    <w:rsid w:val="00761B55"/>
    <w:rsid w:val="00763A4B"/>
    <w:rsid w:val="00764896"/>
    <w:rsid w:val="00765E87"/>
    <w:rsid w:val="00766517"/>
    <w:rsid w:val="00771ACD"/>
    <w:rsid w:val="00771E12"/>
    <w:rsid w:val="0077463E"/>
    <w:rsid w:val="0077568A"/>
    <w:rsid w:val="0077726B"/>
    <w:rsid w:val="0078508A"/>
    <w:rsid w:val="0079068E"/>
    <w:rsid w:val="00791D3E"/>
    <w:rsid w:val="0079284D"/>
    <w:rsid w:val="00795314"/>
    <w:rsid w:val="00796DA0"/>
    <w:rsid w:val="007A410A"/>
    <w:rsid w:val="007A4BFF"/>
    <w:rsid w:val="007B02BB"/>
    <w:rsid w:val="007B1406"/>
    <w:rsid w:val="007B3673"/>
    <w:rsid w:val="007B70DA"/>
    <w:rsid w:val="007C1834"/>
    <w:rsid w:val="007C6A6A"/>
    <w:rsid w:val="007C7440"/>
    <w:rsid w:val="007C75A6"/>
    <w:rsid w:val="007D15EE"/>
    <w:rsid w:val="007D2EF1"/>
    <w:rsid w:val="007D321C"/>
    <w:rsid w:val="007D7776"/>
    <w:rsid w:val="007E69D6"/>
    <w:rsid w:val="007E7EE2"/>
    <w:rsid w:val="007F0DEC"/>
    <w:rsid w:val="007F5CC9"/>
    <w:rsid w:val="00800489"/>
    <w:rsid w:val="00801F92"/>
    <w:rsid w:val="00805504"/>
    <w:rsid w:val="008064B4"/>
    <w:rsid w:val="00807AE5"/>
    <w:rsid w:val="00807C36"/>
    <w:rsid w:val="00812AA0"/>
    <w:rsid w:val="00820648"/>
    <w:rsid w:val="00820C68"/>
    <w:rsid w:val="0082313B"/>
    <w:rsid w:val="00824DCB"/>
    <w:rsid w:val="00830A44"/>
    <w:rsid w:val="00830D2D"/>
    <w:rsid w:val="00831DA1"/>
    <w:rsid w:val="00834A77"/>
    <w:rsid w:val="00835B2D"/>
    <w:rsid w:val="0083740C"/>
    <w:rsid w:val="00837EE5"/>
    <w:rsid w:val="008404FC"/>
    <w:rsid w:val="0084266C"/>
    <w:rsid w:val="00850913"/>
    <w:rsid w:val="008523EC"/>
    <w:rsid w:val="00855C17"/>
    <w:rsid w:val="00856AA2"/>
    <w:rsid w:val="008657D9"/>
    <w:rsid w:val="00866355"/>
    <w:rsid w:val="00870EE7"/>
    <w:rsid w:val="00871ECB"/>
    <w:rsid w:val="00874D92"/>
    <w:rsid w:val="0087702C"/>
    <w:rsid w:val="008803D9"/>
    <w:rsid w:val="00880A17"/>
    <w:rsid w:val="00880E1C"/>
    <w:rsid w:val="00882E1F"/>
    <w:rsid w:val="0088409F"/>
    <w:rsid w:val="008852FD"/>
    <w:rsid w:val="00886792"/>
    <w:rsid w:val="00887C1D"/>
    <w:rsid w:val="00892B0D"/>
    <w:rsid w:val="00892BF8"/>
    <w:rsid w:val="00893920"/>
    <w:rsid w:val="008A2646"/>
    <w:rsid w:val="008A59E2"/>
    <w:rsid w:val="008A75C5"/>
    <w:rsid w:val="008B3DA3"/>
    <w:rsid w:val="008B4177"/>
    <w:rsid w:val="008B6401"/>
    <w:rsid w:val="008C0D3B"/>
    <w:rsid w:val="008C2FA8"/>
    <w:rsid w:val="008C3249"/>
    <w:rsid w:val="008C4686"/>
    <w:rsid w:val="008C4ADC"/>
    <w:rsid w:val="008C5C7B"/>
    <w:rsid w:val="008D001F"/>
    <w:rsid w:val="008D044D"/>
    <w:rsid w:val="008D1D6C"/>
    <w:rsid w:val="008D5BD5"/>
    <w:rsid w:val="008D732E"/>
    <w:rsid w:val="008E44C2"/>
    <w:rsid w:val="008F0FBE"/>
    <w:rsid w:val="008F363F"/>
    <w:rsid w:val="008F4C83"/>
    <w:rsid w:val="008F5696"/>
    <w:rsid w:val="00900F17"/>
    <w:rsid w:val="00903972"/>
    <w:rsid w:val="00905A97"/>
    <w:rsid w:val="00907FDB"/>
    <w:rsid w:val="009130C8"/>
    <w:rsid w:val="009207E2"/>
    <w:rsid w:val="00922261"/>
    <w:rsid w:val="009223FE"/>
    <w:rsid w:val="00923F3C"/>
    <w:rsid w:val="009269FC"/>
    <w:rsid w:val="00927621"/>
    <w:rsid w:val="00931A68"/>
    <w:rsid w:val="00933C9F"/>
    <w:rsid w:val="0093584D"/>
    <w:rsid w:val="00935FDB"/>
    <w:rsid w:val="00936DAB"/>
    <w:rsid w:val="00940685"/>
    <w:rsid w:val="00946A74"/>
    <w:rsid w:val="00951A1A"/>
    <w:rsid w:val="009523A7"/>
    <w:rsid w:val="00952E07"/>
    <w:rsid w:val="00955BD6"/>
    <w:rsid w:val="00956A55"/>
    <w:rsid w:val="009572FF"/>
    <w:rsid w:val="009573B8"/>
    <w:rsid w:val="009575FE"/>
    <w:rsid w:val="00957AE5"/>
    <w:rsid w:val="009620B8"/>
    <w:rsid w:val="00965CE1"/>
    <w:rsid w:val="00966665"/>
    <w:rsid w:val="00966EF6"/>
    <w:rsid w:val="00971D36"/>
    <w:rsid w:val="00981122"/>
    <w:rsid w:val="00982104"/>
    <w:rsid w:val="009903E6"/>
    <w:rsid w:val="00991C2E"/>
    <w:rsid w:val="00992CEA"/>
    <w:rsid w:val="00994981"/>
    <w:rsid w:val="009A128E"/>
    <w:rsid w:val="009A16A6"/>
    <w:rsid w:val="009A56B7"/>
    <w:rsid w:val="009B264C"/>
    <w:rsid w:val="009B288C"/>
    <w:rsid w:val="009B2B63"/>
    <w:rsid w:val="009B6CED"/>
    <w:rsid w:val="009C081F"/>
    <w:rsid w:val="009D43B7"/>
    <w:rsid w:val="009D4EC4"/>
    <w:rsid w:val="009D529D"/>
    <w:rsid w:val="009D6E83"/>
    <w:rsid w:val="009D74A9"/>
    <w:rsid w:val="009D75EF"/>
    <w:rsid w:val="009E3027"/>
    <w:rsid w:val="009E3538"/>
    <w:rsid w:val="009E54A5"/>
    <w:rsid w:val="009E6E56"/>
    <w:rsid w:val="009E755D"/>
    <w:rsid w:val="009F0195"/>
    <w:rsid w:val="009F04BF"/>
    <w:rsid w:val="009F1A27"/>
    <w:rsid w:val="009F214D"/>
    <w:rsid w:val="009F336E"/>
    <w:rsid w:val="009F457A"/>
    <w:rsid w:val="009F4DB8"/>
    <w:rsid w:val="009F7639"/>
    <w:rsid w:val="00A009A3"/>
    <w:rsid w:val="00A03A4F"/>
    <w:rsid w:val="00A10ACF"/>
    <w:rsid w:val="00A126AF"/>
    <w:rsid w:val="00A16B5B"/>
    <w:rsid w:val="00A21CC5"/>
    <w:rsid w:val="00A22C7B"/>
    <w:rsid w:val="00A23DAC"/>
    <w:rsid w:val="00A25901"/>
    <w:rsid w:val="00A27E5C"/>
    <w:rsid w:val="00A36272"/>
    <w:rsid w:val="00A3663F"/>
    <w:rsid w:val="00A37FEA"/>
    <w:rsid w:val="00A44375"/>
    <w:rsid w:val="00A4612B"/>
    <w:rsid w:val="00A5137E"/>
    <w:rsid w:val="00A533DE"/>
    <w:rsid w:val="00A55519"/>
    <w:rsid w:val="00A56875"/>
    <w:rsid w:val="00A56BC6"/>
    <w:rsid w:val="00A577A8"/>
    <w:rsid w:val="00A66E66"/>
    <w:rsid w:val="00A716F0"/>
    <w:rsid w:val="00A735A9"/>
    <w:rsid w:val="00A736F5"/>
    <w:rsid w:val="00A73E69"/>
    <w:rsid w:val="00A7519D"/>
    <w:rsid w:val="00A81BE3"/>
    <w:rsid w:val="00A82331"/>
    <w:rsid w:val="00A86417"/>
    <w:rsid w:val="00A871AB"/>
    <w:rsid w:val="00A900A7"/>
    <w:rsid w:val="00A90EDE"/>
    <w:rsid w:val="00A93E81"/>
    <w:rsid w:val="00AA527F"/>
    <w:rsid w:val="00AA6808"/>
    <w:rsid w:val="00AB0A70"/>
    <w:rsid w:val="00AB1181"/>
    <w:rsid w:val="00AB167F"/>
    <w:rsid w:val="00AB1E80"/>
    <w:rsid w:val="00AB2E12"/>
    <w:rsid w:val="00AB35C0"/>
    <w:rsid w:val="00AB4DCD"/>
    <w:rsid w:val="00AB58C5"/>
    <w:rsid w:val="00AB68C6"/>
    <w:rsid w:val="00AC283B"/>
    <w:rsid w:val="00AC292B"/>
    <w:rsid w:val="00AC34A4"/>
    <w:rsid w:val="00AC4B29"/>
    <w:rsid w:val="00AD1D60"/>
    <w:rsid w:val="00AD1E06"/>
    <w:rsid w:val="00AD457C"/>
    <w:rsid w:val="00AD6EE2"/>
    <w:rsid w:val="00AE0CC7"/>
    <w:rsid w:val="00AE1682"/>
    <w:rsid w:val="00AE3D3F"/>
    <w:rsid w:val="00AE65DB"/>
    <w:rsid w:val="00AF083B"/>
    <w:rsid w:val="00AF2EBD"/>
    <w:rsid w:val="00AF4761"/>
    <w:rsid w:val="00AF5CD4"/>
    <w:rsid w:val="00B0268E"/>
    <w:rsid w:val="00B04DF2"/>
    <w:rsid w:val="00B05C09"/>
    <w:rsid w:val="00B10263"/>
    <w:rsid w:val="00B12508"/>
    <w:rsid w:val="00B12AC8"/>
    <w:rsid w:val="00B14B00"/>
    <w:rsid w:val="00B14BE2"/>
    <w:rsid w:val="00B235FA"/>
    <w:rsid w:val="00B2482E"/>
    <w:rsid w:val="00B255A3"/>
    <w:rsid w:val="00B31F8A"/>
    <w:rsid w:val="00B401C4"/>
    <w:rsid w:val="00B439A0"/>
    <w:rsid w:val="00B465CC"/>
    <w:rsid w:val="00B46EF4"/>
    <w:rsid w:val="00B502DC"/>
    <w:rsid w:val="00B534ED"/>
    <w:rsid w:val="00B53EB9"/>
    <w:rsid w:val="00B54CF5"/>
    <w:rsid w:val="00B55D44"/>
    <w:rsid w:val="00B566EC"/>
    <w:rsid w:val="00B62A2D"/>
    <w:rsid w:val="00B62F33"/>
    <w:rsid w:val="00B64750"/>
    <w:rsid w:val="00B67CAF"/>
    <w:rsid w:val="00B72656"/>
    <w:rsid w:val="00B8651C"/>
    <w:rsid w:val="00B9146E"/>
    <w:rsid w:val="00B927C5"/>
    <w:rsid w:val="00B92BEE"/>
    <w:rsid w:val="00B9342A"/>
    <w:rsid w:val="00B93783"/>
    <w:rsid w:val="00B939E5"/>
    <w:rsid w:val="00B97084"/>
    <w:rsid w:val="00BA71A9"/>
    <w:rsid w:val="00BB0373"/>
    <w:rsid w:val="00BB3F7E"/>
    <w:rsid w:val="00BB4470"/>
    <w:rsid w:val="00BC3419"/>
    <w:rsid w:val="00BC3DC2"/>
    <w:rsid w:val="00BC52F7"/>
    <w:rsid w:val="00BD3C90"/>
    <w:rsid w:val="00BD4D2C"/>
    <w:rsid w:val="00BD5265"/>
    <w:rsid w:val="00BE2803"/>
    <w:rsid w:val="00BE3035"/>
    <w:rsid w:val="00BE44BF"/>
    <w:rsid w:val="00BE4A9F"/>
    <w:rsid w:val="00BE6407"/>
    <w:rsid w:val="00BF07D3"/>
    <w:rsid w:val="00BF10A1"/>
    <w:rsid w:val="00BF34B1"/>
    <w:rsid w:val="00BF4EF5"/>
    <w:rsid w:val="00BF5712"/>
    <w:rsid w:val="00BF6282"/>
    <w:rsid w:val="00C001C1"/>
    <w:rsid w:val="00C00CD6"/>
    <w:rsid w:val="00C042A3"/>
    <w:rsid w:val="00C045B6"/>
    <w:rsid w:val="00C047A4"/>
    <w:rsid w:val="00C12834"/>
    <w:rsid w:val="00C16572"/>
    <w:rsid w:val="00C2153B"/>
    <w:rsid w:val="00C35567"/>
    <w:rsid w:val="00C40140"/>
    <w:rsid w:val="00C472EF"/>
    <w:rsid w:val="00C47985"/>
    <w:rsid w:val="00C511E2"/>
    <w:rsid w:val="00C5205D"/>
    <w:rsid w:val="00C52515"/>
    <w:rsid w:val="00C52E8E"/>
    <w:rsid w:val="00C569E7"/>
    <w:rsid w:val="00C579CF"/>
    <w:rsid w:val="00C61BAF"/>
    <w:rsid w:val="00C720CF"/>
    <w:rsid w:val="00C7236A"/>
    <w:rsid w:val="00C84165"/>
    <w:rsid w:val="00C842AA"/>
    <w:rsid w:val="00C878CD"/>
    <w:rsid w:val="00C931C1"/>
    <w:rsid w:val="00C9480D"/>
    <w:rsid w:val="00C973F2"/>
    <w:rsid w:val="00C97690"/>
    <w:rsid w:val="00C97F41"/>
    <w:rsid w:val="00CA4AB7"/>
    <w:rsid w:val="00CA77DD"/>
    <w:rsid w:val="00CB1070"/>
    <w:rsid w:val="00CB1FA2"/>
    <w:rsid w:val="00CB21E5"/>
    <w:rsid w:val="00CB3699"/>
    <w:rsid w:val="00CB375F"/>
    <w:rsid w:val="00CB5C8A"/>
    <w:rsid w:val="00CB795E"/>
    <w:rsid w:val="00CC2063"/>
    <w:rsid w:val="00CC58EA"/>
    <w:rsid w:val="00CC5A7C"/>
    <w:rsid w:val="00CC7F3F"/>
    <w:rsid w:val="00CD1373"/>
    <w:rsid w:val="00CD7732"/>
    <w:rsid w:val="00CE3CD4"/>
    <w:rsid w:val="00CE6339"/>
    <w:rsid w:val="00CF224D"/>
    <w:rsid w:val="00CF24A0"/>
    <w:rsid w:val="00D02DF9"/>
    <w:rsid w:val="00D0674C"/>
    <w:rsid w:val="00D11377"/>
    <w:rsid w:val="00D12B65"/>
    <w:rsid w:val="00D135AC"/>
    <w:rsid w:val="00D13850"/>
    <w:rsid w:val="00D234F1"/>
    <w:rsid w:val="00D25A65"/>
    <w:rsid w:val="00D263BD"/>
    <w:rsid w:val="00D34140"/>
    <w:rsid w:val="00D42A50"/>
    <w:rsid w:val="00D42A9A"/>
    <w:rsid w:val="00D43673"/>
    <w:rsid w:val="00D44E20"/>
    <w:rsid w:val="00D51D79"/>
    <w:rsid w:val="00D541BF"/>
    <w:rsid w:val="00D54773"/>
    <w:rsid w:val="00D61A52"/>
    <w:rsid w:val="00D61C58"/>
    <w:rsid w:val="00D6204C"/>
    <w:rsid w:val="00D62F05"/>
    <w:rsid w:val="00D64FEF"/>
    <w:rsid w:val="00D7255A"/>
    <w:rsid w:val="00D72D83"/>
    <w:rsid w:val="00D7473D"/>
    <w:rsid w:val="00D74FC3"/>
    <w:rsid w:val="00D75096"/>
    <w:rsid w:val="00D77D2A"/>
    <w:rsid w:val="00D85019"/>
    <w:rsid w:val="00D85C2B"/>
    <w:rsid w:val="00D87E79"/>
    <w:rsid w:val="00D93A09"/>
    <w:rsid w:val="00D952F2"/>
    <w:rsid w:val="00D9542C"/>
    <w:rsid w:val="00D95483"/>
    <w:rsid w:val="00D963F7"/>
    <w:rsid w:val="00DA1542"/>
    <w:rsid w:val="00DA1977"/>
    <w:rsid w:val="00DA5F21"/>
    <w:rsid w:val="00DA627F"/>
    <w:rsid w:val="00DA6388"/>
    <w:rsid w:val="00DB42CD"/>
    <w:rsid w:val="00DB442B"/>
    <w:rsid w:val="00DB5F85"/>
    <w:rsid w:val="00DB6D52"/>
    <w:rsid w:val="00DC1184"/>
    <w:rsid w:val="00DC1394"/>
    <w:rsid w:val="00DC254E"/>
    <w:rsid w:val="00DC2BE3"/>
    <w:rsid w:val="00DC42B0"/>
    <w:rsid w:val="00DC47D1"/>
    <w:rsid w:val="00DC7B13"/>
    <w:rsid w:val="00DD40FB"/>
    <w:rsid w:val="00DD41B7"/>
    <w:rsid w:val="00DD5DCA"/>
    <w:rsid w:val="00DE1981"/>
    <w:rsid w:val="00DE3F52"/>
    <w:rsid w:val="00DE45E8"/>
    <w:rsid w:val="00DE5EDF"/>
    <w:rsid w:val="00DF233C"/>
    <w:rsid w:val="00DF5876"/>
    <w:rsid w:val="00DF7AAF"/>
    <w:rsid w:val="00E00E14"/>
    <w:rsid w:val="00E02A56"/>
    <w:rsid w:val="00E03AE7"/>
    <w:rsid w:val="00E07C34"/>
    <w:rsid w:val="00E10D2E"/>
    <w:rsid w:val="00E13F53"/>
    <w:rsid w:val="00E22AFC"/>
    <w:rsid w:val="00E2362B"/>
    <w:rsid w:val="00E34470"/>
    <w:rsid w:val="00E35DF5"/>
    <w:rsid w:val="00E36860"/>
    <w:rsid w:val="00E3736C"/>
    <w:rsid w:val="00E405C0"/>
    <w:rsid w:val="00E40634"/>
    <w:rsid w:val="00E4109F"/>
    <w:rsid w:val="00E415D7"/>
    <w:rsid w:val="00E450A7"/>
    <w:rsid w:val="00E45BE7"/>
    <w:rsid w:val="00E46345"/>
    <w:rsid w:val="00E523CE"/>
    <w:rsid w:val="00E564C6"/>
    <w:rsid w:val="00E56AFC"/>
    <w:rsid w:val="00E56F80"/>
    <w:rsid w:val="00E57B32"/>
    <w:rsid w:val="00E60AC2"/>
    <w:rsid w:val="00E63382"/>
    <w:rsid w:val="00E67B8C"/>
    <w:rsid w:val="00E70A99"/>
    <w:rsid w:val="00E714F4"/>
    <w:rsid w:val="00E746BE"/>
    <w:rsid w:val="00E7644C"/>
    <w:rsid w:val="00E80597"/>
    <w:rsid w:val="00E81D63"/>
    <w:rsid w:val="00E864B8"/>
    <w:rsid w:val="00E90952"/>
    <w:rsid w:val="00E9098E"/>
    <w:rsid w:val="00E9185E"/>
    <w:rsid w:val="00E9422C"/>
    <w:rsid w:val="00E94E33"/>
    <w:rsid w:val="00E968F1"/>
    <w:rsid w:val="00EA3BFA"/>
    <w:rsid w:val="00EA5B67"/>
    <w:rsid w:val="00EA7A69"/>
    <w:rsid w:val="00EB7202"/>
    <w:rsid w:val="00EB7DE6"/>
    <w:rsid w:val="00EC4571"/>
    <w:rsid w:val="00EC5770"/>
    <w:rsid w:val="00ED2D31"/>
    <w:rsid w:val="00ED5947"/>
    <w:rsid w:val="00ED7393"/>
    <w:rsid w:val="00ED7EC5"/>
    <w:rsid w:val="00EE0952"/>
    <w:rsid w:val="00EE38E9"/>
    <w:rsid w:val="00EE43B5"/>
    <w:rsid w:val="00EE450C"/>
    <w:rsid w:val="00EE4603"/>
    <w:rsid w:val="00EE6613"/>
    <w:rsid w:val="00EF2F2D"/>
    <w:rsid w:val="00EF364F"/>
    <w:rsid w:val="00EF4EC0"/>
    <w:rsid w:val="00EF58FF"/>
    <w:rsid w:val="00EF6804"/>
    <w:rsid w:val="00F00423"/>
    <w:rsid w:val="00F03A7D"/>
    <w:rsid w:val="00F04D58"/>
    <w:rsid w:val="00F0586B"/>
    <w:rsid w:val="00F0687D"/>
    <w:rsid w:val="00F11E4C"/>
    <w:rsid w:val="00F14676"/>
    <w:rsid w:val="00F16012"/>
    <w:rsid w:val="00F22CB6"/>
    <w:rsid w:val="00F268E4"/>
    <w:rsid w:val="00F269CD"/>
    <w:rsid w:val="00F328DA"/>
    <w:rsid w:val="00F35D84"/>
    <w:rsid w:val="00F41BCC"/>
    <w:rsid w:val="00F4233A"/>
    <w:rsid w:val="00F45B02"/>
    <w:rsid w:val="00F46AF4"/>
    <w:rsid w:val="00F56ADB"/>
    <w:rsid w:val="00F6165A"/>
    <w:rsid w:val="00F63B5E"/>
    <w:rsid w:val="00F65911"/>
    <w:rsid w:val="00F676A8"/>
    <w:rsid w:val="00F715B2"/>
    <w:rsid w:val="00F75DF1"/>
    <w:rsid w:val="00F80F4B"/>
    <w:rsid w:val="00F92049"/>
    <w:rsid w:val="00F925A2"/>
    <w:rsid w:val="00F94633"/>
    <w:rsid w:val="00F96C66"/>
    <w:rsid w:val="00FA0F70"/>
    <w:rsid w:val="00FA1678"/>
    <w:rsid w:val="00FA3104"/>
    <w:rsid w:val="00FA4ECF"/>
    <w:rsid w:val="00FA65A9"/>
    <w:rsid w:val="00FA67A0"/>
    <w:rsid w:val="00FB10E3"/>
    <w:rsid w:val="00FB258D"/>
    <w:rsid w:val="00FB35FE"/>
    <w:rsid w:val="00FB4261"/>
    <w:rsid w:val="00FC116A"/>
    <w:rsid w:val="00FC1AB4"/>
    <w:rsid w:val="00FC1DB2"/>
    <w:rsid w:val="00FC5AC5"/>
    <w:rsid w:val="00FC63C1"/>
    <w:rsid w:val="00FD161E"/>
    <w:rsid w:val="00FD1991"/>
    <w:rsid w:val="00FD4F13"/>
    <w:rsid w:val="00FD5768"/>
    <w:rsid w:val="00FD5D09"/>
    <w:rsid w:val="00FD6F67"/>
    <w:rsid w:val="00FE0830"/>
    <w:rsid w:val="00FE28F3"/>
    <w:rsid w:val="00FE6875"/>
    <w:rsid w:val="00FE79E9"/>
    <w:rsid w:val="00FF145E"/>
    <w:rsid w:val="00FF1FD7"/>
    <w:rsid w:val="00FF32AE"/>
    <w:rsid w:val="00FF57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  <w14:docId w14:val="648A7F74"/>
  <w15:docId w15:val="{BA2169A7-EC9A-4022-B765-FF5781FC4A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semiHidden="1" w:unhideWhenUsed="1" w:qFormat="1"/>
    <w:lsdException w:name="heading 3" w:semiHidden="1" w:uiPriority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F66CF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1"/>
    <w:qFormat/>
    <w:rsid w:val="009D43B7"/>
    <w:pPr>
      <w:widowControl w:val="0"/>
      <w:autoSpaceDE w:val="0"/>
      <w:autoSpaceDN w:val="0"/>
      <w:adjustRightInd w:val="0"/>
      <w:ind w:left="540"/>
      <w:outlineLvl w:val="0"/>
    </w:pPr>
    <w:rPr>
      <w:b/>
      <w:bCs/>
      <w:sz w:val="40"/>
      <w:szCs w:val="40"/>
    </w:rPr>
  </w:style>
  <w:style w:type="paragraph" w:styleId="Heading3">
    <w:name w:val="heading 3"/>
    <w:basedOn w:val="Normal"/>
    <w:next w:val="Normal"/>
    <w:link w:val="Heading3Char"/>
    <w:uiPriority w:val="1"/>
    <w:unhideWhenUsed/>
    <w:qFormat/>
    <w:rsid w:val="009D43B7"/>
    <w:pPr>
      <w:widowControl w:val="0"/>
      <w:autoSpaceDE w:val="0"/>
      <w:autoSpaceDN w:val="0"/>
      <w:adjustRightInd w:val="0"/>
      <w:spacing w:before="71"/>
      <w:ind w:left="100"/>
      <w:outlineLvl w:val="2"/>
    </w:pPr>
    <w:rPr>
      <w:b/>
      <w:b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1F66CF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rsid w:val="001F66CF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F66CF"/>
  </w:style>
  <w:style w:type="paragraph" w:styleId="BalloonText">
    <w:name w:val="Balloon Text"/>
    <w:basedOn w:val="Normal"/>
    <w:semiHidden/>
    <w:rsid w:val="00D963F7"/>
    <w:rPr>
      <w:rFonts w:ascii="Tahoma" w:hAnsi="Tahoma" w:cs="Tahoma"/>
      <w:sz w:val="16"/>
      <w:szCs w:val="16"/>
    </w:rPr>
  </w:style>
  <w:style w:type="character" w:styleId="CommentReference">
    <w:name w:val="annotation reference"/>
    <w:semiHidden/>
    <w:rsid w:val="00AF4761"/>
    <w:rPr>
      <w:sz w:val="16"/>
      <w:szCs w:val="16"/>
    </w:rPr>
  </w:style>
  <w:style w:type="paragraph" w:styleId="CommentText">
    <w:name w:val="annotation text"/>
    <w:basedOn w:val="Normal"/>
    <w:semiHidden/>
    <w:rsid w:val="00AF4761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AF4761"/>
    <w:rPr>
      <w:b/>
      <w:bCs/>
    </w:rPr>
  </w:style>
  <w:style w:type="character" w:styleId="FollowedHyperlink">
    <w:name w:val="FollowedHyperlink"/>
    <w:rsid w:val="007B1406"/>
    <w:rPr>
      <w:color w:val="800080"/>
      <w:u w:val="single"/>
    </w:rPr>
  </w:style>
  <w:style w:type="paragraph" w:styleId="Header">
    <w:name w:val="header"/>
    <w:basedOn w:val="Normal"/>
    <w:link w:val="HeaderChar"/>
    <w:rsid w:val="00730894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730894"/>
    <w:rPr>
      <w:sz w:val="24"/>
      <w:szCs w:val="24"/>
    </w:rPr>
  </w:style>
  <w:style w:type="paragraph" w:styleId="ListParagraph">
    <w:name w:val="List Paragraph"/>
    <w:basedOn w:val="Normal"/>
    <w:uiPriority w:val="1"/>
    <w:qFormat/>
    <w:rsid w:val="008F5696"/>
    <w:pPr>
      <w:ind w:left="720"/>
      <w:contextualSpacing/>
    </w:pPr>
  </w:style>
  <w:style w:type="table" w:styleId="TableGrid">
    <w:name w:val="Table Grid"/>
    <w:basedOn w:val="TableNormal"/>
    <w:rsid w:val="00EF680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oterChar">
    <w:name w:val="Footer Char"/>
    <w:basedOn w:val="DefaultParagraphFont"/>
    <w:link w:val="Footer"/>
    <w:uiPriority w:val="99"/>
    <w:rsid w:val="00DE3F52"/>
    <w:rPr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1"/>
    <w:rsid w:val="009D43B7"/>
    <w:rPr>
      <w:b/>
      <w:bCs/>
      <w:sz w:val="40"/>
      <w:szCs w:val="40"/>
    </w:rPr>
  </w:style>
  <w:style w:type="character" w:customStyle="1" w:styleId="Heading3Char">
    <w:name w:val="Heading 3 Char"/>
    <w:basedOn w:val="DefaultParagraphFont"/>
    <w:link w:val="Heading3"/>
    <w:uiPriority w:val="1"/>
    <w:rsid w:val="009D43B7"/>
    <w:rPr>
      <w:b/>
      <w:bCs/>
      <w:sz w:val="22"/>
      <w:szCs w:val="22"/>
    </w:rPr>
  </w:style>
  <w:style w:type="paragraph" w:styleId="BodyText">
    <w:name w:val="Body Text"/>
    <w:basedOn w:val="Normal"/>
    <w:link w:val="BodyTextChar"/>
    <w:uiPriority w:val="1"/>
    <w:semiHidden/>
    <w:unhideWhenUsed/>
    <w:qFormat/>
    <w:rsid w:val="009D43B7"/>
    <w:pPr>
      <w:widowControl w:val="0"/>
      <w:autoSpaceDE w:val="0"/>
      <w:autoSpaceDN w:val="0"/>
      <w:adjustRightInd w:val="0"/>
      <w:ind w:left="100"/>
    </w:pPr>
    <w:rPr>
      <w:rFonts w:eastAsiaTheme="minorEastAsia"/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9D43B7"/>
    <w:rPr>
      <w:rFonts w:eastAsiaTheme="minorEastAsia"/>
      <w:sz w:val="22"/>
      <w:szCs w:val="22"/>
    </w:rPr>
  </w:style>
  <w:style w:type="paragraph" w:customStyle="1" w:styleId="TableParagraph">
    <w:name w:val="Table Paragraph"/>
    <w:basedOn w:val="Normal"/>
    <w:uiPriority w:val="1"/>
    <w:qFormat/>
    <w:rsid w:val="009D43B7"/>
    <w:pPr>
      <w:widowControl w:val="0"/>
      <w:autoSpaceDE w:val="0"/>
      <w:autoSpaceDN w:val="0"/>
      <w:adjustRightInd w:val="0"/>
    </w:pPr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729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71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54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82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2.xml"/><Relationship Id="rId18" Type="http://schemas.openxmlformats.org/officeDocument/2006/relationships/header" Target="header4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hyperlink" Target="http://www.mass.gov/eotss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access-board.gov/guidelines-and-standards/communications-and-it/about-the-ict-refresh" TargetMode="External"/><Relationship Id="rId20" Type="http://schemas.openxmlformats.org/officeDocument/2006/relationships/footer" Target="footer5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19" Type="http://schemas.openxmlformats.org/officeDocument/2006/relationships/footer" Target="footer4.xml"/><Relationship Id="rId4" Type="http://schemas.openxmlformats.org/officeDocument/2006/relationships/settings" Target="settings.xml"/><Relationship Id="rId9" Type="http://schemas.openxmlformats.org/officeDocument/2006/relationships/image" Target="media/image10.jpeg"/><Relationship Id="rId14" Type="http://schemas.openxmlformats.org/officeDocument/2006/relationships/header" Target="header3.xm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3CE79D-A018-48DA-A4C8-6CB991EC78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094</Words>
  <Characters>7317</Characters>
  <Application>Microsoft Office Word</Application>
  <DocSecurity>4</DocSecurity>
  <Lines>6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FY 2007 Massachusetts Traffic Safety Information Systems</vt:lpstr>
    </vt:vector>
  </TitlesOfParts>
  <Company>EPS-HSB</Company>
  <LinksUpToDate>false</LinksUpToDate>
  <CharactersWithSpaces>8395</CharactersWithSpaces>
  <SharedDoc>false</SharedDoc>
  <HLinks>
    <vt:vector size="18" baseType="variant">
      <vt:variant>
        <vt:i4>589889</vt:i4>
      </vt:variant>
      <vt:variant>
        <vt:i4>6</vt:i4>
      </vt:variant>
      <vt:variant>
        <vt:i4>0</vt:i4>
      </vt:variant>
      <vt:variant>
        <vt:i4>5</vt:i4>
      </vt:variant>
      <vt:variant>
        <vt:lpwstr>http://www.mass.gov/eopss/agencies/hsd/eopss-highway-safety-division-goals-planning.html</vt:lpwstr>
      </vt:variant>
      <vt:variant>
        <vt:lpwstr/>
      </vt:variant>
      <vt:variant>
        <vt:i4>3080250</vt:i4>
      </vt:variant>
      <vt:variant>
        <vt:i4>3</vt:i4>
      </vt:variant>
      <vt:variant>
        <vt:i4>0</vt:i4>
      </vt:variant>
      <vt:variant>
        <vt:i4>5</vt:i4>
      </vt:variant>
      <vt:variant>
        <vt:lpwstr>http://www.mass.gov/itd</vt:lpwstr>
      </vt:variant>
      <vt:variant>
        <vt:lpwstr/>
      </vt:variant>
      <vt:variant>
        <vt:i4>2162696</vt:i4>
      </vt:variant>
      <vt:variant>
        <vt:i4>0</vt:i4>
      </vt:variant>
      <vt:variant>
        <vt:i4>0</vt:i4>
      </vt:variant>
      <vt:variant>
        <vt:i4>5</vt:i4>
      </vt:variant>
      <vt:variant>
        <vt:lpwstr>mailto:barbara.rizzuti@state.ma.u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FY 2007 Massachusetts Traffic Safety Information Systems</dc:title>
  <dc:creator>Brook Chipman</dc:creator>
  <cp:lastModifiedBy>Chipman, Brook (OGR)</cp:lastModifiedBy>
  <cp:revision>2</cp:revision>
  <cp:lastPrinted>2020-04-09T14:03:00Z</cp:lastPrinted>
  <dcterms:created xsi:type="dcterms:W3CDTF">2021-10-15T19:08:00Z</dcterms:created>
  <dcterms:modified xsi:type="dcterms:W3CDTF">2021-10-15T19:08:00Z</dcterms:modified>
</cp:coreProperties>
</file>